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865F0" w14:textId="7BDB2901" w:rsidR="00485DCF" w:rsidRPr="00485DCF" w:rsidRDefault="00485DCF" w:rsidP="00485DCF">
      <w:pPr>
        <w:keepNext/>
        <w:keepLines/>
        <w:tabs>
          <w:tab w:val="left" w:pos="216"/>
        </w:tabs>
        <w:spacing w:before="160" w:after="80" w:line="240" w:lineRule="auto"/>
        <w:ind w:left="216"/>
        <w:jc w:val="center"/>
        <w:outlineLvl w:val="0"/>
        <w:rPr>
          <w:rFonts w:ascii="Times New Roman" w:eastAsia="Calibri" w:hAnsi="Times New Roman" w:cs="Times New Roman"/>
          <w:smallCaps/>
          <w:noProof/>
          <w:sz w:val="32"/>
          <w:szCs w:val="20"/>
        </w:rPr>
      </w:pPr>
      <w:r w:rsidRPr="00485DCF">
        <w:rPr>
          <w:rFonts w:ascii="Times New Roman" w:eastAsia="Calibri" w:hAnsi="Times New Roman" w:cs="Times New Roman"/>
          <w:smallCaps/>
          <w:noProof/>
          <w:sz w:val="32"/>
          <w:szCs w:val="20"/>
        </w:rPr>
        <w:t>California State University, Fullerton</w:t>
      </w:r>
    </w:p>
    <w:p w14:paraId="357B69FA" w14:textId="77777777" w:rsidR="00485DCF" w:rsidRPr="00485DCF" w:rsidRDefault="00485DCF" w:rsidP="00485DCF">
      <w:pPr>
        <w:spacing w:after="0" w:line="240" w:lineRule="auto"/>
        <w:jc w:val="center"/>
        <w:rPr>
          <w:rFonts w:ascii="Times New Roman" w:eastAsia="Times New Roman" w:hAnsi="Times New Roman" w:cs="Times New Roman"/>
          <w:sz w:val="24"/>
          <w:szCs w:val="20"/>
        </w:rPr>
      </w:pPr>
      <w:r w:rsidRPr="00485DCF">
        <w:rPr>
          <w:rFonts w:ascii="Times New Roman" w:eastAsia="Times New Roman" w:hAnsi="Times New Roman" w:cs="Times New Roman"/>
          <w:sz w:val="24"/>
          <w:szCs w:val="20"/>
        </w:rPr>
        <w:t>Computer Engineering</w:t>
      </w:r>
    </w:p>
    <w:p w14:paraId="5A9D61BA" w14:textId="77777777" w:rsidR="00485DCF" w:rsidRPr="00485DCF" w:rsidRDefault="00485DCF" w:rsidP="00485DCF">
      <w:pPr>
        <w:spacing w:after="0" w:line="240" w:lineRule="auto"/>
        <w:jc w:val="center"/>
        <w:rPr>
          <w:rFonts w:ascii="Times New Roman" w:eastAsia="Times New Roman" w:hAnsi="Times New Roman" w:cs="Times New Roman"/>
          <w:sz w:val="24"/>
          <w:szCs w:val="20"/>
        </w:rPr>
      </w:pPr>
      <w:r w:rsidRPr="00485DCF">
        <w:rPr>
          <w:rFonts w:ascii="Times New Roman" w:eastAsia="Times New Roman" w:hAnsi="Times New Roman" w:cs="Times New Roman"/>
          <w:noProof/>
          <w:sz w:val="20"/>
          <w:szCs w:val="20"/>
        </w:rPr>
        <mc:AlternateContent>
          <mc:Choice Requires="wps">
            <w:drawing>
              <wp:anchor distT="4294967295" distB="4294967295" distL="114300" distR="114300" simplePos="0" relativeHeight="251659264" behindDoc="0" locked="0" layoutInCell="1" allowOverlap="1" wp14:anchorId="1C218618" wp14:editId="4D220B34">
                <wp:simplePos x="0" y="0"/>
                <wp:positionH relativeFrom="column">
                  <wp:posOffset>76200</wp:posOffset>
                </wp:positionH>
                <wp:positionV relativeFrom="paragraph">
                  <wp:posOffset>93979</wp:posOffset>
                </wp:positionV>
                <wp:extent cx="5958840" cy="0"/>
                <wp:effectExtent l="0" t="0" r="3810" b="0"/>
                <wp:wrapNone/>
                <wp:docPr id="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8840" cy="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A407F80"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7.4pt" to="475.2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" strokecolor="windowText" strokeweight="1.5pt">
                <v:stroke joinstyle="miter"/>
                <o:lock v:ext="edit" shapetype="f"/>
              </v:line>
            </w:pict>
          </mc:Fallback>
        </mc:AlternateContent>
      </w:r>
    </w:p>
    <w:p w14:paraId="62BB0877" w14:textId="77777777" w:rsidR="00485DCF" w:rsidRPr="00485DCF" w:rsidRDefault="00485DCF" w:rsidP="00485DCF">
      <w:pPr>
        <w:spacing w:after="0" w:line="240" w:lineRule="auto"/>
        <w:jc w:val="center"/>
        <w:rPr>
          <w:rFonts w:ascii="Times New Roman" w:eastAsia="Times New Roman" w:hAnsi="Times New Roman" w:cs="Times New Roman"/>
          <w:b/>
          <w:sz w:val="28"/>
          <w:szCs w:val="20"/>
        </w:rPr>
      </w:pPr>
      <w:r w:rsidRPr="00485DCF">
        <w:rPr>
          <w:rFonts w:ascii="Times New Roman" w:eastAsia="Times New Roman" w:hAnsi="Times New Roman" w:cs="Times New Roman"/>
          <w:b/>
          <w:sz w:val="28"/>
          <w:szCs w:val="20"/>
        </w:rPr>
        <w:t xml:space="preserve">EGCP 446 – Advanced Digital Design using Verilog HDL </w:t>
      </w:r>
    </w:p>
    <w:p w14:paraId="3C40ACA6" w14:textId="7E50579A" w:rsidR="00485DCF" w:rsidRPr="00485DCF" w:rsidRDefault="001B76B4" w:rsidP="00485DCF">
      <w:pPr>
        <w:spacing w:after="0" w:line="240" w:lineRule="auto"/>
        <w:jc w:val="center"/>
        <w:rPr>
          <w:rFonts w:ascii="Times New Roman" w:eastAsia="Times New Roman" w:hAnsi="Times New Roman" w:cs="Times New Roman"/>
          <w:b/>
          <w:sz w:val="28"/>
          <w:szCs w:val="20"/>
        </w:rPr>
      </w:pPr>
      <w:r>
        <w:rPr>
          <w:rFonts w:ascii="Times New Roman" w:eastAsia="Times New Roman" w:hAnsi="Times New Roman" w:cs="Times New Roman"/>
          <w:b/>
          <w:sz w:val="28"/>
          <w:szCs w:val="20"/>
        </w:rPr>
        <w:t>(Fall 2019</w:t>
      </w:r>
      <w:r w:rsidR="00485DCF" w:rsidRPr="00485DCF">
        <w:rPr>
          <w:rFonts w:ascii="Times New Roman" w:eastAsia="Times New Roman" w:hAnsi="Times New Roman" w:cs="Times New Roman"/>
          <w:b/>
          <w:sz w:val="28"/>
          <w:szCs w:val="20"/>
        </w:rPr>
        <w:t>)</w:t>
      </w:r>
    </w:p>
    <w:p w14:paraId="182C39F8" w14:textId="691C79A4" w:rsidR="00485DCF" w:rsidRPr="00485DCF" w:rsidRDefault="00485DCF" w:rsidP="00485DCF">
      <w:pPr>
        <w:spacing w:after="0" w:line="240" w:lineRule="auto"/>
        <w:jc w:val="center"/>
        <w:rPr>
          <w:rFonts w:ascii="Times New Roman" w:eastAsia="Times New Roman" w:hAnsi="Times New Roman" w:cs="Times New Roman"/>
          <w:b/>
          <w:sz w:val="24"/>
          <w:szCs w:val="20"/>
          <w:u w:val="single"/>
        </w:rPr>
      </w:pPr>
      <w:r>
        <w:rPr>
          <w:rFonts w:ascii="Times New Roman" w:eastAsia="Times New Roman" w:hAnsi="Times New Roman" w:cs="Times New Roman"/>
          <w:b/>
          <w:sz w:val="24"/>
          <w:szCs w:val="20"/>
          <w:u w:val="single"/>
        </w:rPr>
        <w:t xml:space="preserve">Lab No </w:t>
      </w:r>
      <w:r w:rsidR="001B76B4">
        <w:rPr>
          <w:rFonts w:ascii="Times New Roman" w:eastAsia="Times New Roman" w:hAnsi="Times New Roman" w:cs="Times New Roman"/>
          <w:b/>
          <w:sz w:val="24"/>
          <w:szCs w:val="20"/>
          <w:u w:val="single"/>
        </w:rPr>
        <w:t>6</w:t>
      </w:r>
      <w:r>
        <w:rPr>
          <w:rFonts w:ascii="Times New Roman" w:eastAsia="Times New Roman" w:hAnsi="Times New Roman" w:cs="Times New Roman"/>
          <w:b/>
          <w:sz w:val="24"/>
          <w:szCs w:val="20"/>
          <w:u w:val="single"/>
        </w:rPr>
        <w:t xml:space="preserve">: </w:t>
      </w:r>
      <w:r w:rsidR="00176043">
        <w:rPr>
          <w:rFonts w:ascii="Times New Roman" w:eastAsia="Times New Roman" w:hAnsi="Times New Roman" w:cs="Times New Roman"/>
          <w:b/>
          <w:sz w:val="24"/>
          <w:szCs w:val="20"/>
          <w:u w:val="single"/>
        </w:rPr>
        <w:t>VGA Interface</w:t>
      </w:r>
    </w:p>
    <w:p w14:paraId="73B89484" w14:textId="77777777" w:rsidR="00485DCF" w:rsidRPr="00485DCF" w:rsidRDefault="00485DCF" w:rsidP="00485DCF">
      <w:pPr>
        <w:spacing w:after="0" w:line="240" w:lineRule="auto"/>
        <w:jc w:val="center"/>
        <w:rPr>
          <w:rFonts w:ascii="Times New Roman" w:eastAsia="Times New Roman" w:hAnsi="Times New Roman" w:cs="Times New Roman"/>
          <w:sz w:val="28"/>
          <w:szCs w:val="20"/>
        </w:rPr>
      </w:pPr>
    </w:p>
    <w:p w14:paraId="0CFB7924" w14:textId="77777777" w:rsidR="002940C0" w:rsidRPr="002940C0" w:rsidRDefault="002940C0" w:rsidP="002940C0">
      <w:pPr>
        <w:spacing w:after="0" w:line="240" w:lineRule="auto"/>
        <w:jc w:val="both"/>
        <w:rPr>
          <w:rFonts w:ascii="Times New Roman" w:eastAsia="Times New Roman" w:hAnsi="Times New Roman" w:cs="Times New Roman"/>
          <w:szCs w:val="20"/>
        </w:rPr>
      </w:pPr>
    </w:p>
    <w:p w14:paraId="26631A12" w14:textId="77777777" w:rsidR="002940C0" w:rsidRPr="002940C0" w:rsidRDefault="002940C0" w:rsidP="002940C0">
      <w:pPr>
        <w:numPr>
          <w:ilvl w:val="0"/>
          <w:numId w:val="1"/>
        </w:numPr>
        <w:spacing w:after="0" w:line="240" w:lineRule="auto"/>
        <w:ind w:left="360"/>
        <w:jc w:val="both"/>
        <w:rPr>
          <w:rFonts w:ascii="Times New Roman" w:eastAsia="Times New Roman" w:hAnsi="Times New Roman" w:cs="Times New Roman"/>
          <w:szCs w:val="20"/>
        </w:rPr>
      </w:pPr>
      <w:r w:rsidRPr="002940C0">
        <w:rPr>
          <w:rFonts w:ascii="Times New Roman" w:eastAsia="Times New Roman" w:hAnsi="Times New Roman" w:cs="Times New Roman"/>
          <w:b/>
          <w:szCs w:val="20"/>
        </w:rPr>
        <w:t xml:space="preserve"> Lab Description</w:t>
      </w:r>
    </w:p>
    <w:p w14:paraId="4E8918BE" w14:textId="668F0333" w:rsidR="00687F92" w:rsidRPr="00176043" w:rsidRDefault="00176043" w:rsidP="0094500D">
      <w:pPr>
        <w:spacing w:after="0" w:line="240" w:lineRule="auto"/>
        <w:jc w:val="both"/>
        <w:rPr>
          <w:rFonts w:ascii="Times New Roman" w:eastAsia="Times New Roman" w:hAnsi="Times New Roman" w:cs="Times New Roman"/>
          <w:sz w:val="24"/>
          <w:szCs w:val="24"/>
        </w:rPr>
      </w:pPr>
      <w:r w:rsidRPr="00176043">
        <w:rPr>
          <w:rFonts w:ascii="Times New Roman" w:eastAsia="Times New Roman" w:hAnsi="Times New Roman" w:cs="Times New Roman"/>
          <w:sz w:val="24"/>
          <w:szCs w:val="24"/>
        </w:rPr>
        <w:t>The Nexys4 DDR board uses 10 FPGA signals to create 8-bit color and two standard sync signals (HS-Horizontal Sync, and VS- sync).</w:t>
      </w:r>
    </w:p>
    <w:p w14:paraId="54AACBFC" w14:textId="0C72C86B" w:rsidR="00687F92" w:rsidRDefault="00176043" w:rsidP="0094500D">
      <w:pPr>
        <w:spacing w:after="0" w:line="240" w:lineRule="auto"/>
        <w:jc w:val="both"/>
        <w:rPr>
          <w:rFonts w:ascii="Times New Roman" w:eastAsia="Times New Roman" w:hAnsi="Times New Roman" w:cs="Times New Roman"/>
          <w:szCs w:val="20"/>
        </w:rPr>
      </w:pPr>
      <w:r>
        <w:rPr>
          <w:rFonts w:ascii="Times New Roman" w:eastAsia="Times New Roman" w:hAnsi="Times New Roman" w:cs="Times New Roman"/>
          <w:noProof/>
          <w:szCs w:val="20"/>
        </w:rPr>
        <w:drawing>
          <wp:inline distT="0" distB="0" distL="0" distR="0" wp14:anchorId="5FDB1834" wp14:editId="0DCE5FAA">
            <wp:extent cx="3125731" cy="4275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27456" cy="4277815"/>
                    </a:xfrm>
                    <a:prstGeom prst="rect">
                      <a:avLst/>
                    </a:prstGeom>
                    <a:noFill/>
                  </pic:spPr>
                </pic:pic>
              </a:graphicData>
            </a:graphic>
          </wp:inline>
        </w:drawing>
      </w:r>
    </w:p>
    <w:p w14:paraId="08578189" w14:textId="2011164D" w:rsidR="00687F92" w:rsidRDefault="00687F92" w:rsidP="0094500D">
      <w:pPr>
        <w:spacing w:after="0" w:line="240" w:lineRule="auto"/>
        <w:jc w:val="both"/>
        <w:rPr>
          <w:rFonts w:ascii="Times New Roman" w:eastAsia="Times New Roman" w:hAnsi="Times New Roman" w:cs="Times New Roman"/>
          <w:szCs w:val="20"/>
        </w:rPr>
      </w:pPr>
    </w:p>
    <w:p w14:paraId="1A73FC24" w14:textId="6270FB6D" w:rsidR="00176043" w:rsidRPr="00176043" w:rsidRDefault="00176043" w:rsidP="00176043">
      <w:pPr>
        <w:spacing w:after="0" w:line="240" w:lineRule="auto"/>
        <w:jc w:val="both"/>
        <w:rPr>
          <w:rFonts w:ascii="Times New Roman" w:eastAsia="Times New Roman" w:hAnsi="Times New Roman" w:cs="Times New Roman"/>
          <w:sz w:val="24"/>
          <w:szCs w:val="24"/>
        </w:rPr>
      </w:pPr>
      <w:r w:rsidRPr="00176043">
        <w:rPr>
          <w:rFonts w:ascii="Times New Roman" w:eastAsia="Times New Roman" w:hAnsi="Times New Roman" w:cs="Times New Roman"/>
          <w:sz w:val="24"/>
          <w:szCs w:val="24"/>
        </w:rPr>
        <w:t xml:space="preserve">Here we consider an 8 color 640-480 pixel resolution interface for </w:t>
      </w:r>
      <w:r w:rsidR="00C070FA" w:rsidRPr="00176043">
        <w:rPr>
          <w:rFonts w:ascii="Times New Roman" w:eastAsia="Times New Roman" w:hAnsi="Times New Roman" w:cs="Times New Roman"/>
          <w:sz w:val="24"/>
          <w:szCs w:val="24"/>
        </w:rPr>
        <w:t>the</w:t>
      </w:r>
      <w:r w:rsidRPr="00176043">
        <w:rPr>
          <w:rFonts w:ascii="Times New Roman" w:eastAsia="Times New Roman" w:hAnsi="Times New Roman" w:cs="Times New Roman"/>
          <w:sz w:val="24"/>
          <w:szCs w:val="24"/>
        </w:rPr>
        <w:t xml:space="preserve"> older monochrome CRT model. The electron gun generates a focused electron beam that strikes the phosphor screen.  The intensity of the electron beam and the brightness of the dot are determine by the voltage level of the external video input signal (mono signal). The mono signal is an analog signal whose voltage level is between 0 and 0.7 V. </w:t>
      </w:r>
    </w:p>
    <w:p w14:paraId="4A913DEC" w14:textId="032BC41B" w:rsidR="00687F92" w:rsidRPr="00176043" w:rsidRDefault="00176043" w:rsidP="00176043">
      <w:pPr>
        <w:spacing w:after="0" w:line="240" w:lineRule="auto"/>
        <w:jc w:val="both"/>
        <w:rPr>
          <w:rFonts w:ascii="Times New Roman" w:eastAsia="Times New Roman" w:hAnsi="Times New Roman" w:cs="Times New Roman"/>
          <w:sz w:val="24"/>
          <w:szCs w:val="24"/>
        </w:rPr>
      </w:pPr>
      <w:r w:rsidRPr="00176043">
        <w:rPr>
          <w:rFonts w:ascii="Times New Roman" w:eastAsia="Times New Roman" w:hAnsi="Times New Roman" w:cs="Times New Roman"/>
          <w:sz w:val="24"/>
          <w:szCs w:val="24"/>
        </w:rPr>
        <w:t>The horizontal and vertical deflection coils produce magnetic fields guide the electron beam to points on the screen.</w:t>
      </w:r>
    </w:p>
    <w:p w14:paraId="6BA0C78E" w14:textId="1214938A" w:rsidR="00687F92" w:rsidRDefault="00687F92" w:rsidP="0094500D">
      <w:pPr>
        <w:spacing w:after="0" w:line="240" w:lineRule="auto"/>
        <w:jc w:val="both"/>
        <w:rPr>
          <w:rFonts w:ascii="Times New Roman" w:eastAsia="Times New Roman" w:hAnsi="Times New Roman" w:cs="Times New Roman"/>
          <w:szCs w:val="20"/>
        </w:rPr>
      </w:pPr>
    </w:p>
    <w:p w14:paraId="3A6CDFD6" w14:textId="410EE31A" w:rsidR="00687F92" w:rsidRDefault="00687F92" w:rsidP="0094500D">
      <w:pPr>
        <w:spacing w:after="0" w:line="240" w:lineRule="auto"/>
        <w:jc w:val="both"/>
        <w:rPr>
          <w:rFonts w:ascii="Times New Roman" w:eastAsia="Times New Roman" w:hAnsi="Times New Roman" w:cs="Times New Roman"/>
          <w:szCs w:val="20"/>
        </w:rPr>
      </w:pPr>
    </w:p>
    <w:p w14:paraId="732B2520" w14:textId="733188D3" w:rsidR="00176043" w:rsidRDefault="00176043" w:rsidP="0094500D">
      <w:pPr>
        <w:spacing w:after="0" w:line="240" w:lineRule="auto"/>
        <w:jc w:val="both"/>
        <w:rPr>
          <w:rFonts w:ascii="Times New Roman" w:eastAsia="Times New Roman" w:hAnsi="Times New Roman" w:cs="Times New Roman"/>
          <w:szCs w:val="20"/>
        </w:rPr>
      </w:pPr>
      <w:r w:rsidRPr="00176043">
        <w:rPr>
          <w:rFonts w:ascii="Times New Roman" w:eastAsia="Times New Roman" w:hAnsi="Times New Roman" w:cs="Times New Roman"/>
          <w:noProof/>
          <w:szCs w:val="20"/>
        </w:rPr>
        <w:lastRenderedPageBreak/>
        <w:drawing>
          <wp:inline distT="0" distB="0" distL="0" distR="0" wp14:anchorId="4E5AFEC3" wp14:editId="40B878EB">
            <wp:extent cx="5943600" cy="228854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
                    <a:stretch>
                      <a:fillRect/>
                    </a:stretch>
                  </pic:blipFill>
                  <pic:spPr>
                    <a:xfrm>
                      <a:off x="0" y="0"/>
                      <a:ext cx="5943600" cy="2288540"/>
                    </a:xfrm>
                    <a:prstGeom prst="rect">
                      <a:avLst/>
                    </a:prstGeom>
                  </pic:spPr>
                </pic:pic>
              </a:graphicData>
            </a:graphic>
          </wp:inline>
        </w:drawing>
      </w:r>
    </w:p>
    <w:p w14:paraId="47017577" w14:textId="1E042595" w:rsidR="00687F92" w:rsidRDefault="00687F92" w:rsidP="0094500D">
      <w:pPr>
        <w:spacing w:after="0" w:line="240" w:lineRule="auto"/>
        <w:jc w:val="both"/>
        <w:rPr>
          <w:rFonts w:ascii="Times New Roman" w:eastAsia="Times New Roman" w:hAnsi="Times New Roman" w:cs="Times New Roman"/>
          <w:szCs w:val="20"/>
        </w:rPr>
      </w:pPr>
    </w:p>
    <w:p w14:paraId="20228652" w14:textId="6787AC50" w:rsidR="00687F92" w:rsidRDefault="00687F92" w:rsidP="0094500D">
      <w:pPr>
        <w:spacing w:after="0" w:line="240" w:lineRule="auto"/>
        <w:jc w:val="both"/>
        <w:rPr>
          <w:rFonts w:ascii="Times New Roman" w:eastAsia="Times New Roman" w:hAnsi="Times New Roman" w:cs="Times New Roman"/>
          <w:szCs w:val="20"/>
        </w:rPr>
      </w:pPr>
    </w:p>
    <w:p w14:paraId="46EF8EE6" w14:textId="3A21B473" w:rsidR="00C92BB5" w:rsidRPr="00176043" w:rsidRDefault="007E5275" w:rsidP="00176043">
      <w:pPr>
        <w:spacing w:after="0" w:line="240" w:lineRule="auto"/>
        <w:jc w:val="both"/>
        <w:rPr>
          <w:rFonts w:ascii="Times New Roman" w:eastAsia="Times New Roman" w:hAnsi="Times New Roman" w:cs="Times New Roman"/>
          <w:sz w:val="24"/>
          <w:szCs w:val="20"/>
        </w:rPr>
      </w:pPr>
      <w:r w:rsidRPr="00176043">
        <w:rPr>
          <w:rFonts w:ascii="Times New Roman" w:eastAsia="Times New Roman" w:hAnsi="Times New Roman" w:cs="Times New Roman"/>
          <w:sz w:val="24"/>
          <w:szCs w:val="20"/>
        </w:rPr>
        <w:t xml:space="preserve">A color CRT is similar except that it has three electron </w:t>
      </w:r>
      <w:proofErr w:type="gramStart"/>
      <w:r w:rsidRPr="00176043">
        <w:rPr>
          <w:rFonts w:ascii="Times New Roman" w:eastAsia="Times New Roman" w:hAnsi="Times New Roman" w:cs="Times New Roman"/>
          <w:sz w:val="24"/>
          <w:szCs w:val="20"/>
        </w:rPr>
        <w:t>beams, that</w:t>
      </w:r>
      <w:proofErr w:type="gramEnd"/>
      <w:r w:rsidRPr="00176043">
        <w:rPr>
          <w:rFonts w:ascii="Times New Roman" w:eastAsia="Times New Roman" w:hAnsi="Times New Roman" w:cs="Times New Roman"/>
          <w:sz w:val="24"/>
          <w:szCs w:val="20"/>
        </w:rPr>
        <w:t xml:space="preserve"> are projected to the red, green and blue phosphor dots on the screen.</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The three dots are combined to form a pixel.</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 xml:space="preserve">The three voltage levels determine the intensity of each and therefore the color. The VGA port has five active signals, </w:t>
      </w:r>
      <w:proofErr w:type="spellStart"/>
      <w:r w:rsidRPr="00176043">
        <w:rPr>
          <w:rFonts w:ascii="Times New Roman" w:eastAsia="Times New Roman" w:hAnsi="Times New Roman" w:cs="Times New Roman"/>
          <w:sz w:val="24"/>
          <w:szCs w:val="20"/>
        </w:rPr>
        <w:t>hsync</w:t>
      </w:r>
      <w:proofErr w:type="spellEnd"/>
      <w:r w:rsidRPr="00176043">
        <w:rPr>
          <w:rFonts w:ascii="Times New Roman" w:eastAsia="Times New Roman" w:hAnsi="Times New Roman" w:cs="Times New Roman"/>
          <w:sz w:val="24"/>
          <w:szCs w:val="20"/>
        </w:rPr>
        <w:t xml:space="preserve">, </w:t>
      </w:r>
      <w:proofErr w:type="spellStart"/>
      <w:r w:rsidRPr="00176043">
        <w:rPr>
          <w:rFonts w:ascii="Times New Roman" w:eastAsia="Times New Roman" w:hAnsi="Times New Roman" w:cs="Times New Roman"/>
          <w:sz w:val="24"/>
          <w:szCs w:val="20"/>
        </w:rPr>
        <w:t>vsync</w:t>
      </w:r>
      <w:proofErr w:type="spellEnd"/>
      <w:r w:rsidRPr="00176043">
        <w:rPr>
          <w:rFonts w:ascii="Times New Roman" w:eastAsia="Times New Roman" w:hAnsi="Times New Roman" w:cs="Times New Roman"/>
          <w:sz w:val="24"/>
          <w:szCs w:val="20"/>
        </w:rPr>
        <w:t>, and three video signals for the red, green and blue beams.</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They are connected to a 15-pin D-subminiature connector.</w:t>
      </w:r>
    </w:p>
    <w:p w14:paraId="7DCB4D01" w14:textId="4FFBDDC2" w:rsidR="00C92BB5" w:rsidRPr="00176043" w:rsidRDefault="007E5275" w:rsidP="00176043">
      <w:pPr>
        <w:spacing w:after="0" w:line="240" w:lineRule="auto"/>
        <w:jc w:val="both"/>
        <w:rPr>
          <w:rFonts w:ascii="Times New Roman" w:eastAsia="Times New Roman" w:hAnsi="Times New Roman" w:cs="Times New Roman"/>
          <w:sz w:val="24"/>
          <w:szCs w:val="20"/>
        </w:rPr>
      </w:pPr>
      <w:r w:rsidRPr="00176043">
        <w:rPr>
          <w:rFonts w:ascii="Times New Roman" w:eastAsia="Times New Roman" w:hAnsi="Times New Roman" w:cs="Times New Roman"/>
          <w:sz w:val="24"/>
          <w:szCs w:val="20"/>
        </w:rPr>
        <w:t>The video signals are analog signals -- the video controller uses a D-to-A converter to convert the digital output to the appropriate analog level.</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 xml:space="preserve">If video is represented by an N-bit word, it can be converted to 2 </w:t>
      </w:r>
      <w:r w:rsidRPr="00176043">
        <w:rPr>
          <w:rFonts w:ascii="Cambria Math" w:eastAsia="Times New Roman" w:hAnsi="Cambria Math" w:cs="Cambria Math"/>
          <w:sz w:val="24"/>
          <w:szCs w:val="20"/>
        </w:rPr>
        <w:t>𝑁</w:t>
      </w:r>
      <w:r w:rsidRPr="00176043">
        <w:rPr>
          <w:rFonts w:ascii="Times New Roman" w:eastAsia="Times New Roman" w:hAnsi="Times New Roman" w:cs="Times New Roman"/>
          <w:sz w:val="24"/>
          <w:szCs w:val="20"/>
        </w:rPr>
        <w:t>analog levels. Three video signals can generate 2 3</w:t>
      </w:r>
      <w:r w:rsidRPr="00176043">
        <w:rPr>
          <w:rFonts w:ascii="Cambria Math" w:eastAsia="Times New Roman" w:hAnsi="Cambria Math" w:cs="Cambria Math"/>
          <w:sz w:val="24"/>
          <w:szCs w:val="20"/>
        </w:rPr>
        <w:t>𝑁</w:t>
      </w:r>
      <w:r w:rsidRPr="00176043">
        <w:rPr>
          <w:rFonts w:ascii="Times New Roman" w:eastAsia="Times New Roman" w:hAnsi="Times New Roman" w:cs="Times New Roman"/>
          <w:sz w:val="24"/>
          <w:szCs w:val="20"/>
        </w:rPr>
        <w:t xml:space="preserve"> different colors (called 3N-bit color).</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If 1-bit is used for each video signal, we get 2 3or 8 colors.</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If all three video signals are driven from the same 1-bit word, we get black &amp; white</w:t>
      </w:r>
      <w:r w:rsidR="00176043" w:rsidRPr="00176043">
        <w:rPr>
          <w:rFonts w:ascii="Times New Roman" w:eastAsia="Times New Roman" w:hAnsi="Times New Roman" w:cs="Times New Roman"/>
          <w:sz w:val="24"/>
          <w:szCs w:val="20"/>
        </w:rPr>
        <w:t>.</w:t>
      </w:r>
    </w:p>
    <w:p w14:paraId="5AEA5F90" w14:textId="190DD795" w:rsidR="00687F92" w:rsidRDefault="00687F92" w:rsidP="0094500D">
      <w:pPr>
        <w:spacing w:after="0" w:line="240" w:lineRule="auto"/>
        <w:jc w:val="both"/>
        <w:rPr>
          <w:rFonts w:ascii="Times New Roman" w:eastAsia="Times New Roman" w:hAnsi="Times New Roman" w:cs="Times New Roman"/>
          <w:szCs w:val="20"/>
        </w:rPr>
      </w:pPr>
    </w:p>
    <w:p w14:paraId="431433D7" w14:textId="355BEBFC" w:rsidR="00176043" w:rsidRDefault="00176043" w:rsidP="00176043">
      <w:pPr>
        <w:spacing w:after="0" w:line="240" w:lineRule="auto"/>
        <w:jc w:val="center"/>
        <w:rPr>
          <w:rFonts w:ascii="Times New Roman" w:eastAsia="Times New Roman" w:hAnsi="Times New Roman" w:cs="Times New Roman"/>
          <w:szCs w:val="20"/>
        </w:rPr>
      </w:pPr>
      <w:r>
        <w:rPr>
          <w:rFonts w:ascii="Times New Roman" w:eastAsia="Times New Roman" w:hAnsi="Times New Roman" w:cs="Times New Roman"/>
          <w:noProof/>
          <w:szCs w:val="20"/>
        </w:rPr>
        <w:drawing>
          <wp:inline distT="0" distB="0" distL="0" distR="0" wp14:anchorId="326A9EC8" wp14:editId="11A2D1D4">
            <wp:extent cx="2838450" cy="12234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6537" cy="1231244"/>
                    </a:xfrm>
                    <a:prstGeom prst="rect">
                      <a:avLst/>
                    </a:prstGeom>
                    <a:noFill/>
                  </pic:spPr>
                </pic:pic>
              </a:graphicData>
            </a:graphic>
          </wp:inline>
        </w:drawing>
      </w:r>
    </w:p>
    <w:p w14:paraId="58F841BF" w14:textId="46FF1986" w:rsidR="00176043" w:rsidRDefault="00176043" w:rsidP="0094500D">
      <w:pPr>
        <w:spacing w:after="0" w:line="240" w:lineRule="auto"/>
        <w:jc w:val="both"/>
        <w:rPr>
          <w:rFonts w:ascii="Times New Roman" w:eastAsia="Times New Roman" w:hAnsi="Times New Roman" w:cs="Times New Roman"/>
          <w:szCs w:val="20"/>
        </w:rPr>
      </w:pPr>
    </w:p>
    <w:p w14:paraId="4382FB0D" w14:textId="677A420D" w:rsidR="00176043" w:rsidRDefault="00176043" w:rsidP="00176043">
      <w:pPr>
        <w:spacing w:after="0" w:line="240" w:lineRule="auto"/>
        <w:jc w:val="center"/>
        <w:rPr>
          <w:rFonts w:ascii="Times New Roman" w:eastAsia="Times New Roman" w:hAnsi="Times New Roman" w:cs="Times New Roman"/>
          <w:szCs w:val="20"/>
        </w:rPr>
      </w:pPr>
      <w:r>
        <w:rPr>
          <w:rFonts w:ascii="Times New Roman" w:eastAsia="Times New Roman" w:hAnsi="Times New Roman" w:cs="Times New Roman"/>
          <w:noProof/>
          <w:szCs w:val="20"/>
        </w:rPr>
        <w:drawing>
          <wp:inline distT="0" distB="0" distL="0" distR="0" wp14:anchorId="14270E48" wp14:editId="52F0B495">
            <wp:extent cx="5514975" cy="22530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9357" cy="2275250"/>
                    </a:xfrm>
                    <a:prstGeom prst="rect">
                      <a:avLst/>
                    </a:prstGeom>
                    <a:noFill/>
                  </pic:spPr>
                </pic:pic>
              </a:graphicData>
            </a:graphic>
          </wp:inline>
        </w:drawing>
      </w:r>
    </w:p>
    <w:p w14:paraId="1D71C3A8" w14:textId="205CA198" w:rsidR="00176043" w:rsidRDefault="00176043" w:rsidP="0094500D">
      <w:pPr>
        <w:spacing w:after="0" w:line="240" w:lineRule="auto"/>
        <w:jc w:val="both"/>
        <w:rPr>
          <w:rFonts w:ascii="Times New Roman" w:eastAsia="Times New Roman" w:hAnsi="Times New Roman" w:cs="Times New Roman"/>
          <w:b/>
          <w:szCs w:val="20"/>
        </w:rPr>
      </w:pPr>
      <w:r w:rsidRPr="00176043">
        <w:rPr>
          <w:rFonts w:ascii="Times New Roman" w:eastAsia="Times New Roman" w:hAnsi="Times New Roman" w:cs="Times New Roman"/>
          <w:b/>
          <w:szCs w:val="20"/>
        </w:rPr>
        <w:lastRenderedPageBreak/>
        <w:t xml:space="preserve">Video Controller: </w:t>
      </w:r>
    </w:p>
    <w:p w14:paraId="1CAFF6CC" w14:textId="783AF5CB" w:rsidR="00176043" w:rsidRPr="00176043" w:rsidRDefault="00176043" w:rsidP="0094500D">
      <w:pPr>
        <w:spacing w:after="0" w:line="240" w:lineRule="auto"/>
        <w:jc w:val="both"/>
        <w:rPr>
          <w:rFonts w:ascii="Times New Roman" w:eastAsia="Times New Roman" w:hAnsi="Times New Roman" w:cs="Times New Roman"/>
          <w:szCs w:val="20"/>
        </w:rPr>
      </w:pPr>
      <w:r w:rsidRPr="00176043">
        <w:rPr>
          <w:rFonts w:ascii="Times New Roman" w:eastAsia="Times New Roman" w:hAnsi="Times New Roman" w:cs="Times New Roman"/>
          <w:noProof/>
          <w:szCs w:val="20"/>
        </w:rPr>
        <w:drawing>
          <wp:inline distT="0" distB="0" distL="0" distR="0" wp14:anchorId="08F460E3" wp14:editId="03083416">
            <wp:extent cx="5943600" cy="3788410"/>
            <wp:effectExtent l="0" t="0" r="0" b="2540"/>
            <wp:docPr id="11"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0"/>
                    <a:stretch>
                      <a:fillRect/>
                    </a:stretch>
                  </pic:blipFill>
                  <pic:spPr>
                    <a:xfrm>
                      <a:off x="0" y="0"/>
                      <a:ext cx="5943600" cy="3788410"/>
                    </a:xfrm>
                    <a:prstGeom prst="rect">
                      <a:avLst/>
                    </a:prstGeom>
                  </pic:spPr>
                </pic:pic>
              </a:graphicData>
            </a:graphic>
          </wp:inline>
        </w:drawing>
      </w:r>
    </w:p>
    <w:p w14:paraId="32D5A096" w14:textId="77777777" w:rsidR="00176043" w:rsidRDefault="00176043" w:rsidP="0094500D">
      <w:pPr>
        <w:spacing w:after="0" w:line="240" w:lineRule="auto"/>
        <w:jc w:val="both"/>
        <w:rPr>
          <w:rFonts w:ascii="Times New Roman" w:eastAsia="Times New Roman" w:hAnsi="Times New Roman" w:cs="Times New Roman"/>
          <w:szCs w:val="20"/>
        </w:rPr>
      </w:pPr>
    </w:p>
    <w:p w14:paraId="60D916C4" w14:textId="034B4489" w:rsidR="00687F92" w:rsidRDefault="00687F92" w:rsidP="0094500D">
      <w:pPr>
        <w:spacing w:after="0" w:line="240" w:lineRule="auto"/>
        <w:jc w:val="both"/>
        <w:rPr>
          <w:rFonts w:ascii="Times New Roman" w:eastAsia="Times New Roman" w:hAnsi="Times New Roman" w:cs="Times New Roman"/>
          <w:szCs w:val="20"/>
        </w:rPr>
      </w:pPr>
    </w:p>
    <w:p w14:paraId="3FD8CD65" w14:textId="78F5D053" w:rsidR="00176043" w:rsidRDefault="00176043" w:rsidP="00176043">
      <w:pPr>
        <w:spacing w:after="0" w:line="240" w:lineRule="auto"/>
        <w:jc w:val="both"/>
        <w:rPr>
          <w:rFonts w:ascii="Times New Roman" w:eastAsia="Times New Roman" w:hAnsi="Times New Roman" w:cs="Times New Roman"/>
          <w:b/>
          <w:szCs w:val="20"/>
        </w:rPr>
      </w:pPr>
      <w:r>
        <w:rPr>
          <w:rFonts w:ascii="Times New Roman" w:eastAsia="Times New Roman" w:hAnsi="Times New Roman" w:cs="Times New Roman"/>
          <w:b/>
          <w:szCs w:val="20"/>
        </w:rPr>
        <w:t xml:space="preserve">Lab No </w:t>
      </w:r>
      <w:r w:rsidR="001B76B4">
        <w:rPr>
          <w:rFonts w:ascii="Times New Roman" w:eastAsia="Times New Roman" w:hAnsi="Times New Roman" w:cs="Times New Roman"/>
          <w:b/>
          <w:szCs w:val="20"/>
        </w:rPr>
        <w:t>6</w:t>
      </w:r>
      <w:r w:rsidRPr="00176043">
        <w:rPr>
          <w:rFonts w:ascii="Times New Roman" w:eastAsia="Times New Roman" w:hAnsi="Times New Roman" w:cs="Times New Roman"/>
          <w:b/>
          <w:szCs w:val="20"/>
        </w:rPr>
        <w:t xml:space="preserve"> – </w:t>
      </w:r>
      <w:r>
        <w:rPr>
          <w:rFonts w:ascii="Times New Roman" w:eastAsia="Times New Roman" w:hAnsi="Times New Roman" w:cs="Times New Roman"/>
          <w:b/>
          <w:szCs w:val="20"/>
        </w:rPr>
        <w:t>Task</w:t>
      </w:r>
    </w:p>
    <w:p w14:paraId="69B8882B" w14:textId="36756D93" w:rsidR="00C92BB5" w:rsidRPr="00C070FA" w:rsidRDefault="007E5275" w:rsidP="00176043">
      <w:pPr>
        <w:numPr>
          <w:ilvl w:val="0"/>
          <w:numId w:val="4"/>
        </w:numPr>
        <w:spacing w:after="0" w:line="240" w:lineRule="auto"/>
        <w:jc w:val="both"/>
        <w:rPr>
          <w:rFonts w:ascii="Times New Roman" w:eastAsia="Times New Roman" w:hAnsi="Times New Roman" w:cs="Times New Roman"/>
          <w:sz w:val="24"/>
          <w:szCs w:val="20"/>
        </w:rPr>
      </w:pPr>
      <w:r w:rsidRPr="00C070FA">
        <w:rPr>
          <w:rFonts w:ascii="Times New Roman" w:eastAsia="Times New Roman" w:hAnsi="Times New Roman" w:cs="Times New Roman"/>
          <w:sz w:val="24"/>
          <w:szCs w:val="20"/>
        </w:rPr>
        <w:t xml:space="preserve">Create a </w:t>
      </w:r>
      <w:proofErr w:type="spellStart"/>
      <w:r w:rsidRPr="00C070FA">
        <w:rPr>
          <w:rFonts w:ascii="Times New Roman" w:eastAsia="Times New Roman" w:hAnsi="Times New Roman" w:cs="Times New Roman"/>
          <w:sz w:val="24"/>
          <w:szCs w:val="20"/>
        </w:rPr>
        <w:t>LabProjA</w:t>
      </w:r>
      <w:proofErr w:type="spellEnd"/>
      <w:r w:rsidRPr="00C070FA">
        <w:rPr>
          <w:rFonts w:ascii="Times New Roman" w:eastAsia="Times New Roman" w:hAnsi="Times New Roman" w:cs="Times New Roman"/>
          <w:sz w:val="24"/>
          <w:szCs w:val="20"/>
        </w:rPr>
        <w:t xml:space="preserve"> project and import the 3 provided </w:t>
      </w:r>
      <w:r w:rsidR="001B76B4" w:rsidRPr="00C070FA">
        <w:rPr>
          <w:rFonts w:ascii="Times New Roman" w:eastAsia="Times New Roman" w:hAnsi="Times New Roman" w:cs="Times New Roman"/>
          <w:sz w:val="24"/>
          <w:szCs w:val="20"/>
        </w:rPr>
        <w:t>Verilog</w:t>
      </w:r>
      <w:r w:rsidRPr="00C070FA">
        <w:rPr>
          <w:rFonts w:ascii="Times New Roman" w:eastAsia="Times New Roman" w:hAnsi="Times New Roman" w:cs="Times New Roman"/>
          <w:sz w:val="24"/>
          <w:szCs w:val="20"/>
        </w:rPr>
        <w:t xml:space="preserve"> files as well as the provided </w:t>
      </w:r>
      <w:r w:rsidR="00176043" w:rsidRPr="00C070FA">
        <w:rPr>
          <w:rFonts w:ascii="Times New Roman" w:eastAsia="Times New Roman" w:hAnsi="Times New Roman" w:cs="Times New Roman"/>
          <w:sz w:val="24"/>
          <w:szCs w:val="20"/>
        </w:rPr>
        <w:t>constraints</w:t>
      </w:r>
      <w:r w:rsidRPr="00C070FA">
        <w:rPr>
          <w:rFonts w:ascii="Times New Roman" w:eastAsia="Times New Roman" w:hAnsi="Times New Roman" w:cs="Times New Roman"/>
          <w:sz w:val="24"/>
          <w:szCs w:val="20"/>
        </w:rPr>
        <w:t xml:space="preserve"> file.</w:t>
      </w:r>
    </w:p>
    <w:p w14:paraId="674CD0E8" w14:textId="425D0A37" w:rsidR="00C92BB5" w:rsidRPr="00C070FA" w:rsidRDefault="007E5275" w:rsidP="00176043">
      <w:pPr>
        <w:numPr>
          <w:ilvl w:val="0"/>
          <w:numId w:val="4"/>
        </w:numPr>
        <w:spacing w:after="0" w:line="240" w:lineRule="auto"/>
        <w:jc w:val="both"/>
        <w:rPr>
          <w:rFonts w:ascii="Times New Roman" w:eastAsia="Times New Roman" w:hAnsi="Times New Roman" w:cs="Times New Roman"/>
          <w:sz w:val="24"/>
          <w:szCs w:val="20"/>
        </w:rPr>
      </w:pPr>
      <w:r w:rsidRPr="00C070FA">
        <w:rPr>
          <w:rFonts w:ascii="Times New Roman" w:eastAsia="Times New Roman" w:hAnsi="Times New Roman" w:cs="Times New Roman"/>
          <w:sz w:val="24"/>
          <w:szCs w:val="20"/>
        </w:rPr>
        <w:t xml:space="preserve">Modify the </w:t>
      </w:r>
      <w:r w:rsidR="00C070FA" w:rsidRPr="00C070FA">
        <w:rPr>
          <w:rFonts w:ascii="Times New Roman" w:eastAsia="Times New Roman" w:hAnsi="Times New Roman" w:cs="Times New Roman"/>
          <w:sz w:val="24"/>
          <w:szCs w:val="20"/>
        </w:rPr>
        <w:t>Pong_graph_</w:t>
      </w:r>
      <w:r w:rsidR="0027154C" w:rsidRPr="00C070FA">
        <w:rPr>
          <w:rFonts w:ascii="Times New Roman" w:eastAsia="Times New Roman" w:hAnsi="Times New Roman" w:cs="Times New Roman"/>
          <w:sz w:val="24"/>
          <w:szCs w:val="20"/>
        </w:rPr>
        <w:t>st.v to</w:t>
      </w:r>
      <w:r w:rsidRPr="00C070FA">
        <w:rPr>
          <w:rFonts w:ascii="Times New Roman" w:eastAsia="Times New Roman" w:hAnsi="Times New Roman" w:cs="Times New Roman"/>
          <w:sz w:val="24"/>
          <w:szCs w:val="20"/>
        </w:rPr>
        <w:t xml:space="preserve"> display a blue horizontal strip of width 40 pixels in the middle of the screen and a green vertical strip of width 20 pixels in the middle of the screen.</w:t>
      </w:r>
    </w:p>
    <w:p w14:paraId="08F734B8" w14:textId="77777777" w:rsidR="00C92BB5" w:rsidRPr="00C070FA" w:rsidRDefault="007E5275" w:rsidP="00176043">
      <w:pPr>
        <w:numPr>
          <w:ilvl w:val="0"/>
          <w:numId w:val="4"/>
        </w:numPr>
        <w:spacing w:after="0" w:line="240" w:lineRule="auto"/>
        <w:jc w:val="both"/>
        <w:rPr>
          <w:rFonts w:ascii="Times New Roman" w:eastAsia="Times New Roman" w:hAnsi="Times New Roman" w:cs="Times New Roman"/>
          <w:sz w:val="24"/>
          <w:szCs w:val="20"/>
        </w:rPr>
      </w:pPr>
      <w:r w:rsidRPr="00C070FA">
        <w:rPr>
          <w:rFonts w:ascii="Times New Roman" w:eastAsia="Times New Roman" w:hAnsi="Times New Roman" w:cs="Times New Roman"/>
          <w:sz w:val="24"/>
          <w:szCs w:val="20"/>
        </w:rPr>
        <w:t xml:space="preserve">Generate the </w:t>
      </w:r>
      <w:proofErr w:type="spellStart"/>
      <w:r w:rsidRPr="00C070FA">
        <w:rPr>
          <w:rFonts w:ascii="Times New Roman" w:eastAsia="Times New Roman" w:hAnsi="Times New Roman" w:cs="Times New Roman"/>
          <w:sz w:val="24"/>
          <w:szCs w:val="20"/>
        </w:rPr>
        <w:t>bitstream</w:t>
      </w:r>
      <w:proofErr w:type="spellEnd"/>
      <w:r w:rsidRPr="00C070FA">
        <w:rPr>
          <w:rFonts w:ascii="Times New Roman" w:eastAsia="Times New Roman" w:hAnsi="Times New Roman" w:cs="Times New Roman"/>
          <w:sz w:val="24"/>
          <w:szCs w:val="20"/>
        </w:rPr>
        <w:t xml:space="preserve"> and program the FPGA with your design.</w:t>
      </w:r>
    </w:p>
    <w:p w14:paraId="0EAE218E" w14:textId="0946029B" w:rsidR="00C92BB5" w:rsidRDefault="007E5275" w:rsidP="00176043">
      <w:pPr>
        <w:numPr>
          <w:ilvl w:val="0"/>
          <w:numId w:val="4"/>
        </w:numPr>
        <w:spacing w:after="0" w:line="240" w:lineRule="auto"/>
        <w:jc w:val="both"/>
        <w:rPr>
          <w:rFonts w:ascii="Times New Roman" w:eastAsia="Times New Roman" w:hAnsi="Times New Roman" w:cs="Times New Roman"/>
          <w:sz w:val="24"/>
          <w:szCs w:val="20"/>
        </w:rPr>
      </w:pPr>
      <w:r w:rsidRPr="00C070FA">
        <w:rPr>
          <w:rFonts w:ascii="Times New Roman" w:eastAsia="Times New Roman" w:hAnsi="Times New Roman" w:cs="Times New Roman"/>
          <w:sz w:val="24"/>
          <w:szCs w:val="20"/>
        </w:rPr>
        <w:t>Verify that the hardware’s behavior works as expected.</w:t>
      </w:r>
    </w:p>
    <w:p w14:paraId="5DDEB0ED" w14:textId="355CFE28" w:rsidR="001B76B4" w:rsidRPr="00C070FA" w:rsidRDefault="001B76B4" w:rsidP="00176043">
      <w:pPr>
        <w:numPr>
          <w:ilvl w:val="0"/>
          <w:numId w:val="4"/>
        </w:numPr>
        <w:spacing w:after="0" w:line="24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Submit all your Verilog code and constrain files. Also, include the picture of your VGA screen.</w:t>
      </w:r>
    </w:p>
    <w:p w14:paraId="7817A253" w14:textId="77777777" w:rsidR="00176043" w:rsidRPr="00176043" w:rsidRDefault="00176043" w:rsidP="00176043">
      <w:pPr>
        <w:spacing w:after="0" w:line="240" w:lineRule="auto"/>
        <w:jc w:val="both"/>
        <w:rPr>
          <w:rFonts w:ascii="Times New Roman" w:eastAsia="Times New Roman" w:hAnsi="Times New Roman" w:cs="Times New Roman"/>
          <w:b/>
          <w:szCs w:val="20"/>
        </w:rPr>
      </w:pPr>
    </w:p>
    <w:p w14:paraId="2543956E" w14:textId="76AFEF8D" w:rsidR="00485DCF" w:rsidRDefault="00485DCF" w:rsidP="00485DCF">
      <w:pPr>
        <w:spacing w:after="0" w:line="240" w:lineRule="auto"/>
        <w:jc w:val="both"/>
        <w:rPr>
          <w:rFonts w:ascii="Times New Roman" w:eastAsia="Times New Roman" w:hAnsi="Times New Roman" w:cs="Times New Roman"/>
          <w:szCs w:val="20"/>
        </w:rPr>
      </w:pPr>
    </w:p>
    <w:p w14:paraId="5685EEF4" w14:textId="77777777" w:rsidR="00176043" w:rsidRPr="00485DCF" w:rsidRDefault="00176043" w:rsidP="00485DCF">
      <w:pPr>
        <w:spacing w:after="0" w:line="240" w:lineRule="auto"/>
        <w:jc w:val="both"/>
        <w:rPr>
          <w:rFonts w:ascii="Times New Roman" w:eastAsia="Times New Roman" w:hAnsi="Times New Roman" w:cs="Times New Roman"/>
          <w:szCs w:val="20"/>
        </w:rPr>
      </w:pPr>
    </w:p>
    <w:p w14:paraId="2CC852E9" w14:textId="688345C3" w:rsidR="00DA646E" w:rsidRDefault="004C1CF3" w:rsidP="00CC1F40">
      <w:pPr>
        <w:pBdr>
          <w:bottom w:val="single" w:sz="12" w:space="1" w:color="auto"/>
        </w:pBdr>
        <w:jc w:val="center"/>
        <w:rPr>
          <w:color w:val="FF0000"/>
        </w:rPr>
      </w:pPr>
      <w:r>
        <w:rPr>
          <w:color w:val="FF0000"/>
        </w:rPr>
        <w:t xml:space="preserve">Submit your </w:t>
      </w:r>
      <w:r w:rsidR="00687F92">
        <w:rPr>
          <w:color w:val="FF0000"/>
        </w:rPr>
        <w:t>Verilog</w:t>
      </w:r>
      <w:r w:rsidR="00C070FA">
        <w:rPr>
          <w:color w:val="FF0000"/>
        </w:rPr>
        <w:t xml:space="preserve"> code</w:t>
      </w:r>
      <w:r w:rsidR="00687F92">
        <w:rPr>
          <w:color w:val="FF0000"/>
        </w:rPr>
        <w:t xml:space="preserve"> </w:t>
      </w:r>
      <w:r w:rsidR="00C070FA">
        <w:rPr>
          <w:color w:val="FF0000"/>
        </w:rPr>
        <w:t>here</w:t>
      </w:r>
    </w:p>
    <w:p w14:paraId="3C6BA37F" w14:textId="086C1858" w:rsidR="002D6A4E" w:rsidRPr="002D6A4E" w:rsidRDefault="002D6A4E" w:rsidP="00CC1F40">
      <w:pPr>
        <w:jc w:val="center"/>
      </w:pPr>
    </w:p>
    <w:p w14:paraId="5BB63581" w14:textId="77777777" w:rsidR="002D6A4E" w:rsidRPr="002D6A4E" w:rsidRDefault="002D6A4E" w:rsidP="002D6A4E">
      <w:pPr>
        <w:spacing w:after="0"/>
      </w:pPr>
      <w:r w:rsidRPr="002D6A4E">
        <w:t>// Listing 13.4</w:t>
      </w:r>
    </w:p>
    <w:p w14:paraId="782F8A39" w14:textId="77777777" w:rsidR="002D6A4E" w:rsidRPr="002D6A4E" w:rsidRDefault="002D6A4E" w:rsidP="002D6A4E">
      <w:pPr>
        <w:spacing w:after="0"/>
      </w:pPr>
      <w:proofErr w:type="gramStart"/>
      <w:r w:rsidRPr="002D6A4E">
        <w:t>module</w:t>
      </w:r>
      <w:proofErr w:type="gramEnd"/>
      <w:r w:rsidRPr="002D6A4E">
        <w:t xml:space="preserve"> </w:t>
      </w:r>
      <w:proofErr w:type="spellStart"/>
      <w:r w:rsidRPr="002D6A4E">
        <w:t>pong_top_st</w:t>
      </w:r>
      <w:proofErr w:type="spellEnd"/>
    </w:p>
    <w:p w14:paraId="52D6B048" w14:textId="77777777" w:rsidR="002D6A4E" w:rsidRPr="002D6A4E" w:rsidRDefault="002D6A4E" w:rsidP="002D6A4E">
      <w:pPr>
        <w:spacing w:after="0"/>
      </w:pPr>
      <w:r w:rsidRPr="002D6A4E">
        <w:t xml:space="preserve">   (</w:t>
      </w:r>
    </w:p>
    <w:p w14:paraId="11359280" w14:textId="77777777" w:rsidR="002D6A4E" w:rsidRPr="002D6A4E" w:rsidRDefault="002D6A4E" w:rsidP="002D6A4E">
      <w:pPr>
        <w:spacing w:after="0"/>
      </w:pPr>
      <w:r w:rsidRPr="002D6A4E">
        <w:t xml:space="preserve">    </w:t>
      </w:r>
      <w:proofErr w:type="gramStart"/>
      <w:r w:rsidRPr="002D6A4E">
        <w:t>input</w:t>
      </w:r>
      <w:proofErr w:type="gramEnd"/>
      <w:r w:rsidRPr="002D6A4E">
        <w:t xml:space="preserve"> wire </w:t>
      </w:r>
      <w:proofErr w:type="spellStart"/>
      <w:r w:rsidRPr="002D6A4E">
        <w:t>clk</w:t>
      </w:r>
      <w:proofErr w:type="spellEnd"/>
      <w:r w:rsidRPr="002D6A4E">
        <w:t>, reset,</w:t>
      </w:r>
    </w:p>
    <w:p w14:paraId="4F41F1E5" w14:textId="77777777" w:rsidR="002D6A4E" w:rsidRPr="002D6A4E" w:rsidRDefault="002D6A4E" w:rsidP="002D6A4E">
      <w:pPr>
        <w:spacing w:after="0"/>
      </w:pPr>
      <w:r w:rsidRPr="002D6A4E">
        <w:t xml:space="preserve">    </w:t>
      </w:r>
      <w:proofErr w:type="gramStart"/>
      <w:r w:rsidRPr="002D6A4E">
        <w:t>output</w:t>
      </w:r>
      <w:proofErr w:type="gramEnd"/>
      <w:r w:rsidRPr="002D6A4E">
        <w:t xml:space="preserve"> wire </w:t>
      </w:r>
      <w:proofErr w:type="spellStart"/>
      <w:r w:rsidRPr="002D6A4E">
        <w:t>hsync</w:t>
      </w:r>
      <w:proofErr w:type="spellEnd"/>
      <w:r w:rsidRPr="002D6A4E">
        <w:t xml:space="preserve">, </w:t>
      </w:r>
      <w:proofErr w:type="spellStart"/>
      <w:r w:rsidRPr="002D6A4E">
        <w:t>vsync</w:t>
      </w:r>
      <w:proofErr w:type="spellEnd"/>
      <w:r w:rsidRPr="002D6A4E">
        <w:t>,</w:t>
      </w:r>
    </w:p>
    <w:p w14:paraId="2FE9BD47" w14:textId="77777777" w:rsidR="002D6A4E" w:rsidRPr="002D6A4E" w:rsidRDefault="002D6A4E" w:rsidP="002D6A4E">
      <w:pPr>
        <w:spacing w:after="0"/>
      </w:pPr>
      <w:r w:rsidRPr="002D6A4E">
        <w:t xml:space="preserve">    </w:t>
      </w:r>
      <w:proofErr w:type="gramStart"/>
      <w:r w:rsidRPr="002D6A4E">
        <w:t>output</w:t>
      </w:r>
      <w:proofErr w:type="gramEnd"/>
      <w:r w:rsidRPr="002D6A4E">
        <w:t xml:space="preserve"> wire [2:0] </w:t>
      </w:r>
      <w:proofErr w:type="spellStart"/>
      <w:r w:rsidRPr="002D6A4E">
        <w:t>rgb</w:t>
      </w:r>
      <w:proofErr w:type="spellEnd"/>
    </w:p>
    <w:p w14:paraId="350F1387" w14:textId="77777777" w:rsidR="002D6A4E" w:rsidRPr="002D6A4E" w:rsidRDefault="002D6A4E" w:rsidP="002D6A4E">
      <w:pPr>
        <w:spacing w:after="0"/>
      </w:pPr>
      <w:r w:rsidRPr="002D6A4E">
        <w:t xml:space="preserve">   );</w:t>
      </w:r>
    </w:p>
    <w:p w14:paraId="1E6CE781" w14:textId="77777777" w:rsidR="002D6A4E" w:rsidRPr="002D6A4E" w:rsidRDefault="002D6A4E" w:rsidP="002D6A4E">
      <w:pPr>
        <w:spacing w:after="0"/>
      </w:pPr>
    </w:p>
    <w:p w14:paraId="52FA01F3" w14:textId="77777777" w:rsidR="002D6A4E" w:rsidRPr="002D6A4E" w:rsidRDefault="002D6A4E" w:rsidP="002D6A4E">
      <w:pPr>
        <w:spacing w:after="0"/>
      </w:pPr>
      <w:r w:rsidRPr="002D6A4E">
        <w:t xml:space="preserve">   // signal declaration</w:t>
      </w:r>
    </w:p>
    <w:p w14:paraId="5C29A90F" w14:textId="77777777" w:rsidR="002D6A4E" w:rsidRPr="002D6A4E" w:rsidRDefault="002D6A4E" w:rsidP="002D6A4E">
      <w:pPr>
        <w:spacing w:after="0"/>
      </w:pPr>
      <w:r w:rsidRPr="002D6A4E">
        <w:t xml:space="preserve">   </w:t>
      </w:r>
      <w:proofErr w:type="gramStart"/>
      <w:r w:rsidRPr="002D6A4E">
        <w:t>wire</w:t>
      </w:r>
      <w:proofErr w:type="gramEnd"/>
      <w:r w:rsidRPr="002D6A4E">
        <w:t xml:space="preserve"> [9:0] </w:t>
      </w:r>
      <w:proofErr w:type="spellStart"/>
      <w:r w:rsidRPr="002D6A4E">
        <w:t>pixel_x</w:t>
      </w:r>
      <w:proofErr w:type="spellEnd"/>
      <w:r w:rsidRPr="002D6A4E">
        <w:t xml:space="preserve">, </w:t>
      </w:r>
      <w:proofErr w:type="spellStart"/>
      <w:r w:rsidRPr="002D6A4E">
        <w:t>pixel_y</w:t>
      </w:r>
      <w:proofErr w:type="spellEnd"/>
      <w:r w:rsidRPr="002D6A4E">
        <w:t>;</w:t>
      </w:r>
    </w:p>
    <w:p w14:paraId="45477FDD" w14:textId="77777777" w:rsidR="002D6A4E" w:rsidRPr="002D6A4E" w:rsidRDefault="002D6A4E" w:rsidP="002D6A4E">
      <w:pPr>
        <w:spacing w:after="0"/>
      </w:pPr>
      <w:r w:rsidRPr="002D6A4E">
        <w:t xml:space="preserve">   </w:t>
      </w:r>
      <w:proofErr w:type="gramStart"/>
      <w:r w:rsidRPr="002D6A4E">
        <w:t>wire</w:t>
      </w:r>
      <w:proofErr w:type="gramEnd"/>
      <w:r w:rsidRPr="002D6A4E">
        <w:t xml:space="preserve"> </w:t>
      </w:r>
      <w:proofErr w:type="spellStart"/>
      <w:r w:rsidRPr="002D6A4E">
        <w:t>video_on</w:t>
      </w:r>
      <w:proofErr w:type="spellEnd"/>
      <w:r w:rsidRPr="002D6A4E">
        <w:t xml:space="preserve">, </w:t>
      </w:r>
      <w:proofErr w:type="spellStart"/>
      <w:r w:rsidRPr="002D6A4E">
        <w:t>pixel_tick</w:t>
      </w:r>
      <w:proofErr w:type="spellEnd"/>
      <w:r w:rsidRPr="002D6A4E">
        <w:t>;</w:t>
      </w:r>
    </w:p>
    <w:p w14:paraId="63010BD6" w14:textId="77777777" w:rsidR="002D6A4E" w:rsidRPr="002D6A4E" w:rsidRDefault="002D6A4E" w:rsidP="002D6A4E">
      <w:pPr>
        <w:spacing w:after="0"/>
      </w:pPr>
      <w:r w:rsidRPr="002D6A4E">
        <w:t xml:space="preserve">   </w:t>
      </w:r>
      <w:proofErr w:type="spellStart"/>
      <w:proofErr w:type="gramStart"/>
      <w:r w:rsidRPr="002D6A4E">
        <w:t>reg</w:t>
      </w:r>
      <w:proofErr w:type="spellEnd"/>
      <w:proofErr w:type="gramEnd"/>
      <w:r w:rsidRPr="002D6A4E">
        <w:t xml:space="preserve"> [2:0] </w:t>
      </w:r>
      <w:proofErr w:type="spellStart"/>
      <w:r w:rsidRPr="002D6A4E">
        <w:t>rgb_reg</w:t>
      </w:r>
      <w:proofErr w:type="spellEnd"/>
      <w:r w:rsidRPr="002D6A4E">
        <w:t>;</w:t>
      </w:r>
    </w:p>
    <w:p w14:paraId="3A3006AE" w14:textId="77777777" w:rsidR="002D6A4E" w:rsidRPr="002D6A4E" w:rsidRDefault="002D6A4E" w:rsidP="002D6A4E">
      <w:pPr>
        <w:spacing w:after="0"/>
      </w:pPr>
      <w:r w:rsidRPr="002D6A4E">
        <w:t xml:space="preserve">   </w:t>
      </w:r>
      <w:proofErr w:type="gramStart"/>
      <w:r w:rsidRPr="002D6A4E">
        <w:t>wire</w:t>
      </w:r>
      <w:proofErr w:type="gramEnd"/>
      <w:r w:rsidRPr="002D6A4E">
        <w:t xml:space="preserve"> [2:0] </w:t>
      </w:r>
      <w:proofErr w:type="spellStart"/>
      <w:r w:rsidRPr="002D6A4E">
        <w:t>rgb_next</w:t>
      </w:r>
      <w:proofErr w:type="spellEnd"/>
      <w:r w:rsidRPr="002D6A4E">
        <w:t>;</w:t>
      </w:r>
    </w:p>
    <w:p w14:paraId="5F7D174D" w14:textId="77777777" w:rsidR="002D6A4E" w:rsidRPr="002D6A4E" w:rsidRDefault="002D6A4E" w:rsidP="002D6A4E">
      <w:pPr>
        <w:spacing w:after="0"/>
      </w:pPr>
    </w:p>
    <w:p w14:paraId="5CF3D9DC" w14:textId="77777777" w:rsidR="002D6A4E" w:rsidRPr="002D6A4E" w:rsidRDefault="002D6A4E" w:rsidP="002D6A4E">
      <w:pPr>
        <w:spacing w:after="0"/>
      </w:pPr>
      <w:r w:rsidRPr="002D6A4E">
        <w:t xml:space="preserve">   // body</w:t>
      </w:r>
    </w:p>
    <w:p w14:paraId="11F9B48D" w14:textId="77777777" w:rsidR="002D6A4E" w:rsidRPr="002D6A4E" w:rsidRDefault="002D6A4E" w:rsidP="002D6A4E">
      <w:pPr>
        <w:spacing w:after="0"/>
      </w:pPr>
      <w:r w:rsidRPr="002D6A4E">
        <w:t xml:space="preserve">   // instantiate </w:t>
      </w:r>
      <w:proofErr w:type="spellStart"/>
      <w:r w:rsidRPr="002D6A4E">
        <w:t>vga</w:t>
      </w:r>
      <w:proofErr w:type="spellEnd"/>
      <w:r w:rsidRPr="002D6A4E">
        <w:t xml:space="preserve"> sync circuit</w:t>
      </w:r>
    </w:p>
    <w:p w14:paraId="339040B8" w14:textId="77777777" w:rsidR="002D6A4E" w:rsidRPr="002D6A4E" w:rsidRDefault="002D6A4E" w:rsidP="002D6A4E">
      <w:pPr>
        <w:spacing w:after="0"/>
      </w:pPr>
      <w:r w:rsidRPr="002D6A4E">
        <w:t xml:space="preserve">   </w:t>
      </w:r>
      <w:proofErr w:type="spellStart"/>
      <w:r w:rsidRPr="002D6A4E">
        <w:t>vga_sync</w:t>
      </w:r>
      <w:proofErr w:type="spellEnd"/>
      <w:r w:rsidRPr="002D6A4E">
        <w:t xml:space="preserve"> </w:t>
      </w:r>
      <w:proofErr w:type="spellStart"/>
      <w:r w:rsidRPr="002D6A4E">
        <w:t>vsync_unit</w:t>
      </w:r>
      <w:proofErr w:type="spellEnd"/>
    </w:p>
    <w:p w14:paraId="400F8EDD" w14:textId="77777777" w:rsidR="002D6A4E" w:rsidRPr="002D6A4E" w:rsidRDefault="002D6A4E" w:rsidP="002D6A4E">
      <w:pPr>
        <w:spacing w:after="0"/>
      </w:pPr>
      <w:r w:rsidRPr="002D6A4E">
        <w:t xml:space="preserve">      (.</w:t>
      </w:r>
      <w:proofErr w:type="spellStart"/>
      <w:proofErr w:type="gramStart"/>
      <w:r w:rsidRPr="002D6A4E">
        <w:t>clk</w:t>
      </w:r>
      <w:proofErr w:type="spellEnd"/>
      <w:r w:rsidRPr="002D6A4E">
        <w:t>(</w:t>
      </w:r>
      <w:proofErr w:type="spellStart"/>
      <w:proofErr w:type="gramEnd"/>
      <w:r w:rsidRPr="002D6A4E">
        <w:t>clk</w:t>
      </w:r>
      <w:proofErr w:type="spellEnd"/>
      <w:r w:rsidRPr="002D6A4E">
        <w:t>), .reset(reset), .</w:t>
      </w:r>
      <w:proofErr w:type="spellStart"/>
      <w:r w:rsidRPr="002D6A4E">
        <w:t>hsync</w:t>
      </w:r>
      <w:proofErr w:type="spellEnd"/>
      <w:r w:rsidRPr="002D6A4E">
        <w:t>(</w:t>
      </w:r>
      <w:proofErr w:type="spellStart"/>
      <w:r w:rsidRPr="002D6A4E">
        <w:t>hsync</w:t>
      </w:r>
      <w:proofErr w:type="spellEnd"/>
      <w:r w:rsidRPr="002D6A4E">
        <w:t>), .</w:t>
      </w:r>
      <w:proofErr w:type="spellStart"/>
      <w:r w:rsidRPr="002D6A4E">
        <w:t>vsync</w:t>
      </w:r>
      <w:proofErr w:type="spellEnd"/>
      <w:r w:rsidRPr="002D6A4E">
        <w:t>(</w:t>
      </w:r>
      <w:proofErr w:type="spellStart"/>
      <w:r w:rsidRPr="002D6A4E">
        <w:t>vsync</w:t>
      </w:r>
      <w:proofErr w:type="spellEnd"/>
      <w:r w:rsidRPr="002D6A4E">
        <w:t>),</w:t>
      </w:r>
    </w:p>
    <w:p w14:paraId="2FE87AB8" w14:textId="77777777" w:rsidR="002D6A4E" w:rsidRPr="002D6A4E" w:rsidRDefault="002D6A4E" w:rsidP="002D6A4E">
      <w:pPr>
        <w:spacing w:after="0"/>
      </w:pPr>
      <w:r w:rsidRPr="002D6A4E">
        <w:t xml:space="preserve">       .</w:t>
      </w:r>
      <w:proofErr w:type="spellStart"/>
      <w:r w:rsidRPr="002D6A4E">
        <w:t>video_</w:t>
      </w:r>
      <w:proofErr w:type="gramStart"/>
      <w:r w:rsidRPr="002D6A4E">
        <w:t>on</w:t>
      </w:r>
      <w:proofErr w:type="spellEnd"/>
      <w:r w:rsidRPr="002D6A4E">
        <w:t>(</w:t>
      </w:r>
      <w:proofErr w:type="spellStart"/>
      <w:proofErr w:type="gramEnd"/>
      <w:r w:rsidRPr="002D6A4E">
        <w:t>video_on</w:t>
      </w:r>
      <w:proofErr w:type="spellEnd"/>
      <w:r w:rsidRPr="002D6A4E">
        <w:t>), .</w:t>
      </w:r>
      <w:proofErr w:type="spellStart"/>
      <w:r w:rsidRPr="002D6A4E">
        <w:t>p_tick</w:t>
      </w:r>
      <w:proofErr w:type="spellEnd"/>
      <w:r w:rsidRPr="002D6A4E">
        <w:t>(</w:t>
      </w:r>
      <w:proofErr w:type="spellStart"/>
      <w:r w:rsidRPr="002D6A4E">
        <w:t>pixel_tick</w:t>
      </w:r>
      <w:proofErr w:type="spellEnd"/>
      <w:r w:rsidRPr="002D6A4E">
        <w:t>),</w:t>
      </w:r>
    </w:p>
    <w:p w14:paraId="04B8B4CC" w14:textId="77777777" w:rsidR="002D6A4E" w:rsidRPr="002D6A4E" w:rsidRDefault="002D6A4E" w:rsidP="002D6A4E">
      <w:pPr>
        <w:spacing w:after="0"/>
      </w:pPr>
      <w:r w:rsidRPr="002D6A4E">
        <w:t xml:space="preserve">       .</w:t>
      </w:r>
      <w:proofErr w:type="spellStart"/>
      <w:r w:rsidRPr="002D6A4E">
        <w:t>pixel_</w:t>
      </w:r>
      <w:proofErr w:type="gramStart"/>
      <w:r w:rsidRPr="002D6A4E">
        <w:t>x</w:t>
      </w:r>
      <w:proofErr w:type="spellEnd"/>
      <w:r w:rsidRPr="002D6A4E">
        <w:t>(</w:t>
      </w:r>
      <w:proofErr w:type="spellStart"/>
      <w:proofErr w:type="gramEnd"/>
      <w:r w:rsidRPr="002D6A4E">
        <w:t>pixel_x</w:t>
      </w:r>
      <w:proofErr w:type="spellEnd"/>
      <w:r w:rsidRPr="002D6A4E">
        <w:t>), .</w:t>
      </w:r>
      <w:proofErr w:type="spellStart"/>
      <w:r w:rsidRPr="002D6A4E">
        <w:t>pixel_y</w:t>
      </w:r>
      <w:proofErr w:type="spellEnd"/>
      <w:r w:rsidRPr="002D6A4E">
        <w:t>(</w:t>
      </w:r>
      <w:proofErr w:type="spellStart"/>
      <w:r w:rsidRPr="002D6A4E">
        <w:t>pixel_y</w:t>
      </w:r>
      <w:proofErr w:type="spellEnd"/>
      <w:r w:rsidRPr="002D6A4E">
        <w:t>));</w:t>
      </w:r>
    </w:p>
    <w:p w14:paraId="3CFCA251" w14:textId="77777777" w:rsidR="002D6A4E" w:rsidRPr="002D6A4E" w:rsidRDefault="002D6A4E" w:rsidP="002D6A4E">
      <w:pPr>
        <w:spacing w:after="0"/>
      </w:pPr>
      <w:r w:rsidRPr="002D6A4E">
        <w:t xml:space="preserve">   // instantiate graphic generator</w:t>
      </w:r>
    </w:p>
    <w:p w14:paraId="42EBDDB5" w14:textId="77777777" w:rsidR="002D6A4E" w:rsidRPr="002D6A4E" w:rsidRDefault="002D6A4E" w:rsidP="002D6A4E">
      <w:pPr>
        <w:spacing w:after="0"/>
      </w:pPr>
      <w:r w:rsidRPr="002D6A4E">
        <w:t xml:space="preserve">   </w:t>
      </w:r>
      <w:proofErr w:type="spellStart"/>
      <w:r w:rsidRPr="002D6A4E">
        <w:t>pong_graph_st</w:t>
      </w:r>
      <w:proofErr w:type="spellEnd"/>
      <w:r w:rsidRPr="002D6A4E">
        <w:t xml:space="preserve"> </w:t>
      </w:r>
      <w:proofErr w:type="spellStart"/>
      <w:r w:rsidRPr="002D6A4E">
        <w:t>pong_grf_unit</w:t>
      </w:r>
      <w:proofErr w:type="spellEnd"/>
    </w:p>
    <w:p w14:paraId="6DA55240" w14:textId="77777777" w:rsidR="002D6A4E" w:rsidRPr="002D6A4E" w:rsidRDefault="002D6A4E" w:rsidP="002D6A4E">
      <w:pPr>
        <w:spacing w:after="0"/>
      </w:pPr>
      <w:r w:rsidRPr="002D6A4E">
        <w:t xml:space="preserve">      (.</w:t>
      </w:r>
      <w:proofErr w:type="spellStart"/>
      <w:r w:rsidRPr="002D6A4E">
        <w:t>video_</w:t>
      </w:r>
      <w:proofErr w:type="gramStart"/>
      <w:r w:rsidRPr="002D6A4E">
        <w:t>on</w:t>
      </w:r>
      <w:proofErr w:type="spellEnd"/>
      <w:r w:rsidRPr="002D6A4E">
        <w:t>(</w:t>
      </w:r>
      <w:proofErr w:type="spellStart"/>
      <w:proofErr w:type="gramEnd"/>
      <w:r w:rsidRPr="002D6A4E">
        <w:t>video_on</w:t>
      </w:r>
      <w:proofErr w:type="spellEnd"/>
      <w:r w:rsidRPr="002D6A4E">
        <w:t>), .</w:t>
      </w:r>
      <w:proofErr w:type="spellStart"/>
      <w:r w:rsidRPr="002D6A4E">
        <w:t>pix_x</w:t>
      </w:r>
      <w:proofErr w:type="spellEnd"/>
      <w:r w:rsidRPr="002D6A4E">
        <w:t>(</w:t>
      </w:r>
      <w:proofErr w:type="spellStart"/>
      <w:r w:rsidRPr="002D6A4E">
        <w:t>pixel_x</w:t>
      </w:r>
      <w:proofErr w:type="spellEnd"/>
      <w:r w:rsidRPr="002D6A4E">
        <w:t>), .</w:t>
      </w:r>
      <w:proofErr w:type="spellStart"/>
      <w:r w:rsidRPr="002D6A4E">
        <w:t>pix_y</w:t>
      </w:r>
      <w:proofErr w:type="spellEnd"/>
      <w:r w:rsidRPr="002D6A4E">
        <w:t>(</w:t>
      </w:r>
      <w:proofErr w:type="spellStart"/>
      <w:r w:rsidRPr="002D6A4E">
        <w:t>pixel_y</w:t>
      </w:r>
      <w:proofErr w:type="spellEnd"/>
      <w:r w:rsidRPr="002D6A4E">
        <w:t>),</w:t>
      </w:r>
    </w:p>
    <w:p w14:paraId="7A5157DC" w14:textId="77777777" w:rsidR="002D6A4E" w:rsidRPr="002D6A4E" w:rsidRDefault="002D6A4E" w:rsidP="002D6A4E">
      <w:pPr>
        <w:spacing w:after="0"/>
      </w:pPr>
      <w:r w:rsidRPr="002D6A4E">
        <w:t xml:space="preserve">       .</w:t>
      </w:r>
      <w:proofErr w:type="spellStart"/>
      <w:r w:rsidRPr="002D6A4E">
        <w:t>graph_</w:t>
      </w:r>
      <w:proofErr w:type="gramStart"/>
      <w:r w:rsidRPr="002D6A4E">
        <w:t>rgb</w:t>
      </w:r>
      <w:proofErr w:type="spellEnd"/>
      <w:r w:rsidRPr="002D6A4E">
        <w:t>(</w:t>
      </w:r>
      <w:proofErr w:type="spellStart"/>
      <w:proofErr w:type="gramEnd"/>
      <w:r w:rsidRPr="002D6A4E">
        <w:t>rgb_next</w:t>
      </w:r>
      <w:proofErr w:type="spellEnd"/>
      <w:r w:rsidRPr="002D6A4E">
        <w:t>));</w:t>
      </w:r>
    </w:p>
    <w:p w14:paraId="1DA48172" w14:textId="77777777" w:rsidR="002D6A4E" w:rsidRPr="002D6A4E" w:rsidRDefault="002D6A4E" w:rsidP="002D6A4E">
      <w:pPr>
        <w:spacing w:after="0"/>
      </w:pPr>
      <w:r w:rsidRPr="002D6A4E">
        <w:t xml:space="preserve">   // </w:t>
      </w:r>
      <w:proofErr w:type="spellStart"/>
      <w:r w:rsidRPr="002D6A4E">
        <w:t>rgb</w:t>
      </w:r>
      <w:proofErr w:type="spellEnd"/>
      <w:r w:rsidRPr="002D6A4E">
        <w:t xml:space="preserve"> buffer</w:t>
      </w:r>
    </w:p>
    <w:p w14:paraId="4B06A2E4" w14:textId="77777777" w:rsidR="002D6A4E" w:rsidRPr="002D6A4E" w:rsidRDefault="002D6A4E" w:rsidP="002D6A4E">
      <w:pPr>
        <w:spacing w:after="0"/>
      </w:pPr>
      <w:r w:rsidRPr="002D6A4E">
        <w:t xml:space="preserve">   </w:t>
      </w:r>
      <w:proofErr w:type="gramStart"/>
      <w:r w:rsidRPr="002D6A4E">
        <w:t>always</w:t>
      </w:r>
      <w:proofErr w:type="gramEnd"/>
      <w:r w:rsidRPr="002D6A4E">
        <w:t xml:space="preserve"> @(</w:t>
      </w:r>
      <w:proofErr w:type="spellStart"/>
      <w:r w:rsidRPr="002D6A4E">
        <w:t>posedge</w:t>
      </w:r>
      <w:proofErr w:type="spellEnd"/>
      <w:r w:rsidRPr="002D6A4E">
        <w:t xml:space="preserve"> </w:t>
      </w:r>
      <w:proofErr w:type="spellStart"/>
      <w:r w:rsidRPr="002D6A4E">
        <w:t>clk</w:t>
      </w:r>
      <w:proofErr w:type="spellEnd"/>
      <w:r w:rsidRPr="002D6A4E">
        <w:t>)</w:t>
      </w:r>
    </w:p>
    <w:p w14:paraId="58A3F2AC" w14:textId="77777777" w:rsidR="002D6A4E" w:rsidRPr="002D6A4E" w:rsidRDefault="002D6A4E" w:rsidP="002D6A4E">
      <w:pPr>
        <w:spacing w:after="0"/>
      </w:pPr>
      <w:r w:rsidRPr="002D6A4E">
        <w:t xml:space="preserve">      </w:t>
      </w:r>
      <w:proofErr w:type="gramStart"/>
      <w:r w:rsidRPr="002D6A4E">
        <w:t>if</w:t>
      </w:r>
      <w:proofErr w:type="gramEnd"/>
      <w:r w:rsidRPr="002D6A4E">
        <w:t xml:space="preserve"> (</w:t>
      </w:r>
      <w:proofErr w:type="spellStart"/>
      <w:r w:rsidRPr="002D6A4E">
        <w:t>pixel_tick</w:t>
      </w:r>
      <w:proofErr w:type="spellEnd"/>
      <w:r w:rsidRPr="002D6A4E">
        <w:t>)</w:t>
      </w:r>
    </w:p>
    <w:p w14:paraId="24A19544" w14:textId="77777777" w:rsidR="002D6A4E" w:rsidRPr="002D6A4E" w:rsidRDefault="002D6A4E" w:rsidP="002D6A4E">
      <w:pPr>
        <w:spacing w:after="0"/>
      </w:pPr>
      <w:r w:rsidRPr="002D6A4E">
        <w:t xml:space="preserve">         </w:t>
      </w:r>
      <w:proofErr w:type="spellStart"/>
      <w:r w:rsidRPr="002D6A4E">
        <w:t>rgb_reg</w:t>
      </w:r>
      <w:proofErr w:type="spellEnd"/>
      <w:r w:rsidRPr="002D6A4E">
        <w:t xml:space="preserve"> &lt;= </w:t>
      </w:r>
      <w:proofErr w:type="spellStart"/>
      <w:r w:rsidRPr="002D6A4E">
        <w:t>rgb_next</w:t>
      </w:r>
      <w:proofErr w:type="spellEnd"/>
      <w:r w:rsidRPr="002D6A4E">
        <w:t>;</w:t>
      </w:r>
    </w:p>
    <w:p w14:paraId="65E810F1" w14:textId="77777777" w:rsidR="002D6A4E" w:rsidRPr="002D6A4E" w:rsidRDefault="002D6A4E" w:rsidP="002D6A4E">
      <w:pPr>
        <w:spacing w:after="0"/>
      </w:pPr>
      <w:r w:rsidRPr="002D6A4E">
        <w:t xml:space="preserve">   // output</w:t>
      </w:r>
    </w:p>
    <w:p w14:paraId="12DED315" w14:textId="77777777" w:rsidR="002D6A4E" w:rsidRPr="002D6A4E" w:rsidRDefault="002D6A4E" w:rsidP="002D6A4E">
      <w:pPr>
        <w:spacing w:after="0"/>
      </w:pPr>
      <w:r w:rsidRPr="002D6A4E">
        <w:t xml:space="preserve">   </w:t>
      </w:r>
      <w:proofErr w:type="gramStart"/>
      <w:r w:rsidRPr="002D6A4E">
        <w:t>assign</w:t>
      </w:r>
      <w:proofErr w:type="gramEnd"/>
      <w:r w:rsidRPr="002D6A4E">
        <w:t xml:space="preserve"> </w:t>
      </w:r>
      <w:proofErr w:type="spellStart"/>
      <w:r w:rsidRPr="002D6A4E">
        <w:t>rgb</w:t>
      </w:r>
      <w:proofErr w:type="spellEnd"/>
      <w:r w:rsidRPr="002D6A4E">
        <w:t xml:space="preserve"> = </w:t>
      </w:r>
      <w:proofErr w:type="spellStart"/>
      <w:r w:rsidRPr="002D6A4E">
        <w:t>rgb_reg</w:t>
      </w:r>
      <w:proofErr w:type="spellEnd"/>
      <w:r w:rsidRPr="002D6A4E">
        <w:t>;</w:t>
      </w:r>
    </w:p>
    <w:p w14:paraId="095484D4" w14:textId="77777777" w:rsidR="002D6A4E" w:rsidRPr="002D6A4E" w:rsidRDefault="002D6A4E" w:rsidP="002D6A4E">
      <w:pPr>
        <w:spacing w:after="0"/>
      </w:pPr>
    </w:p>
    <w:p w14:paraId="35EE91A1" w14:textId="7A7D7FBB" w:rsidR="002D6A4E" w:rsidRDefault="002D6A4E" w:rsidP="002D6A4E">
      <w:pPr>
        <w:spacing w:after="0"/>
      </w:pPr>
      <w:proofErr w:type="spellStart"/>
      <w:proofErr w:type="gramStart"/>
      <w:r w:rsidRPr="002D6A4E">
        <w:t>endmodule</w:t>
      </w:r>
      <w:proofErr w:type="spellEnd"/>
      <w:proofErr w:type="gramEnd"/>
    </w:p>
    <w:p w14:paraId="3B9A0F83" w14:textId="2051E1B1" w:rsidR="002D6A4E" w:rsidRDefault="002D6A4E" w:rsidP="002D6A4E">
      <w:pPr>
        <w:spacing w:after="0"/>
      </w:pPr>
    </w:p>
    <w:p w14:paraId="004C199F" w14:textId="027FA5D5" w:rsidR="002D6A4E" w:rsidRDefault="002D6A4E" w:rsidP="002D6A4E">
      <w:pPr>
        <w:spacing w:after="0"/>
      </w:pPr>
    </w:p>
    <w:p w14:paraId="76099147" w14:textId="68174225" w:rsidR="002D6A4E" w:rsidRDefault="002D6A4E" w:rsidP="002D6A4E">
      <w:pPr>
        <w:pBdr>
          <w:bottom w:val="single" w:sz="6" w:space="1" w:color="auto"/>
        </w:pBdr>
        <w:spacing w:after="0"/>
      </w:pPr>
    </w:p>
    <w:p w14:paraId="6AEA05C8" w14:textId="2EECBA20" w:rsidR="002D6A4E" w:rsidRDefault="002D6A4E" w:rsidP="002D6A4E">
      <w:pPr>
        <w:spacing w:after="0"/>
      </w:pPr>
    </w:p>
    <w:p w14:paraId="50EF6380" w14:textId="77777777" w:rsidR="002D6A4E" w:rsidRDefault="002D6A4E" w:rsidP="002D6A4E">
      <w:pPr>
        <w:spacing w:after="0"/>
      </w:pPr>
      <w:r>
        <w:t>// Listing 13.3</w:t>
      </w:r>
    </w:p>
    <w:p w14:paraId="0AC90198" w14:textId="77777777" w:rsidR="002D6A4E" w:rsidRDefault="002D6A4E" w:rsidP="002D6A4E">
      <w:pPr>
        <w:spacing w:after="0"/>
      </w:pPr>
      <w:proofErr w:type="gramStart"/>
      <w:r>
        <w:t>module</w:t>
      </w:r>
      <w:proofErr w:type="gramEnd"/>
      <w:r>
        <w:t xml:space="preserve"> </w:t>
      </w:r>
      <w:proofErr w:type="spellStart"/>
      <w:r>
        <w:t>pong_graph_st</w:t>
      </w:r>
      <w:proofErr w:type="spellEnd"/>
    </w:p>
    <w:p w14:paraId="5C4ED166" w14:textId="77777777" w:rsidR="002D6A4E" w:rsidRDefault="002D6A4E" w:rsidP="002D6A4E">
      <w:pPr>
        <w:spacing w:after="0"/>
      </w:pPr>
      <w:r>
        <w:t xml:space="preserve">   (</w:t>
      </w:r>
    </w:p>
    <w:p w14:paraId="56C42433" w14:textId="77777777" w:rsidR="002D6A4E" w:rsidRDefault="002D6A4E" w:rsidP="002D6A4E">
      <w:pPr>
        <w:spacing w:after="0"/>
      </w:pPr>
      <w:r>
        <w:t xml:space="preserve">    </w:t>
      </w:r>
      <w:proofErr w:type="gramStart"/>
      <w:r>
        <w:t>input</w:t>
      </w:r>
      <w:proofErr w:type="gramEnd"/>
      <w:r>
        <w:t xml:space="preserve"> wire </w:t>
      </w:r>
      <w:proofErr w:type="spellStart"/>
      <w:r>
        <w:t>video_on</w:t>
      </w:r>
      <w:proofErr w:type="spellEnd"/>
      <w:r>
        <w:t>,</w:t>
      </w:r>
    </w:p>
    <w:p w14:paraId="3DAD92D1" w14:textId="77777777" w:rsidR="002D6A4E" w:rsidRDefault="002D6A4E" w:rsidP="002D6A4E">
      <w:pPr>
        <w:spacing w:after="0"/>
      </w:pPr>
      <w:r>
        <w:t xml:space="preserve">    </w:t>
      </w:r>
      <w:proofErr w:type="gramStart"/>
      <w:r>
        <w:t>input</w:t>
      </w:r>
      <w:proofErr w:type="gramEnd"/>
      <w:r>
        <w:t xml:space="preserve"> wire [9:0] </w:t>
      </w:r>
      <w:proofErr w:type="spellStart"/>
      <w:r>
        <w:t>pix_x</w:t>
      </w:r>
      <w:proofErr w:type="spellEnd"/>
      <w:r>
        <w:t xml:space="preserve">, </w:t>
      </w:r>
      <w:proofErr w:type="spellStart"/>
      <w:r>
        <w:t>pix_y</w:t>
      </w:r>
      <w:proofErr w:type="spellEnd"/>
      <w:r>
        <w:t>,</w:t>
      </w:r>
    </w:p>
    <w:p w14:paraId="46E6310B" w14:textId="77777777" w:rsidR="002D6A4E" w:rsidRDefault="002D6A4E" w:rsidP="002D6A4E">
      <w:pPr>
        <w:spacing w:after="0"/>
      </w:pPr>
      <w:r>
        <w:t xml:space="preserve">    </w:t>
      </w:r>
      <w:proofErr w:type="gramStart"/>
      <w:r>
        <w:t>output</w:t>
      </w:r>
      <w:proofErr w:type="gramEnd"/>
      <w:r>
        <w:t xml:space="preserve"> </w:t>
      </w:r>
      <w:proofErr w:type="spellStart"/>
      <w:r>
        <w:t>reg</w:t>
      </w:r>
      <w:proofErr w:type="spellEnd"/>
      <w:r>
        <w:t xml:space="preserve"> [2:0] </w:t>
      </w:r>
      <w:proofErr w:type="spellStart"/>
      <w:r>
        <w:t>graph_rgb</w:t>
      </w:r>
      <w:proofErr w:type="spellEnd"/>
    </w:p>
    <w:p w14:paraId="07F45A07" w14:textId="77777777" w:rsidR="002D6A4E" w:rsidRDefault="002D6A4E" w:rsidP="002D6A4E">
      <w:pPr>
        <w:spacing w:after="0"/>
      </w:pPr>
      <w:r>
        <w:t xml:space="preserve">   );</w:t>
      </w:r>
    </w:p>
    <w:p w14:paraId="442E68A7" w14:textId="77777777" w:rsidR="002D6A4E" w:rsidRDefault="002D6A4E" w:rsidP="002D6A4E">
      <w:pPr>
        <w:spacing w:after="0"/>
      </w:pPr>
    </w:p>
    <w:p w14:paraId="4371ABA7" w14:textId="77777777" w:rsidR="002D6A4E" w:rsidRDefault="002D6A4E" w:rsidP="002D6A4E">
      <w:pPr>
        <w:spacing w:after="0"/>
      </w:pPr>
      <w:r>
        <w:t xml:space="preserve">   // constant and signal declaration</w:t>
      </w:r>
    </w:p>
    <w:p w14:paraId="7AD30F77" w14:textId="77777777" w:rsidR="002D6A4E" w:rsidRDefault="002D6A4E" w:rsidP="002D6A4E">
      <w:pPr>
        <w:spacing w:after="0"/>
      </w:pPr>
      <w:r>
        <w:t xml:space="preserve">   // x, y coordinates (0</w:t>
      </w:r>
      <w:proofErr w:type="gramStart"/>
      <w:r>
        <w:t>,0</w:t>
      </w:r>
      <w:proofErr w:type="gramEnd"/>
      <w:r>
        <w:t>) to (639,479)</w:t>
      </w:r>
    </w:p>
    <w:p w14:paraId="0E05345B" w14:textId="77777777" w:rsidR="002D6A4E" w:rsidRDefault="002D6A4E" w:rsidP="002D6A4E">
      <w:pPr>
        <w:spacing w:after="0"/>
      </w:pPr>
      <w:r>
        <w:t xml:space="preserve">   </w:t>
      </w:r>
      <w:proofErr w:type="spellStart"/>
      <w:proofErr w:type="gramStart"/>
      <w:r>
        <w:t>localparam</w:t>
      </w:r>
      <w:proofErr w:type="spellEnd"/>
      <w:proofErr w:type="gramEnd"/>
      <w:r>
        <w:t xml:space="preserve"> MAX_X = 640;</w:t>
      </w:r>
    </w:p>
    <w:p w14:paraId="78B63EBA" w14:textId="77777777" w:rsidR="002D6A4E" w:rsidRDefault="002D6A4E" w:rsidP="002D6A4E">
      <w:pPr>
        <w:spacing w:after="0"/>
      </w:pPr>
      <w:r>
        <w:t xml:space="preserve">   </w:t>
      </w:r>
      <w:proofErr w:type="spellStart"/>
      <w:proofErr w:type="gramStart"/>
      <w:r>
        <w:t>localparam</w:t>
      </w:r>
      <w:proofErr w:type="spellEnd"/>
      <w:proofErr w:type="gramEnd"/>
      <w:r>
        <w:t xml:space="preserve"> MAX_Y = 480;</w:t>
      </w:r>
    </w:p>
    <w:p w14:paraId="02916434" w14:textId="77777777" w:rsidR="002D6A4E" w:rsidRDefault="002D6A4E" w:rsidP="002D6A4E">
      <w:pPr>
        <w:spacing w:after="0"/>
      </w:pPr>
      <w:r>
        <w:t xml:space="preserve">   //--------------------------------------------</w:t>
      </w:r>
    </w:p>
    <w:p w14:paraId="1EBDD178" w14:textId="77777777" w:rsidR="002D6A4E" w:rsidRDefault="002D6A4E" w:rsidP="002D6A4E">
      <w:pPr>
        <w:spacing w:after="0"/>
      </w:pPr>
      <w:r>
        <w:t xml:space="preserve">   // vertical stripe as a wall</w:t>
      </w:r>
    </w:p>
    <w:p w14:paraId="7319B35F" w14:textId="77777777" w:rsidR="002D6A4E" w:rsidRDefault="002D6A4E" w:rsidP="002D6A4E">
      <w:pPr>
        <w:spacing w:after="0"/>
      </w:pPr>
      <w:r>
        <w:t xml:space="preserve">   //--------------------------------------------</w:t>
      </w:r>
    </w:p>
    <w:p w14:paraId="3C033EFE" w14:textId="77777777" w:rsidR="002D6A4E" w:rsidRDefault="002D6A4E" w:rsidP="002D6A4E">
      <w:pPr>
        <w:spacing w:after="0"/>
      </w:pPr>
      <w:r>
        <w:lastRenderedPageBreak/>
        <w:t xml:space="preserve">   // wall left, right boundary</w:t>
      </w:r>
    </w:p>
    <w:p w14:paraId="63947D4C" w14:textId="77777777" w:rsidR="002D6A4E" w:rsidRDefault="002D6A4E" w:rsidP="002D6A4E">
      <w:pPr>
        <w:spacing w:after="0"/>
      </w:pPr>
      <w:r>
        <w:t xml:space="preserve">   </w:t>
      </w:r>
      <w:proofErr w:type="spellStart"/>
      <w:proofErr w:type="gramStart"/>
      <w:r>
        <w:t>localparam</w:t>
      </w:r>
      <w:proofErr w:type="spellEnd"/>
      <w:proofErr w:type="gramEnd"/>
      <w:r>
        <w:t xml:space="preserve"> WALL_X_L = 300;</w:t>
      </w:r>
    </w:p>
    <w:p w14:paraId="5297C372" w14:textId="77777777" w:rsidR="002D6A4E" w:rsidRDefault="002D6A4E" w:rsidP="002D6A4E">
      <w:pPr>
        <w:spacing w:after="0"/>
      </w:pPr>
      <w:r>
        <w:t xml:space="preserve">   </w:t>
      </w:r>
      <w:proofErr w:type="spellStart"/>
      <w:proofErr w:type="gramStart"/>
      <w:r>
        <w:t>localparam</w:t>
      </w:r>
      <w:proofErr w:type="spellEnd"/>
      <w:proofErr w:type="gramEnd"/>
      <w:r>
        <w:t xml:space="preserve"> WALL_X_R = 340;</w:t>
      </w:r>
    </w:p>
    <w:p w14:paraId="2331C967" w14:textId="77777777" w:rsidR="002D6A4E" w:rsidRDefault="002D6A4E" w:rsidP="002D6A4E">
      <w:pPr>
        <w:spacing w:after="0"/>
      </w:pPr>
      <w:r>
        <w:t xml:space="preserve">   //--------------------------------------------</w:t>
      </w:r>
    </w:p>
    <w:p w14:paraId="480837DA" w14:textId="77777777" w:rsidR="002D6A4E" w:rsidRDefault="002D6A4E" w:rsidP="002D6A4E">
      <w:pPr>
        <w:spacing w:after="0"/>
      </w:pPr>
      <w:r>
        <w:t xml:space="preserve">   // right vertical bar</w:t>
      </w:r>
    </w:p>
    <w:p w14:paraId="7E539250" w14:textId="77777777" w:rsidR="002D6A4E" w:rsidRDefault="002D6A4E" w:rsidP="002D6A4E">
      <w:pPr>
        <w:spacing w:after="0"/>
      </w:pPr>
      <w:r>
        <w:t xml:space="preserve">   //--------------------------------------------</w:t>
      </w:r>
    </w:p>
    <w:p w14:paraId="67210B62" w14:textId="77777777" w:rsidR="002D6A4E" w:rsidRDefault="002D6A4E" w:rsidP="002D6A4E">
      <w:pPr>
        <w:spacing w:after="0"/>
      </w:pPr>
      <w:r>
        <w:t xml:space="preserve">   // bar left, right boundary</w:t>
      </w:r>
    </w:p>
    <w:p w14:paraId="79BEA669" w14:textId="77777777" w:rsidR="002D6A4E" w:rsidRDefault="002D6A4E" w:rsidP="002D6A4E">
      <w:pPr>
        <w:spacing w:after="0"/>
      </w:pPr>
      <w:r>
        <w:t xml:space="preserve">   </w:t>
      </w:r>
      <w:proofErr w:type="spellStart"/>
      <w:proofErr w:type="gramStart"/>
      <w:r>
        <w:t>localparam</w:t>
      </w:r>
      <w:proofErr w:type="spellEnd"/>
      <w:proofErr w:type="gramEnd"/>
      <w:r>
        <w:t xml:space="preserve"> BAR_X_L = 0;</w:t>
      </w:r>
    </w:p>
    <w:p w14:paraId="2202F4FF" w14:textId="77777777" w:rsidR="002D6A4E" w:rsidRDefault="002D6A4E" w:rsidP="002D6A4E">
      <w:pPr>
        <w:spacing w:after="0"/>
      </w:pPr>
      <w:r>
        <w:t xml:space="preserve">   </w:t>
      </w:r>
      <w:proofErr w:type="spellStart"/>
      <w:proofErr w:type="gramStart"/>
      <w:r>
        <w:t>localparam</w:t>
      </w:r>
      <w:proofErr w:type="spellEnd"/>
      <w:proofErr w:type="gramEnd"/>
      <w:r>
        <w:t xml:space="preserve"> BAR_X_R = 640;</w:t>
      </w:r>
    </w:p>
    <w:p w14:paraId="667D8F02" w14:textId="77777777" w:rsidR="002D6A4E" w:rsidRDefault="002D6A4E" w:rsidP="002D6A4E">
      <w:pPr>
        <w:spacing w:after="0"/>
      </w:pPr>
      <w:r>
        <w:t xml:space="preserve">   // bar top, bottom boundary</w:t>
      </w:r>
    </w:p>
    <w:p w14:paraId="79E43EA7" w14:textId="77777777" w:rsidR="002D6A4E" w:rsidRDefault="002D6A4E" w:rsidP="002D6A4E">
      <w:pPr>
        <w:spacing w:after="0"/>
      </w:pPr>
      <w:r>
        <w:t xml:space="preserve">   </w:t>
      </w:r>
      <w:proofErr w:type="spellStart"/>
      <w:proofErr w:type="gramStart"/>
      <w:r>
        <w:t>localparam</w:t>
      </w:r>
      <w:proofErr w:type="spellEnd"/>
      <w:proofErr w:type="gramEnd"/>
      <w:r>
        <w:t xml:space="preserve"> BAR_Y_SIZE = 20;</w:t>
      </w:r>
    </w:p>
    <w:p w14:paraId="44448155" w14:textId="77777777" w:rsidR="002D6A4E" w:rsidRDefault="002D6A4E" w:rsidP="002D6A4E">
      <w:pPr>
        <w:spacing w:after="0"/>
      </w:pPr>
      <w:r>
        <w:t xml:space="preserve">   </w:t>
      </w:r>
      <w:proofErr w:type="spellStart"/>
      <w:proofErr w:type="gramStart"/>
      <w:r>
        <w:t>localparam</w:t>
      </w:r>
      <w:proofErr w:type="spellEnd"/>
      <w:proofErr w:type="gramEnd"/>
      <w:r>
        <w:t xml:space="preserve"> BAR_Y_T = MAX_Y/2-BAR_Y_SIZE/2; //204</w:t>
      </w:r>
    </w:p>
    <w:p w14:paraId="13226CAD" w14:textId="77777777" w:rsidR="002D6A4E" w:rsidRDefault="002D6A4E" w:rsidP="002D6A4E">
      <w:pPr>
        <w:spacing w:after="0"/>
      </w:pPr>
      <w:r>
        <w:t xml:space="preserve">   </w:t>
      </w:r>
      <w:proofErr w:type="spellStart"/>
      <w:proofErr w:type="gramStart"/>
      <w:r>
        <w:t>localparam</w:t>
      </w:r>
      <w:proofErr w:type="spellEnd"/>
      <w:proofErr w:type="gramEnd"/>
      <w:r>
        <w:t xml:space="preserve"> BAR_Y_B = BAR_Y_T+BAR_Y_SIZE-1;</w:t>
      </w:r>
    </w:p>
    <w:p w14:paraId="2AAFF7AD" w14:textId="77777777" w:rsidR="002D6A4E" w:rsidRDefault="002D6A4E" w:rsidP="002D6A4E">
      <w:pPr>
        <w:spacing w:after="0"/>
      </w:pPr>
      <w:r>
        <w:t xml:space="preserve">   //--------------------------------------------</w:t>
      </w:r>
    </w:p>
    <w:p w14:paraId="3BBD5E9F" w14:textId="77777777" w:rsidR="002D6A4E" w:rsidRDefault="002D6A4E" w:rsidP="002D6A4E">
      <w:pPr>
        <w:spacing w:after="0"/>
      </w:pPr>
      <w:r>
        <w:t xml:space="preserve">   // square ball</w:t>
      </w:r>
    </w:p>
    <w:p w14:paraId="6AE3CB22" w14:textId="77777777" w:rsidR="002D6A4E" w:rsidRDefault="002D6A4E" w:rsidP="002D6A4E">
      <w:pPr>
        <w:spacing w:after="0"/>
      </w:pPr>
      <w:r>
        <w:t xml:space="preserve">   //--------------------------------------------</w:t>
      </w:r>
    </w:p>
    <w:p w14:paraId="3FF4BB3B" w14:textId="77777777" w:rsidR="002D6A4E" w:rsidRDefault="002D6A4E" w:rsidP="002D6A4E">
      <w:pPr>
        <w:spacing w:after="0"/>
      </w:pPr>
      <w:r>
        <w:t xml:space="preserve">   </w:t>
      </w:r>
      <w:proofErr w:type="spellStart"/>
      <w:proofErr w:type="gramStart"/>
      <w:r>
        <w:t>localparam</w:t>
      </w:r>
      <w:proofErr w:type="spellEnd"/>
      <w:proofErr w:type="gramEnd"/>
      <w:r>
        <w:t xml:space="preserve"> BALL_SIZE = 0;</w:t>
      </w:r>
    </w:p>
    <w:p w14:paraId="2ABFA538" w14:textId="77777777" w:rsidR="002D6A4E" w:rsidRDefault="002D6A4E" w:rsidP="002D6A4E">
      <w:pPr>
        <w:spacing w:after="0"/>
      </w:pPr>
      <w:r>
        <w:t xml:space="preserve">   // ball left, right boundary</w:t>
      </w:r>
    </w:p>
    <w:p w14:paraId="15322692" w14:textId="77777777" w:rsidR="002D6A4E" w:rsidRDefault="002D6A4E" w:rsidP="002D6A4E">
      <w:pPr>
        <w:spacing w:after="0"/>
      </w:pPr>
      <w:r>
        <w:t xml:space="preserve">   </w:t>
      </w:r>
      <w:proofErr w:type="spellStart"/>
      <w:proofErr w:type="gramStart"/>
      <w:r>
        <w:t>localparam</w:t>
      </w:r>
      <w:proofErr w:type="spellEnd"/>
      <w:proofErr w:type="gramEnd"/>
      <w:r>
        <w:t xml:space="preserve"> BALL_X_L = 580;</w:t>
      </w:r>
    </w:p>
    <w:p w14:paraId="3FFE5E9E" w14:textId="77777777" w:rsidR="002D6A4E" w:rsidRDefault="002D6A4E" w:rsidP="002D6A4E">
      <w:pPr>
        <w:spacing w:after="0"/>
      </w:pPr>
      <w:r>
        <w:t xml:space="preserve">   </w:t>
      </w:r>
      <w:proofErr w:type="spellStart"/>
      <w:proofErr w:type="gramStart"/>
      <w:r>
        <w:t>localparam</w:t>
      </w:r>
      <w:proofErr w:type="spellEnd"/>
      <w:proofErr w:type="gramEnd"/>
      <w:r>
        <w:t xml:space="preserve"> BALL_X_R = BALL_X_L+BALL_SIZE-1;</w:t>
      </w:r>
    </w:p>
    <w:p w14:paraId="1C80BA5A" w14:textId="77777777" w:rsidR="002D6A4E" w:rsidRDefault="002D6A4E" w:rsidP="002D6A4E">
      <w:pPr>
        <w:spacing w:after="0"/>
      </w:pPr>
      <w:r>
        <w:t xml:space="preserve">   // ball top, bottom boundary</w:t>
      </w:r>
    </w:p>
    <w:p w14:paraId="1179D834" w14:textId="77777777" w:rsidR="002D6A4E" w:rsidRDefault="002D6A4E" w:rsidP="002D6A4E">
      <w:pPr>
        <w:spacing w:after="0"/>
      </w:pPr>
      <w:r>
        <w:t xml:space="preserve">   </w:t>
      </w:r>
      <w:proofErr w:type="spellStart"/>
      <w:proofErr w:type="gramStart"/>
      <w:r>
        <w:t>localparam</w:t>
      </w:r>
      <w:proofErr w:type="spellEnd"/>
      <w:proofErr w:type="gramEnd"/>
      <w:r>
        <w:t xml:space="preserve"> BALL_Y_T = 238;</w:t>
      </w:r>
    </w:p>
    <w:p w14:paraId="0A67FDA3" w14:textId="77777777" w:rsidR="002D6A4E" w:rsidRDefault="002D6A4E" w:rsidP="002D6A4E">
      <w:pPr>
        <w:spacing w:after="0"/>
      </w:pPr>
      <w:r>
        <w:t xml:space="preserve">   </w:t>
      </w:r>
      <w:proofErr w:type="spellStart"/>
      <w:proofErr w:type="gramStart"/>
      <w:r>
        <w:t>localparam</w:t>
      </w:r>
      <w:proofErr w:type="spellEnd"/>
      <w:proofErr w:type="gramEnd"/>
      <w:r>
        <w:t xml:space="preserve"> BALL_Y_B = BALL_Y_T+BALL_SIZE-1;</w:t>
      </w:r>
    </w:p>
    <w:p w14:paraId="527A1946" w14:textId="77777777" w:rsidR="002D6A4E" w:rsidRDefault="002D6A4E" w:rsidP="002D6A4E">
      <w:pPr>
        <w:spacing w:after="0"/>
      </w:pPr>
      <w:r>
        <w:t xml:space="preserve">   //--------------------------------------------</w:t>
      </w:r>
    </w:p>
    <w:p w14:paraId="31288213" w14:textId="77777777" w:rsidR="002D6A4E" w:rsidRDefault="002D6A4E" w:rsidP="002D6A4E">
      <w:pPr>
        <w:spacing w:after="0"/>
      </w:pPr>
      <w:r>
        <w:t xml:space="preserve">   // object output signals</w:t>
      </w:r>
    </w:p>
    <w:p w14:paraId="7A12DF1A" w14:textId="77777777" w:rsidR="002D6A4E" w:rsidRDefault="002D6A4E" w:rsidP="002D6A4E">
      <w:pPr>
        <w:spacing w:after="0"/>
      </w:pPr>
      <w:r>
        <w:t xml:space="preserve">   //--------------------------------------------</w:t>
      </w:r>
    </w:p>
    <w:p w14:paraId="4105DE3C" w14:textId="77777777" w:rsidR="002D6A4E" w:rsidRDefault="002D6A4E" w:rsidP="002D6A4E">
      <w:pPr>
        <w:spacing w:after="0"/>
      </w:pPr>
      <w:r>
        <w:t xml:space="preserve">   </w:t>
      </w:r>
      <w:proofErr w:type="gramStart"/>
      <w:r>
        <w:t>wire</w:t>
      </w:r>
      <w:proofErr w:type="gramEnd"/>
      <w:r>
        <w:t xml:space="preserve"> </w:t>
      </w:r>
      <w:proofErr w:type="spellStart"/>
      <w:r>
        <w:t>wall_on</w:t>
      </w:r>
      <w:proofErr w:type="spellEnd"/>
      <w:r>
        <w:t xml:space="preserve">, </w:t>
      </w:r>
      <w:proofErr w:type="spellStart"/>
      <w:r>
        <w:t>bar_on</w:t>
      </w:r>
      <w:proofErr w:type="spellEnd"/>
      <w:r>
        <w:t xml:space="preserve">, </w:t>
      </w:r>
      <w:proofErr w:type="spellStart"/>
      <w:r>
        <w:t>sq_ball_on</w:t>
      </w:r>
      <w:proofErr w:type="spellEnd"/>
      <w:r>
        <w:t>;</w:t>
      </w:r>
    </w:p>
    <w:p w14:paraId="192B6BF5" w14:textId="77777777" w:rsidR="002D6A4E" w:rsidRDefault="002D6A4E" w:rsidP="002D6A4E">
      <w:pPr>
        <w:spacing w:after="0"/>
      </w:pPr>
      <w:r>
        <w:t xml:space="preserve">   </w:t>
      </w:r>
      <w:proofErr w:type="gramStart"/>
      <w:r>
        <w:t>wire</w:t>
      </w:r>
      <w:proofErr w:type="gramEnd"/>
      <w:r>
        <w:t xml:space="preserve"> [2:0] </w:t>
      </w:r>
      <w:proofErr w:type="spellStart"/>
      <w:r>
        <w:t>wall_rgb</w:t>
      </w:r>
      <w:proofErr w:type="spellEnd"/>
      <w:r>
        <w:t xml:space="preserve">, </w:t>
      </w:r>
      <w:proofErr w:type="spellStart"/>
      <w:r>
        <w:t>bar_rgb</w:t>
      </w:r>
      <w:proofErr w:type="spellEnd"/>
      <w:r>
        <w:t xml:space="preserve">, </w:t>
      </w:r>
      <w:proofErr w:type="spellStart"/>
      <w:r>
        <w:t>ball_rgb</w:t>
      </w:r>
      <w:proofErr w:type="spellEnd"/>
      <w:r>
        <w:t>;</w:t>
      </w:r>
    </w:p>
    <w:p w14:paraId="31D94669" w14:textId="77777777" w:rsidR="002D6A4E" w:rsidRDefault="002D6A4E" w:rsidP="002D6A4E">
      <w:pPr>
        <w:spacing w:after="0"/>
      </w:pPr>
    </w:p>
    <w:p w14:paraId="776EEAA8" w14:textId="77777777" w:rsidR="002D6A4E" w:rsidRDefault="002D6A4E" w:rsidP="002D6A4E">
      <w:pPr>
        <w:spacing w:after="0"/>
      </w:pPr>
      <w:r>
        <w:t xml:space="preserve">   // body</w:t>
      </w:r>
    </w:p>
    <w:p w14:paraId="752D17EE" w14:textId="77777777" w:rsidR="002D6A4E" w:rsidRDefault="002D6A4E" w:rsidP="002D6A4E">
      <w:pPr>
        <w:spacing w:after="0"/>
      </w:pPr>
      <w:r>
        <w:t xml:space="preserve">   //--------------------------------------------</w:t>
      </w:r>
    </w:p>
    <w:p w14:paraId="5DFBEAB0" w14:textId="77777777" w:rsidR="002D6A4E" w:rsidRDefault="002D6A4E" w:rsidP="002D6A4E">
      <w:pPr>
        <w:spacing w:after="0"/>
      </w:pPr>
      <w:r>
        <w:t xml:space="preserve">   // (wall) left vertical strip</w:t>
      </w:r>
    </w:p>
    <w:p w14:paraId="24674B10" w14:textId="77777777" w:rsidR="002D6A4E" w:rsidRDefault="002D6A4E" w:rsidP="002D6A4E">
      <w:pPr>
        <w:spacing w:after="0"/>
      </w:pPr>
      <w:r>
        <w:t xml:space="preserve">   //--------------------------------------------</w:t>
      </w:r>
    </w:p>
    <w:p w14:paraId="29B77896" w14:textId="77777777" w:rsidR="002D6A4E" w:rsidRDefault="002D6A4E" w:rsidP="002D6A4E">
      <w:pPr>
        <w:spacing w:after="0"/>
      </w:pPr>
      <w:r>
        <w:t xml:space="preserve">   // pixel within wall</w:t>
      </w:r>
    </w:p>
    <w:p w14:paraId="7E99C8D0" w14:textId="77777777" w:rsidR="002D6A4E" w:rsidRDefault="002D6A4E" w:rsidP="002D6A4E">
      <w:pPr>
        <w:spacing w:after="0"/>
      </w:pPr>
      <w:r>
        <w:t xml:space="preserve">   </w:t>
      </w:r>
      <w:proofErr w:type="gramStart"/>
      <w:r>
        <w:t>assign</w:t>
      </w:r>
      <w:proofErr w:type="gramEnd"/>
      <w:r>
        <w:t xml:space="preserve"> </w:t>
      </w:r>
      <w:proofErr w:type="spellStart"/>
      <w:r>
        <w:t>wall_on</w:t>
      </w:r>
      <w:proofErr w:type="spellEnd"/>
      <w:r>
        <w:t xml:space="preserve"> = (WALL_X_L&lt;=</w:t>
      </w:r>
      <w:proofErr w:type="spellStart"/>
      <w:r>
        <w:t>pix_x</w:t>
      </w:r>
      <w:proofErr w:type="spellEnd"/>
      <w:r>
        <w:t>) &amp;&amp; (</w:t>
      </w:r>
      <w:proofErr w:type="spellStart"/>
      <w:r>
        <w:t>pix_x</w:t>
      </w:r>
      <w:proofErr w:type="spellEnd"/>
      <w:r>
        <w:t>&lt;=WALL_X_R);</w:t>
      </w:r>
    </w:p>
    <w:p w14:paraId="6CB9C7D9" w14:textId="77777777" w:rsidR="002D6A4E" w:rsidRDefault="002D6A4E" w:rsidP="002D6A4E">
      <w:pPr>
        <w:spacing w:after="0"/>
      </w:pPr>
      <w:r>
        <w:t xml:space="preserve">   // wall </w:t>
      </w:r>
      <w:proofErr w:type="spellStart"/>
      <w:r>
        <w:t>rgb</w:t>
      </w:r>
      <w:proofErr w:type="spellEnd"/>
      <w:r>
        <w:t xml:space="preserve"> output</w:t>
      </w:r>
    </w:p>
    <w:p w14:paraId="2E34CC70" w14:textId="77777777" w:rsidR="002D6A4E" w:rsidRDefault="002D6A4E" w:rsidP="002D6A4E">
      <w:pPr>
        <w:spacing w:after="0"/>
      </w:pPr>
      <w:r>
        <w:t xml:space="preserve">   </w:t>
      </w:r>
      <w:proofErr w:type="gramStart"/>
      <w:r>
        <w:t>assign</w:t>
      </w:r>
      <w:proofErr w:type="gramEnd"/>
      <w:r>
        <w:t xml:space="preserve"> </w:t>
      </w:r>
      <w:proofErr w:type="spellStart"/>
      <w:r>
        <w:t>wall_rgb</w:t>
      </w:r>
      <w:proofErr w:type="spellEnd"/>
      <w:r>
        <w:t xml:space="preserve"> = 3'b001; // blue</w:t>
      </w:r>
    </w:p>
    <w:p w14:paraId="3A93C139" w14:textId="77777777" w:rsidR="002D6A4E" w:rsidRDefault="002D6A4E" w:rsidP="002D6A4E">
      <w:pPr>
        <w:spacing w:after="0"/>
      </w:pPr>
      <w:r>
        <w:t xml:space="preserve">   //--------------------------------------------</w:t>
      </w:r>
    </w:p>
    <w:p w14:paraId="51688E0F" w14:textId="77777777" w:rsidR="002D6A4E" w:rsidRDefault="002D6A4E" w:rsidP="002D6A4E">
      <w:pPr>
        <w:spacing w:after="0"/>
      </w:pPr>
      <w:r>
        <w:t xml:space="preserve">   // right vertical bar</w:t>
      </w:r>
    </w:p>
    <w:p w14:paraId="331EB3EF" w14:textId="77777777" w:rsidR="002D6A4E" w:rsidRDefault="002D6A4E" w:rsidP="002D6A4E">
      <w:pPr>
        <w:spacing w:after="0"/>
      </w:pPr>
      <w:r>
        <w:t xml:space="preserve">   //--------------------------------------------</w:t>
      </w:r>
    </w:p>
    <w:p w14:paraId="3BE9B389" w14:textId="77777777" w:rsidR="002D6A4E" w:rsidRDefault="002D6A4E" w:rsidP="002D6A4E">
      <w:pPr>
        <w:spacing w:after="0"/>
      </w:pPr>
      <w:r>
        <w:t xml:space="preserve">   // pixel within bar</w:t>
      </w:r>
    </w:p>
    <w:p w14:paraId="0F997533" w14:textId="77777777" w:rsidR="002D6A4E" w:rsidRDefault="002D6A4E" w:rsidP="002D6A4E">
      <w:pPr>
        <w:spacing w:after="0"/>
      </w:pPr>
      <w:r>
        <w:t xml:space="preserve">   </w:t>
      </w:r>
      <w:proofErr w:type="gramStart"/>
      <w:r>
        <w:t>assign</w:t>
      </w:r>
      <w:proofErr w:type="gramEnd"/>
      <w:r>
        <w:t xml:space="preserve"> </w:t>
      </w:r>
      <w:proofErr w:type="spellStart"/>
      <w:r>
        <w:t>bar_on</w:t>
      </w:r>
      <w:proofErr w:type="spellEnd"/>
      <w:r>
        <w:t xml:space="preserve"> = (BAR_X_L&lt;=</w:t>
      </w:r>
      <w:proofErr w:type="spellStart"/>
      <w:r>
        <w:t>pix_x</w:t>
      </w:r>
      <w:proofErr w:type="spellEnd"/>
      <w:r>
        <w:t>) &amp;&amp; (</w:t>
      </w:r>
      <w:proofErr w:type="spellStart"/>
      <w:r>
        <w:t>pix_x</w:t>
      </w:r>
      <w:proofErr w:type="spellEnd"/>
      <w:r>
        <w:t>&lt;=BAR_X_R) &amp;&amp;</w:t>
      </w:r>
    </w:p>
    <w:p w14:paraId="0D31E49F" w14:textId="77777777" w:rsidR="002D6A4E" w:rsidRDefault="002D6A4E" w:rsidP="002D6A4E">
      <w:pPr>
        <w:spacing w:after="0"/>
      </w:pPr>
      <w:r>
        <w:t xml:space="preserve">                   (BAR_Y_T&lt;=</w:t>
      </w:r>
      <w:proofErr w:type="spellStart"/>
      <w:r>
        <w:t>pix_y</w:t>
      </w:r>
      <w:proofErr w:type="spellEnd"/>
      <w:r>
        <w:t>) &amp;&amp; (</w:t>
      </w:r>
      <w:proofErr w:type="spellStart"/>
      <w:r>
        <w:t>pix_y</w:t>
      </w:r>
      <w:proofErr w:type="spellEnd"/>
      <w:r>
        <w:t>&lt;=BAR_Y_B);</w:t>
      </w:r>
    </w:p>
    <w:p w14:paraId="4E1C58FD" w14:textId="77777777" w:rsidR="002D6A4E" w:rsidRDefault="002D6A4E" w:rsidP="002D6A4E">
      <w:pPr>
        <w:spacing w:after="0"/>
      </w:pPr>
      <w:r>
        <w:t xml:space="preserve">   // bar </w:t>
      </w:r>
      <w:proofErr w:type="spellStart"/>
      <w:r>
        <w:t>rgb</w:t>
      </w:r>
      <w:proofErr w:type="spellEnd"/>
      <w:r>
        <w:t xml:space="preserve"> output</w:t>
      </w:r>
    </w:p>
    <w:p w14:paraId="308EC8B7" w14:textId="77777777" w:rsidR="002D6A4E" w:rsidRDefault="002D6A4E" w:rsidP="002D6A4E">
      <w:pPr>
        <w:spacing w:after="0"/>
      </w:pPr>
      <w:r>
        <w:lastRenderedPageBreak/>
        <w:t xml:space="preserve">   </w:t>
      </w:r>
      <w:proofErr w:type="gramStart"/>
      <w:r>
        <w:t>assign</w:t>
      </w:r>
      <w:proofErr w:type="gramEnd"/>
      <w:r>
        <w:t xml:space="preserve"> </w:t>
      </w:r>
      <w:proofErr w:type="spellStart"/>
      <w:r>
        <w:t>bar_rgb</w:t>
      </w:r>
      <w:proofErr w:type="spellEnd"/>
      <w:r>
        <w:t xml:space="preserve"> = 3'b010; // green</w:t>
      </w:r>
    </w:p>
    <w:p w14:paraId="70B6D00C" w14:textId="77777777" w:rsidR="002D6A4E" w:rsidRDefault="002D6A4E" w:rsidP="002D6A4E">
      <w:pPr>
        <w:spacing w:after="0"/>
      </w:pPr>
      <w:r>
        <w:t xml:space="preserve">   //--------------------------------------------</w:t>
      </w:r>
    </w:p>
    <w:p w14:paraId="305845B6" w14:textId="77777777" w:rsidR="002D6A4E" w:rsidRDefault="002D6A4E" w:rsidP="002D6A4E">
      <w:pPr>
        <w:spacing w:after="0"/>
      </w:pPr>
      <w:r>
        <w:t xml:space="preserve">   // square ball</w:t>
      </w:r>
    </w:p>
    <w:p w14:paraId="45771994" w14:textId="77777777" w:rsidR="002D6A4E" w:rsidRDefault="002D6A4E" w:rsidP="002D6A4E">
      <w:pPr>
        <w:spacing w:after="0"/>
      </w:pPr>
      <w:r>
        <w:t xml:space="preserve">   //--------------------------------------------</w:t>
      </w:r>
    </w:p>
    <w:p w14:paraId="051D2108" w14:textId="77777777" w:rsidR="002D6A4E" w:rsidRDefault="002D6A4E" w:rsidP="002D6A4E">
      <w:pPr>
        <w:spacing w:after="0"/>
      </w:pPr>
      <w:r>
        <w:t xml:space="preserve">   // pixel within squared ball</w:t>
      </w:r>
    </w:p>
    <w:p w14:paraId="4988D05A" w14:textId="77777777" w:rsidR="002D6A4E" w:rsidRDefault="002D6A4E" w:rsidP="002D6A4E">
      <w:pPr>
        <w:spacing w:after="0"/>
      </w:pPr>
      <w:r>
        <w:t xml:space="preserve">   </w:t>
      </w:r>
      <w:proofErr w:type="gramStart"/>
      <w:r>
        <w:t>assign</w:t>
      </w:r>
      <w:proofErr w:type="gramEnd"/>
      <w:r>
        <w:t xml:space="preserve"> </w:t>
      </w:r>
      <w:proofErr w:type="spellStart"/>
      <w:r>
        <w:t>sq_ball_on</w:t>
      </w:r>
      <w:proofErr w:type="spellEnd"/>
      <w:r>
        <w:t xml:space="preserve"> =</w:t>
      </w:r>
    </w:p>
    <w:p w14:paraId="20ADD920" w14:textId="77777777" w:rsidR="002D6A4E" w:rsidRDefault="002D6A4E" w:rsidP="002D6A4E">
      <w:pPr>
        <w:spacing w:after="0"/>
      </w:pPr>
      <w:r>
        <w:t xml:space="preserve">             (BALL_X_L&lt;=</w:t>
      </w:r>
      <w:proofErr w:type="spellStart"/>
      <w:r>
        <w:t>pix_x</w:t>
      </w:r>
      <w:proofErr w:type="spellEnd"/>
      <w:r>
        <w:t>) &amp;&amp; (</w:t>
      </w:r>
      <w:proofErr w:type="spellStart"/>
      <w:r>
        <w:t>pix_x</w:t>
      </w:r>
      <w:proofErr w:type="spellEnd"/>
      <w:r>
        <w:t>&lt;=BALL_X_R) &amp;&amp;</w:t>
      </w:r>
    </w:p>
    <w:p w14:paraId="486F5E97" w14:textId="77777777" w:rsidR="002D6A4E" w:rsidRDefault="002D6A4E" w:rsidP="002D6A4E">
      <w:pPr>
        <w:spacing w:after="0"/>
      </w:pPr>
      <w:r>
        <w:t xml:space="preserve">             (BALL_Y_T&lt;=</w:t>
      </w:r>
      <w:proofErr w:type="spellStart"/>
      <w:r>
        <w:t>pix_y</w:t>
      </w:r>
      <w:proofErr w:type="spellEnd"/>
      <w:r>
        <w:t>) &amp;&amp; (</w:t>
      </w:r>
      <w:proofErr w:type="spellStart"/>
      <w:r>
        <w:t>pix_y</w:t>
      </w:r>
      <w:proofErr w:type="spellEnd"/>
      <w:r>
        <w:t>&lt;=BALL_Y_B);</w:t>
      </w:r>
    </w:p>
    <w:p w14:paraId="738CA902" w14:textId="77777777" w:rsidR="002D6A4E" w:rsidRDefault="002D6A4E" w:rsidP="002D6A4E">
      <w:pPr>
        <w:spacing w:after="0"/>
      </w:pPr>
      <w:r>
        <w:t xml:space="preserve">   </w:t>
      </w:r>
      <w:proofErr w:type="gramStart"/>
      <w:r>
        <w:t>assign</w:t>
      </w:r>
      <w:proofErr w:type="gramEnd"/>
      <w:r>
        <w:t xml:space="preserve"> </w:t>
      </w:r>
      <w:proofErr w:type="spellStart"/>
      <w:r>
        <w:t>ball_rgb</w:t>
      </w:r>
      <w:proofErr w:type="spellEnd"/>
      <w:r>
        <w:t xml:space="preserve"> = 3'b100;   // red</w:t>
      </w:r>
    </w:p>
    <w:p w14:paraId="763CAFFA" w14:textId="77777777" w:rsidR="002D6A4E" w:rsidRDefault="002D6A4E" w:rsidP="002D6A4E">
      <w:pPr>
        <w:spacing w:after="0"/>
      </w:pPr>
      <w:r>
        <w:t xml:space="preserve">   //--------------------------------------------</w:t>
      </w:r>
    </w:p>
    <w:p w14:paraId="11380C93" w14:textId="77777777" w:rsidR="002D6A4E" w:rsidRDefault="002D6A4E" w:rsidP="002D6A4E">
      <w:pPr>
        <w:spacing w:after="0"/>
      </w:pPr>
      <w:r>
        <w:t xml:space="preserve">   // </w:t>
      </w:r>
      <w:proofErr w:type="spellStart"/>
      <w:r>
        <w:t>rgb</w:t>
      </w:r>
      <w:proofErr w:type="spellEnd"/>
      <w:r>
        <w:t xml:space="preserve"> multiplexing circuit</w:t>
      </w:r>
    </w:p>
    <w:p w14:paraId="2E471588" w14:textId="77777777" w:rsidR="002D6A4E" w:rsidRDefault="002D6A4E" w:rsidP="002D6A4E">
      <w:pPr>
        <w:spacing w:after="0"/>
      </w:pPr>
      <w:r>
        <w:t xml:space="preserve">   //--------------------------------------------</w:t>
      </w:r>
    </w:p>
    <w:p w14:paraId="7811C9BC" w14:textId="77777777" w:rsidR="002D6A4E" w:rsidRDefault="002D6A4E" w:rsidP="002D6A4E">
      <w:pPr>
        <w:spacing w:after="0"/>
      </w:pPr>
      <w:r>
        <w:t xml:space="preserve">   </w:t>
      </w:r>
      <w:proofErr w:type="gramStart"/>
      <w:r>
        <w:t>always</w:t>
      </w:r>
      <w:proofErr w:type="gramEnd"/>
      <w:r>
        <w:t xml:space="preserve"> @*</w:t>
      </w:r>
    </w:p>
    <w:p w14:paraId="5D752E80" w14:textId="77777777" w:rsidR="002D6A4E" w:rsidRDefault="002D6A4E" w:rsidP="002D6A4E">
      <w:pPr>
        <w:spacing w:after="0"/>
      </w:pPr>
      <w:r>
        <w:t xml:space="preserve">      </w:t>
      </w:r>
      <w:proofErr w:type="gramStart"/>
      <w:r>
        <w:t>if</w:t>
      </w:r>
      <w:proofErr w:type="gramEnd"/>
      <w:r>
        <w:t xml:space="preserve"> (~</w:t>
      </w:r>
      <w:proofErr w:type="spellStart"/>
      <w:r>
        <w:t>video_on</w:t>
      </w:r>
      <w:proofErr w:type="spellEnd"/>
      <w:r>
        <w:t>)</w:t>
      </w:r>
    </w:p>
    <w:p w14:paraId="7385D26B" w14:textId="77777777" w:rsidR="002D6A4E" w:rsidRDefault="002D6A4E" w:rsidP="002D6A4E">
      <w:pPr>
        <w:spacing w:after="0"/>
      </w:pPr>
      <w:r>
        <w:t xml:space="preserve">         </w:t>
      </w:r>
      <w:proofErr w:type="spellStart"/>
      <w:r>
        <w:t>graph_rgb</w:t>
      </w:r>
      <w:proofErr w:type="spellEnd"/>
      <w:r>
        <w:t xml:space="preserve"> = 3'b000; // blank</w:t>
      </w:r>
    </w:p>
    <w:p w14:paraId="6FE63E9E" w14:textId="77777777" w:rsidR="002D6A4E" w:rsidRDefault="002D6A4E" w:rsidP="002D6A4E">
      <w:pPr>
        <w:spacing w:after="0"/>
      </w:pPr>
      <w:r>
        <w:t xml:space="preserve">      </w:t>
      </w:r>
      <w:proofErr w:type="gramStart"/>
      <w:r>
        <w:t>else</w:t>
      </w:r>
      <w:proofErr w:type="gramEnd"/>
    </w:p>
    <w:p w14:paraId="6EFD1507" w14:textId="77777777" w:rsidR="002D6A4E" w:rsidRDefault="002D6A4E" w:rsidP="002D6A4E">
      <w:pPr>
        <w:spacing w:after="0"/>
      </w:pPr>
      <w:r>
        <w:t xml:space="preserve">         </w:t>
      </w:r>
      <w:proofErr w:type="gramStart"/>
      <w:r>
        <w:t>if</w:t>
      </w:r>
      <w:proofErr w:type="gramEnd"/>
      <w:r>
        <w:t xml:space="preserve"> (</w:t>
      </w:r>
      <w:proofErr w:type="spellStart"/>
      <w:r>
        <w:t>wall_on</w:t>
      </w:r>
      <w:proofErr w:type="spellEnd"/>
      <w:r>
        <w:t>)</w:t>
      </w:r>
    </w:p>
    <w:p w14:paraId="7E1CA174" w14:textId="77777777" w:rsidR="002D6A4E" w:rsidRDefault="002D6A4E" w:rsidP="002D6A4E">
      <w:pPr>
        <w:spacing w:after="0"/>
      </w:pPr>
      <w:r>
        <w:t xml:space="preserve">            </w:t>
      </w:r>
      <w:proofErr w:type="spellStart"/>
      <w:r>
        <w:t>graph_rgb</w:t>
      </w:r>
      <w:proofErr w:type="spellEnd"/>
      <w:r>
        <w:t xml:space="preserve"> = </w:t>
      </w:r>
      <w:proofErr w:type="spellStart"/>
      <w:r>
        <w:t>wall_rgb</w:t>
      </w:r>
      <w:proofErr w:type="spellEnd"/>
      <w:r>
        <w:t>;</w:t>
      </w:r>
    </w:p>
    <w:p w14:paraId="2B6ADF58" w14:textId="77777777" w:rsidR="002D6A4E" w:rsidRDefault="002D6A4E" w:rsidP="002D6A4E">
      <w:pPr>
        <w:spacing w:after="0"/>
      </w:pPr>
      <w:r>
        <w:t xml:space="preserve">         </w:t>
      </w:r>
      <w:proofErr w:type="gramStart"/>
      <w:r>
        <w:t>else</w:t>
      </w:r>
      <w:proofErr w:type="gramEnd"/>
      <w:r>
        <w:t xml:space="preserve"> if (</w:t>
      </w:r>
      <w:proofErr w:type="spellStart"/>
      <w:r>
        <w:t>bar_on</w:t>
      </w:r>
      <w:proofErr w:type="spellEnd"/>
      <w:r>
        <w:t>)</w:t>
      </w:r>
    </w:p>
    <w:p w14:paraId="3E0704B7" w14:textId="77777777" w:rsidR="002D6A4E" w:rsidRDefault="002D6A4E" w:rsidP="002D6A4E">
      <w:pPr>
        <w:spacing w:after="0"/>
      </w:pPr>
      <w:r>
        <w:t xml:space="preserve">            </w:t>
      </w:r>
      <w:proofErr w:type="spellStart"/>
      <w:r>
        <w:t>graph_rgb</w:t>
      </w:r>
      <w:proofErr w:type="spellEnd"/>
      <w:r>
        <w:t xml:space="preserve"> = </w:t>
      </w:r>
      <w:proofErr w:type="spellStart"/>
      <w:r>
        <w:t>bar_rgb</w:t>
      </w:r>
      <w:proofErr w:type="spellEnd"/>
      <w:r>
        <w:t>;</w:t>
      </w:r>
    </w:p>
    <w:p w14:paraId="2E4CC0D7" w14:textId="77777777" w:rsidR="002D6A4E" w:rsidRDefault="002D6A4E" w:rsidP="002D6A4E">
      <w:pPr>
        <w:spacing w:after="0"/>
      </w:pPr>
      <w:r>
        <w:t xml:space="preserve">         </w:t>
      </w:r>
      <w:proofErr w:type="gramStart"/>
      <w:r>
        <w:t>else</w:t>
      </w:r>
      <w:proofErr w:type="gramEnd"/>
      <w:r>
        <w:t xml:space="preserve"> if (</w:t>
      </w:r>
      <w:proofErr w:type="spellStart"/>
      <w:r>
        <w:t>sq_ball_on</w:t>
      </w:r>
      <w:proofErr w:type="spellEnd"/>
      <w:r>
        <w:t>)</w:t>
      </w:r>
    </w:p>
    <w:p w14:paraId="518EC235" w14:textId="77777777" w:rsidR="002D6A4E" w:rsidRDefault="002D6A4E" w:rsidP="002D6A4E">
      <w:pPr>
        <w:spacing w:after="0"/>
      </w:pPr>
      <w:r>
        <w:t xml:space="preserve">            </w:t>
      </w:r>
      <w:proofErr w:type="spellStart"/>
      <w:r>
        <w:t>graph_rgb</w:t>
      </w:r>
      <w:proofErr w:type="spellEnd"/>
      <w:r>
        <w:t xml:space="preserve"> = </w:t>
      </w:r>
      <w:proofErr w:type="spellStart"/>
      <w:r>
        <w:t>ball_rgb</w:t>
      </w:r>
      <w:proofErr w:type="spellEnd"/>
      <w:r>
        <w:t>;</w:t>
      </w:r>
    </w:p>
    <w:p w14:paraId="6CBD5DBE" w14:textId="77777777" w:rsidR="002D6A4E" w:rsidRDefault="002D6A4E" w:rsidP="002D6A4E">
      <w:pPr>
        <w:spacing w:after="0"/>
      </w:pPr>
      <w:r>
        <w:t xml:space="preserve">         </w:t>
      </w:r>
      <w:proofErr w:type="gramStart"/>
      <w:r>
        <w:t>else</w:t>
      </w:r>
      <w:proofErr w:type="gramEnd"/>
    </w:p>
    <w:p w14:paraId="37C230D8" w14:textId="77777777" w:rsidR="002D6A4E" w:rsidRDefault="002D6A4E" w:rsidP="002D6A4E">
      <w:pPr>
        <w:spacing w:after="0"/>
      </w:pPr>
      <w:r>
        <w:t xml:space="preserve">            </w:t>
      </w:r>
      <w:proofErr w:type="spellStart"/>
      <w:r>
        <w:t>graph_rgb</w:t>
      </w:r>
      <w:proofErr w:type="spellEnd"/>
      <w:r>
        <w:t xml:space="preserve"> = 3'b110; // yellow background</w:t>
      </w:r>
    </w:p>
    <w:p w14:paraId="2FD89AD2" w14:textId="77777777" w:rsidR="002D6A4E" w:rsidRDefault="002D6A4E" w:rsidP="002D6A4E">
      <w:pPr>
        <w:spacing w:after="0"/>
      </w:pPr>
    </w:p>
    <w:p w14:paraId="4AAD29D4" w14:textId="6FA19194" w:rsidR="002D6A4E" w:rsidRDefault="002D6A4E" w:rsidP="002D6A4E">
      <w:pPr>
        <w:pBdr>
          <w:bottom w:val="single" w:sz="6" w:space="1" w:color="auto"/>
        </w:pBdr>
        <w:spacing w:after="0"/>
      </w:pPr>
      <w:proofErr w:type="spellStart"/>
      <w:proofErr w:type="gramStart"/>
      <w:r>
        <w:t>endmodule</w:t>
      </w:r>
      <w:proofErr w:type="spellEnd"/>
      <w:proofErr w:type="gramEnd"/>
    </w:p>
    <w:p w14:paraId="5FA199AE" w14:textId="77777777" w:rsidR="002D6A4E" w:rsidRDefault="002D6A4E" w:rsidP="002D6A4E">
      <w:pPr>
        <w:spacing w:after="0"/>
      </w:pPr>
      <w:r>
        <w:t>// Listing 13.1</w:t>
      </w:r>
    </w:p>
    <w:p w14:paraId="55918738" w14:textId="77777777" w:rsidR="002D6A4E" w:rsidRDefault="002D6A4E" w:rsidP="002D6A4E">
      <w:pPr>
        <w:spacing w:after="0"/>
      </w:pPr>
      <w:proofErr w:type="gramStart"/>
      <w:r>
        <w:t>module</w:t>
      </w:r>
      <w:proofErr w:type="gramEnd"/>
      <w:r>
        <w:t xml:space="preserve"> </w:t>
      </w:r>
      <w:proofErr w:type="spellStart"/>
      <w:r>
        <w:t>vga_sync</w:t>
      </w:r>
      <w:proofErr w:type="spellEnd"/>
    </w:p>
    <w:p w14:paraId="4AFD5578" w14:textId="77777777" w:rsidR="002D6A4E" w:rsidRDefault="002D6A4E" w:rsidP="002D6A4E">
      <w:pPr>
        <w:spacing w:after="0"/>
      </w:pPr>
      <w:r>
        <w:t xml:space="preserve">   (</w:t>
      </w:r>
    </w:p>
    <w:p w14:paraId="73C4CC89" w14:textId="77777777" w:rsidR="002D6A4E" w:rsidRDefault="002D6A4E" w:rsidP="002D6A4E">
      <w:pPr>
        <w:spacing w:after="0"/>
      </w:pPr>
      <w:r>
        <w:t xml:space="preserve">    </w:t>
      </w:r>
      <w:proofErr w:type="gramStart"/>
      <w:r>
        <w:t>input</w:t>
      </w:r>
      <w:proofErr w:type="gramEnd"/>
      <w:r>
        <w:t xml:space="preserve"> wire </w:t>
      </w:r>
      <w:proofErr w:type="spellStart"/>
      <w:r>
        <w:t>clk</w:t>
      </w:r>
      <w:proofErr w:type="spellEnd"/>
      <w:r>
        <w:t>, reset,</w:t>
      </w:r>
    </w:p>
    <w:p w14:paraId="5FE78BD8" w14:textId="77777777" w:rsidR="002D6A4E" w:rsidRDefault="002D6A4E" w:rsidP="002D6A4E">
      <w:pPr>
        <w:spacing w:after="0"/>
      </w:pPr>
      <w:r>
        <w:t xml:space="preserve">    </w:t>
      </w:r>
      <w:proofErr w:type="gramStart"/>
      <w:r>
        <w:t>output</w:t>
      </w:r>
      <w:proofErr w:type="gramEnd"/>
      <w:r>
        <w:t xml:space="preserve"> wire </w:t>
      </w:r>
      <w:proofErr w:type="spellStart"/>
      <w:r>
        <w:t>hsync</w:t>
      </w:r>
      <w:proofErr w:type="spellEnd"/>
      <w:r>
        <w:t xml:space="preserve">, </w:t>
      </w:r>
      <w:proofErr w:type="spellStart"/>
      <w:r>
        <w:t>vsync</w:t>
      </w:r>
      <w:proofErr w:type="spellEnd"/>
      <w:r>
        <w:t xml:space="preserve">, </w:t>
      </w:r>
      <w:proofErr w:type="spellStart"/>
      <w:r>
        <w:t>video_on</w:t>
      </w:r>
      <w:proofErr w:type="spellEnd"/>
      <w:r>
        <w:t xml:space="preserve">, </w:t>
      </w:r>
      <w:proofErr w:type="spellStart"/>
      <w:r>
        <w:t>p_tick</w:t>
      </w:r>
      <w:proofErr w:type="spellEnd"/>
      <w:r>
        <w:t>,</w:t>
      </w:r>
    </w:p>
    <w:p w14:paraId="50ECC2D9" w14:textId="77777777" w:rsidR="002D6A4E" w:rsidRDefault="002D6A4E" w:rsidP="002D6A4E">
      <w:pPr>
        <w:spacing w:after="0"/>
      </w:pPr>
      <w:r>
        <w:t xml:space="preserve">    </w:t>
      </w:r>
      <w:proofErr w:type="gramStart"/>
      <w:r>
        <w:t>output</w:t>
      </w:r>
      <w:proofErr w:type="gramEnd"/>
      <w:r>
        <w:t xml:space="preserve"> wire [9:0] </w:t>
      </w:r>
      <w:proofErr w:type="spellStart"/>
      <w:r>
        <w:t>pixel_x</w:t>
      </w:r>
      <w:proofErr w:type="spellEnd"/>
      <w:r>
        <w:t xml:space="preserve">, </w:t>
      </w:r>
      <w:proofErr w:type="spellStart"/>
      <w:r>
        <w:t>pixel_y</w:t>
      </w:r>
      <w:proofErr w:type="spellEnd"/>
    </w:p>
    <w:p w14:paraId="25FBCF75" w14:textId="77777777" w:rsidR="002D6A4E" w:rsidRDefault="002D6A4E" w:rsidP="002D6A4E">
      <w:pPr>
        <w:spacing w:after="0"/>
      </w:pPr>
      <w:r>
        <w:t xml:space="preserve">   );</w:t>
      </w:r>
    </w:p>
    <w:p w14:paraId="48528010" w14:textId="77777777" w:rsidR="002D6A4E" w:rsidRDefault="002D6A4E" w:rsidP="002D6A4E">
      <w:pPr>
        <w:spacing w:after="0"/>
      </w:pPr>
    </w:p>
    <w:p w14:paraId="2007C75F" w14:textId="77777777" w:rsidR="002D6A4E" w:rsidRDefault="002D6A4E" w:rsidP="002D6A4E">
      <w:pPr>
        <w:spacing w:after="0"/>
      </w:pPr>
      <w:r>
        <w:t xml:space="preserve">   // constant declaration</w:t>
      </w:r>
    </w:p>
    <w:p w14:paraId="65784E04" w14:textId="77777777" w:rsidR="002D6A4E" w:rsidRDefault="002D6A4E" w:rsidP="002D6A4E">
      <w:pPr>
        <w:spacing w:after="0"/>
      </w:pPr>
      <w:r>
        <w:t xml:space="preserve">   // VGA 640-by-480 sync parameters</w:t>
      </w:r>
    </w:p>
    <w:p w14:paraId="5355ECBB" w14:textId="77777777" w:rsidR="002D6A4E" w:rsidRDefault="002D6A4E" w:rsidP="002D6A4E">
      <w:pPr>
        <w:spacing w:after="0"/>
      </w:pPr>
      <w:r>
        <w:t xml:space="preserve">   </w:t>
      </w:r>
      <w:proofErr w:type="spellStart"/>
      <w:proofErr w:type="gramStart"/>
      <w:r>
        <w:t>localparam</w:t>
      </w:r>
      <w:proofErr w:type="spellEnd"/>
      <w:proofErr w:type="gramEnd"/>
      <w:r>
        <w:t xml:space="preserve"> HD = 640; // horizontal display area</w:t>
      </w:r>
    </w:p>
    <w:p w14:paraId="2267B6C0" w14:textId="77777777" w:rsidR="002D6A4E" w:rsidRDefault="002D6A4E" w:rsidP="002D6A4E">
      <w:pPr>
        <w:spacing w:after="0"/>
      </w:pPr>
      <w:r>
        <w:t xml:space="preserve">   </w:t>
      </w:r>
      <w:proofErr w:type="spellStart"/>
      <w:proofErr w:type="gramStart"/>
      <w:r>
        <w:t>localparam</w:t>
      </w:r>
      <w:proofErr w:type="spellEnd"/>
      <w:proofErr w:type="gramEnd"/>
      <w:r>
        <w:t xml:space="preserve"> HF = 48 ; // h. front (left) border</w:t>
      </w:r>
    </w:p>
    <w:p w14:paraId="7FDA9E0A" w14:textId="77777777" w:rsidR="002D6A4E" w:rsidRDefault="002D6A4E" w:rsidP="002D6A4E">
      <w:pPr>
        <w:spacing w:after="0"/>
      </w:pPr>
      <w:r>
        <w:t xml:space="preserve">   </w:t>
      </w:r>
      <w:proofErr w:type="spellStart"/>
      <w:proofErr w:type="gramStart"/>
      <w:r>
        <w:t>localparam</w:t>
      </w:r>
      <w:proofErr w:type="spellEnd"/>
      <w:proofErr w:type="gramEnd"/>
      <w:r>
        <w:t xml:space="preserve"> HB = 16 ; // h. back (right) border</w:t>
      </w:r>
    </w:p>
    <w:p w14:paraId="00EDF1FA" w14:textId="77777777" w:rsidR="002D6A4E" w:rsidRDefault="002D6A4E" w:rsidP="002D6A4E">
      <w:pPr>
        <w:spacing w:after="0"/>
      </w:pPr>
      <w:r>
        <w:t xml:space="preserve">   </w:t>
      </w:r>
      <w:proofErr w:type="spellStart"/>
      <w:proofErr w:type="gramStart"/>
      <w:r>
        <w:t>localparam</w:t>
      </w:r>
      <w:proofErr w:type="spellEnd"/>
      <w:proofErr w:type="gramEnd"/>
      <w:r>
        <w:t xml:space="preserve"> HR = 96 ; // h. retrace</w:t>
      </w:r>
    </w:p>
    <w:p w14:paraId="4368BF8A" w14:textId="77777777" w:rsidR="002D6A4E" w:rsidRDefault="002D6A4E" w:rsidP="002D6A4E">
      <w:pPr>
        <w:spacing w:after="0"/>
      </w:pPr>
      <w:r>
        <w:t xml:space="preserve">   </w:t>
      </w:r>
      <w:proofErr w:type="spellStart"/>
      <w:proofErr w:type="gramStart"/>
      <w:r>
        <w:t>localparam</w:t>
      </w:r>
      <w:proofErr w:type="spellEnd"/>
      <w:proofErr w:type="gramEnd"/>
      <w:r>
        <w:t xml:space="preserve"> VD = 480; // vertical display area</w:t>
      </w:r>
    </w:p>
    <w:p w14:paraId="2488E20F" w14:textId="77777777" w:rsidR="002D6A4E" w:rsidRDefault="002D6A4E" w:rsidP="002D6A4E">
      <w:pPr>
        <w:spacing w:after="0"/>
      </w:pPr>
      <w:r>
        <w:t xml:space="preserve">   </w:t>
      </w:r>
      <w:proofErr w:type="spellStart"/>
      <w:proofErr w:type="gramStart"/>
      <w:r>
        <w:t>localparam</w:t>
      </w:r>
      <w:proofErr w:type="spellEnd"/>
      <w:proofErr w:type="gramEnd"/>
      <w:r>
        <w:t xml:space="preserve"> VF = 10;  // v. front (top) border</w:t>
      </w:r>
    </w:p>
    <w:p w14:paraId="32551EFC" w14:textId="77777777" w:rsidR="002D6A4E" w:rsidRDefault="002D6A4E" w:rsidP="002D6A4E">
      <w:pPr>
        <w:spacing w:after="0"/>
      </w:pPr>
      <w:r>
        <w:t xml:space="preserve">   </w:t>
      </w:r>
      <w:proofErr w:type="spellStart"/>
      <w:proofErr w:type="gramStart"/>
      <w:r>
        <w:t>localparam</w:t>
      </w:r>
      <w:proofErr w:type="spellEnd"/>
      <w:proofErr w:type="gramEnd"/>
      <w:r>
        <w:t xml:space="preserve"> VB = 33;  // v. back (bottom) border</w:t>
      </w:r>
    </w:p>
    <w:p w14:paraId="0692729B" w14:textId="77777777" w:rsidR="002D6A4E" w:rsidRDefault="002D6A4E" w:rsidP="002D6A4E">
      <w:pPr>
        <w:spacing w:after="0"/>
      </w:pPr>
      <w:r>
        <w:t xml:space="preserve">   </w:t>
      </w:r>
      <w:proofErr w:type="spellStart"/>
      <w:proofErr w:type="gramStart"/>
      <w:r>
        <w:t>localparam</w:t>
      </w:r>
      <w:proofErr w:type="spellEnd"/>
      <w:proofErr w:type="gramEnd"/>
      <w:r>
        <w:t xml:space="preserve"> VR = 2;   // v. retrace</w:t>
      </w:r>
    </w:p>
    <w:p w14:paraId="3B435B9B" w14:textId="77777777" w:rsidR="002D6A4E" w:rsidRDefault="002D6A4E" w:rsidP="002D6A4E">
      <w:pPr>
        <w:spacing w:after="0"/>
      </w:pPr>
    </w:p>
    <w:p w14:paraId="221E2519" w14:textId="77777777" w:rsidR="002D6A4E" w:rsidRDefault="002D6A4E" w:rsidP="002D6A4E">
      <w:pPr>
        <w:spacing w:after="0"/>
      </w:pPr>
      <w:r>
        <w:t xml:space="preserve">   // mod-2 counter</w:t>
      </w:r>
    </w:p>
    <w:p w14:paraId="7981F71C" w14:textId="77777777" w:rsidR="002D6A4E" w:rsidRDefault="002D6A4E" w:rsidP="002D6A4E">
      <w:pPr>
        <w:spacing w:after="0"/>
      </w:pPr>
      <w:r>
        <w:t xml:space="preserve">   </w:t>
      </w:r>
      <w:proofErr w:type="spellStart"/>
      <w:proofErr w:type="gramStart"/>
      <w:r>
        <w:t>reg</w:t>
      </w:r>
      <w:proofErr w:type="spellEnd"/>
      <w:proofErr w:type="gramEnd"/>
      <w:r>
        <w:t xml:space="preserve"> mod2_reg;</w:t>
      </w:r>
    </w:p>
    <w:p w14:paraId="09F1F4DF" w14:textId="77777777" w:rsidR="002D6A4E" w:rsidRDefault="002D6A4E" w:rsidP="002D6A4E">
      <w:pPr>
        <w:spacing w:after="0"/>
      </w:pPr>
      <w:r>
        <w:t xml:space="preserve">   </w:t>
      </w:r>
      <w:proofErr w:type="gramStart"/>
      <w:r>
        <w:t>wire  mod2</w:t>
      </w:r>
      <w:proofErr w:type="gramEnd"/>
      <w:r>
        <w:t>_next;</w:t>
      </w:r>
    </w:p>
    <w:p w14:paraId="224BC0B1" w14:textId="77777777" w:rsidR="002D6A4E" w:rsidRDefault="002D6A4E" w:rsidP="002D6A4E">
      <w:pPr>
        <w:spacing w:after="0"/>
      </w:pPr>
      <w:r>
        <w:t xml:space="preserve">   // sync counters</w:t>
      </w:r>
    </w:p>
    <w:p w14:paraId="4F2C0A2F" w14:textId="77777777" w:rsidR="002D6A4E" w:rsidRDefault="002D6A4E" w:rsidP="002D6A4E">
      <w:pPr>
        <w:spacing w:after="0"/>
      </w:pPr>
      <w:r>
        <w:t xml:space="preserve">   </w:t>
      </w:r>
      <w:proofErr w:type="spellStart"/>
      <w:proofErr w:type="gramStart"/>
      <w:r>
        <w:t>reg</w:t>
      </w:r>
      <w:proofErr w:type="spellEnd"/>
      <w:proofErr w:type="gramEnd"/>
      <w:r>
        <w:t xml:space="preserve"> [9:0] </w:t>
      </w:r>
      <w:proofErr w:type="spellStart"/>
      <w:r>
        <w:t>h_count_reg</w:t>
      </w:r>
      <w:proofErr w:type="spellEnd"/>
      <w:r>
        <w:t xml:space="preserve">, </w:t>
      </w:r>
      <w:proofErr w:type="spellStart"/>
      <w:r>
        <w:t>h_count_next</w:t>
      </w:r>
      <w:proofErr w:type="spellEnd"/>
      <w:r>
        <w:t>;</w:t>
      </w:r>
    </w:p>
    <w:p w14:paraId="678F9CA4" w14:textId="77777777" w:rsidR="002D6A4E" w:rsidRDefault="002D6A4E" w:rsidP="002D6A4E">
      <w:pPr>
        <w:spacing w:after="0"/>
      </w:pPr>
      <w:r>
        <w:t xml:space="preserve">   </w:t>
      </w:r>
      <w:proofErr w:type="spellStart"/>
      <w:proofErr w:type="gramStart"/>
      <w:r>
        <w:t>reg</w:t>
      </w:r>
      <w:proofErr w:type="spellEnd"/>
      <w:proofErr w:type="gramEnd"/>
      <w:r>
        <w:t xml:space="preserve"> [9:0] </w:t>
      </w:r>
      <w:proofErr w:type="spellStart"/>
      <w:r>
        <w:t>v_count_reg</w:t>
      </w:r>
      <w:proofErr w:type="spellEnd"/>
      <w:r>
        <w:t xml:space="preserve">, </w:t>
      </w:r>
      <w:proofErr w:type="spellStart"/>
      <w:r>
        <w:t>v_count_next</w:t>
      </w:r>
      <w:proofErr w:type="spellEnd"/>
      <w:r>
        <w:t>;</w:t>
      </w:r>
    </w:p>
    <w:p w14:paraId="0B792B2E" w14:textId="77777777" w:rsidR="002D6A4E" w:rsidRDefault="002D6A4E" w:rsidP="002D6A4E">
      <w:pPr>
        <w:spacing w:after="0"/>
      </w:pPr>
      <w:r>
        <w:t xml:space="preserve">   // output buffer</w:t>
      </w:r>
    </w:p>
    <w:p w14:paraId="427A30E5" w14:textId="77777777" w:rsidR="002D6A4E" w:rsidRDefault="002D6A4E" w:rsidP="002D6A4E">
      <w:pPr>
        <w:spacing w:after="0"/>
      </w:pPr>
      <w:r>
        <w:t xml:space="preserve">   </w:t>
      </w:r>
      <w:proofErr w:type="spellStart"/>
      <w:proofErr w:type="gramStart"/>
      <w:r>
        <w:t>reg</w:t>
      </w:r>
      <w:proofErr w:type="spellEnd"/>
      <w:proofErr w:type="gramEnd"/>
      <w:r>
        <w:t xml:space="preserve"> </w:t>
      </w:r>
      <w:proofErr w:type="spellStart"/>
      <w:r>
        <w:t>v_sync_reg</w:t>
      </w:r>
      <w:proofErr w:type="spellEnd"/>
      <w:r>
        <w:t xml:space="preserve">, </w:t>
      </w:r>
      <w:proofErr w:type="spellStart"/>
      <w:r>
        <w:t>h_sync_reg</w:t>
      </w:r>
      <w:proofErr w:type="spellEnd"/>
      <w:r>
        <w:t>;</w:t>
      </w:r>
    </w:p>
    <w:p w14:paraId="64B288F9" w14:textId="77777777" w:rsidR="002D6A4E" w:rsidRDefault="002D6A4E" w:rsidP="002D6A4E">
      <w:pPr>
        <w:spacing w:after="0"/>
      </w:pPr>
      <w:r>
        <w:t xml:space="preserve">   </w:t>
      </w:r>
      <w:proofErr w:type="gramStart"/>
      <w:r>
        <w:t>wire</w:t>
      </w:r>
      <w:proofErr w:type="gramEnd"/>
      <w:r>
        <w:t xml:space="preserve"> </w:t>
      </w:r>
      <w:proofErr w:type="spellStart"/>
      <w:r>
        <w:t>v_sync_next</w:t>
      </w:r>
      <w:proofErr w:type="spellEnd"/>
      <w:r>
        <w:t xml:space="preserve">, </w:t>
      </w:r>
      <w:proofErr w:type="spellStart"/>
      <w:r>
        <w:t>h_sync_next</w:t>
      </w:r>
      <w:proofErr w:type="spellEnd"/>
      <w:r>
        <w:t>;</w:t>
      </w:r>
    </w:p>
    <w:p w14:paraId="303D92BF" w14:textId="77777777" w:rsidR="002D6A4E" w:rsidRDefault="002D6A4E" w:rsidP="002D6A4E">
      <w:pPr>
        <w:spacing w:after="0"/>
      </w:pPr>
      <w:r>
        <w:t xml:space="preserve">   // status signal</w:t>
      </w:r>
    </w:p>
    <w:p w14:paraId="45337E81" w14:textId="77777777" w:rsidR="002D6A4E" w:rsidRDefault="002D6A4E" w:rsidP="002D6A4E">
      <w:pPr>
        <w:spacing w:after="0"/>
      </w:pPr>
      <w:r>
        <w:t xml:space="preserve">   </w:t>
      </w:r>
      <w:proofErr w:type="gramStart"/>
      <w:r>
        <w:t>wire</w:t>
      </w:r>
      <w:proofErr w:type="gramEnd"/>
      <w:r>
        <w:t xml:space="preserve"> </w:t>
      </w:r>
      <w:proofErr w:type="spellStart"/>
      <w:r>
        <w:t>h_end</w:t>
      </w:r>
      <w:proofErr w:type="spellEnd"/>
      <w:r>
        <w:t xml:space="preserve">, </w:t>
      </w:r>
      <w:proofErr w:type="spellStart"/>
      <w:r>
        <w:t>v_end</w:t>
      </w:r>
      <w:proofErr w:type="spellEnd"/>
      <w:r>
        <w:t xml:space="preserve">, </w:t>
      </w:r>
      <w:proofErr w:type="spellStart"/>
      <w:r>
        <w:t>pixel_tick</w:t>
      </w:r>
      <w:proofErr w:type="spellEnd"/>
      <w:r>
        <w:t>;</w:t>
      </w:r>
    </w:p>
    <w:p w14:paraId="638901E3" w14:textId="77777777" w:rsidR="002D6A4E" w:rsidRDefault="002D6A4E" w:rsidP="002D6A4E">
      <w:pPr>
        <w:spacing w:after="0"/>
      </w:pPr>
    </w:p>
    <w:p w14:paraId="1A1A584E" w14:textId="77777777" w:rsidR="002D6A4E" w:rsidRDefault="002D6A4E" w:rsidP="002D6A4E">
      <w:pPr>
        <w:spacing w:after="0"/>
      </w:pPr>
      <w:r>
        <w:t xml:space="preserve">   // body</w:t>
      </w:r>
    </w:p>
    <w:p w14:paraId="7FBA5EF5" w14:textId="77777777" w:rsidR="002D6A4E" w:rsidRDefault="002D6A4E" w:rsidP="002D6A4E">
      <w:pPr>
        <w:spacing w:after="0"/>
      </w:pPr>
      <w:r>
        <w:t xml:space="preserve">   // registers</w:t>
      </w:r>
    </w:p>
    <w:p w14:paraId="2BD9C6CE" w14:textId="77777777" w:rsidR="002D6A4E" w:rsidRDefault="002D6A4E" w:rsidP="002D6A4E">
      <w:pPr>
        <w:spacing w:after="0"/>
      </w:pPr>
      <w:r>
        <w:t xml:space="preserve">   </w:t>
      </w:r>
      <w:proofErr w:type="gramStart"/>
      <w:r>
        <w:t>always</w:t>
      </w:r>
      <w:proofErr w:type="gramEnd"/>
      <w:r>
        <w:t xml:space="preserve"> @(</w:t>
      </w:r>
      <w:proofErr w:type="spellStart"/>
      <w:r>
        <w:t>posedge</w:t>
      </w:r>
      <w:proofErr w:type="spellEnd"/>
      <w:r>
        <w:t xml:space="preserve"> </w:t>
      </w:r>
      <w:proofErr w:type="spellStart"/>
      <w:r>
        <w:t>clk</w:t>
      </w:r>
      <w:proofErr w:type="spellEnd"/>
      <w:r>
        <w:t xml:space="preserve">, </w:t>
      </w:r>
      <w:proofErr w:type="spellStart"/>
      <w:r>
        <w:t>posedge</w:t>
      </w:r>
      <w:proofErr w:type="spellEnd"/>
      <w:r>
        <w:t xml:space="preserve"> reset)</w:t>
      </w:r>
    </w:p>
    <w:p w14:paraId="5CAC9298" w14:textId="77777777" w:rsidR="002D6A4E" w:rsidRDefault="002D6A4E" w:rsidP="002D6A4E">
      <w:pPr>
        <w:spacing w:after="0"/>
      </w:pPr>
      <w:r>
        <w:t xml:space="preserve">      </w:t>
      </w:r>
      <w:proofErr w:type="gramStart"/>
      <w:r>
        <w:t>if</w:t>
      </w:r>
      <w:proofErr w:type="gramEnd"/>
      <w:r>
        <w:t xml:space="preserve"> (reset)</w:t>
      </w:r>
    </w:p>
    <w:p w14:paraId="6380AF2D" w14:textId="77777777" w:rsidR="002D6A4E" w:rsidRDefault="002D6A4E" w:rsidP="002D6A4E">
      <w:pPr>
        <w:spacing w:after="0"/>
      </w:pPr>
      <w:r>
        <w:t xml:space="preserve">         </w:t>
      </w:r>
      <w:proofErr w:type="gramStart"/>
      <w:r>
        <w:t>begin</w:t>
      </w:r>
      <w:proofErr w:type="gramEnd"/>
    </w:p>
    <w:p w14:paraId="5ACD4902" w14:textId="77777777" w:rsidR="002D6A4E" w:rsidRDefault="002D6A4E" w:rsidP="002D6A4E">
      <w:pPr>
        <w:spacing w:after="0"/>
      </w:pPr>
      <w:r>
        <w:t xml:space="preserve">            mod2_reg &lt;= 2'b00;</w:t>
      </w:r>
    </w:p>
    <w:p w14:paraId="1076AEA4" w14:textId="77777777" w:rsidR="002D6A4E" w:rsidRDefault="002D6A4E" w:rsidP="002D6A4E">
      <w:pPr>
        <w:spacing w:after="0"/>
      </w:pPr>
      <w:r>
        <w:t xml:space="preserve">            </w:t>
      </w:r>
      <w:proofErr w:type="spellStart"/>
      <w:r>
        <w:t>v_count_reg</w:t>
      </w:r>
      <w:proofErr w:type="spellEnd"/>
      <w:r>
        <w:t xml:space="preserve"> &lt;= 0;</w:t>
      </w:r>
    </w:p>
    <w:p w14:paraId="3416860C" w14:textId="77777777" w:rsidR="002D6A4E" w:rsidRDefault="002D6A4E" w:rsidP="002D6A4E">
      <w:pPr>
        <w:spacing w:after="0"/>
      </w:pPr>
      <w:r>
        <w:t xml:space="preserve">            </w:t>
      </w:r>
      <w:proofErr w:type="spellStart"/>
      <w:r>
        <w:t>h_count_reg</w:t>
      </w:r>
      <w:proofErr w:type="spellEnd"/>
      <w:r>
        <w:t xml:space="preserve"> &lt;= 0;</w:t>
      </w:r>
    </w:p>
    <w:p w14:paraId="5F21443D" w14:textId="77777777" w:rsidR="002D6A4E" w:rsidRDefault="002D6A4E" w:rsidP="002D6A4E">
      <w:pPr>
        <w:spacing w:after="0"/>
      </w:pPr>
      <w:r>
        <w:t xml:space="preserve">            </w:t>
      </w:r>
      <w:proofErr w:type="spellStart"/>
      <w:r>
        <w:t>v_sync_reg</w:t>
      </w:r>
      <w:proofErr w:type="spellEnd"/>
      <w:r>
        <w:t xml:space="preserve"> &lt;= 1'b0;</w:t>
      </w:r>
    </w:p>
    <w:p w14:paraId="1A43B5C0" w14:textId="77777777" w:rsidR="002D6A4E" w:rsidRDefault="002D6A4E" w:rsidP="002D6A4E">
      <w:pPr>
        <w:spacing w:after="0"/>
      </w:pPr>
      <w:r>
        <w:t xml:space="preserve">            </w:t>
      </w:r>
      <w:proofErr w:type="spellStart"/>
      <w:r>
        <w:t>h_sync_reg</w:t>
      </w:r>
      <w:proofErr w:type="spellEnd"/>
      <w:r>
        <w:t xml:space="preserve"> &lt;= 1'b0;</w:t>
      </w:r>
    </w:p>
    <w:p w14:paraId="32A03535" w14:textId="77777777" w:rsidR="002D6A4E" w:rsidRDefault="002D6A4E" w:rsidP="002D6A4E">
      <w:pPr>
        <w:spacing w:after="0"/>
      </w:pPr>
      <w:r>
        <w:t xml:space="preserve">         </w:t>
      </w:r>
      <w:proofErr w:type="gramStart"/>
      <w:r>
        <w:t>end</w:t>
      </w:r>
      <w:proofErr w:type="gramEnd"/>
    </w:p>
    <w:p w14:paraId="4725FD68" w14:textId="77777777" w:rsidR="002D6A4E" w:rsidRDefault="002D6A4E" w:rsidP="002D6A4E">
      <w:pPr>
        <w:spacing w:after="0"/>
      </w:pPr>
      <w:r>
        <w:t xml:space="preserve">      </w:t>
      </w:r>
      <w:proofErr w:type="gramStart"/>
      <w:r>
        <w:t>else</w:t>
      </w:r>
      <w:proofErr w:type="gramEnd"/>
    </w:p>
    <w:p w14:paraId="17775FBE" w14:textId="77777777" w:rsidR="002D6A4E" w:rsidRDefault="002D6A4E" w:rsidP="002D6A4E">
      <w:pPr>
        <w:spacing w:after="0"/>
      </w:pPr>
      <w:r>
        <w:t xml:space="preserve">         </w:t>
      </w:r>
      <w:proofErr w:type="gramStart"/>
      <w:r>
        <w:t>begin</w:t>
      </w:r>
      <w:proofErr w:type="gramEnd"/>
    </w:p>
    <w:p w14:paraId="59A0B125" w14:textId="77777777" w:rsidR="002D6A4E" w:rsidRDefault="002D6A4E" w:rsidP="002D6A4E">
      <w:pPr>
        <w:spacing w:after="0"/>
      </w:pPr>
      <w:r>
        <w:t xml:space="preserve">            mod2_reg &lt;= mod2_next;</w:t>
      </w:r>
    </w:p>
    <w:p w14:paraId="04B8D055" w14:textId="77777777" w:rsidR="002D6A4E" w:rsidRDefault="002D6A4E" w:rsidP="002D6A4E">
      <w:pPr>
        <w:spacing w:after="0"/>
      </w:pPr>
      <w:r>
        <w:t xml:space="preserve">            </w:t>
      </w:r>
      <w:proofErr w:type="spellStart"/>
      <w:r>
        <w:t>v_count_reg</w:t>
      </w:r>
      <w:proofErr w:type="spellEnd"/>
      <w:r>
        <w:t xml:space="preserve"> &lt;= </w:t>
      </w:r>
      <w:proofErr w:type="spellStart"/>
      <w:r>
        <w:t>v_count_next</w:t>
      </w:r>
      <w:proofErr w:type="spellEnd"/>
      <w:r>
        <w:t>;</w:t>
      </w:r>
    </w:p>
    <w:p w14:paraId="411CF1F8" w14:textId="77777777" w:rsidR="002D6A4E" w:rsidRDefault="002D6A4E" w:rsidP="002D6A4E">
      <w:pPr>
        <w:spacing w:after="0"/>
      </w:pPr>
      <w:r>
        <w:t xml:space="preserve">            </w:t>
      </w:r>
      <w:proofErr w:type="spellStart"/>
      <w:r>
        <w:t>h_count_reg</w:t>
      </w:r>
      <w:proofErr w:type="spellEnd"/>
      <w:r>
        <w:t xml:space="preserve"> &lt;= </w:t>
      </w:r>
      <w:proofErr w:type="spellStart"/>
      <w:r>
        <w:t>h_count_next</w:t>
      </w:r>
      <w:proofErr w:type="spellEnd"/>
      <w:r>
        <w:t>;</w:t>
      </w:r>
    </w:p>
    <w:p w14:paraId="0E7B8D90" w14:textId="77777777" w:rsidR="002D6A4E" w:rsidRDefault="002D6A4E" w:rsidP="002D6A4E">
      <w:pPr>
        <w:spacing w:after="0"/>
      </w:pPr>
      <w:r>
        <w:t xml:space="preserve">            </w:t>
      </w:r>
      <w:proofErr w:type="spellStart"/>
      <w:r>
        <w:t>v_sync_reg</w:t>
      </w:r>
      <w:proofErr w:type="spellEnd"/>
      <w:r>
        <w:t xml:space="preserve"> &lt;= </w:t>
      </w:r>
      <w:proofErr w:type="spellStart"/>
      <w:r>
        <w:t>v_sync_next</w:t>
      </w:r>
      <w:proofErr w:type="spellEnd"/>
      <w:r>
        <w:t>;</w:t>
      </w:r>
    </w:p>
    <w:p w14:paraId="34F29851" w14:textId="77777777" w:rsidR="002D6A4E" w:rsidRDefault="002D6A4E" w:rsidP="002D6A4E">
      <w:pPr>
        <w:spacing w:after="0"/>
      </w:pPr>
      <w:r>
        <w:t xml:space="preserve">            </w:t>
      </w:r>
      <w:proofErr w:type="spellStart"/>
      <w:r>
        <w:t>h_sync_reg</w:t>
      </w:r>
      <w:proofErr w:type="spellEnd"/>
      <w:r>
        <w:t xml:space="preserve"> &lt;= </w:t>
      </w:r>
      <w:proofErr w:type="spellStart"/>
      <w:r>
        <w:t>h_sync_next</w:t>
      </w:r>
      <w:proofErr w:type="spellEnd"/>
      <w:r>
        <w:t>;</w:t>
      </w:r>
    </w:p>
    <w:p w14:paraId="59CA2E72" w14:textId="77777777" w:rsidR="002D6A4E" w:rsidRDefault="002D6A4E" w:rsidP="002D6A4E">
      <w:pPr>
        <w:spacing w:after="0"/>
      </w:pPr>
      <w:r>
        <w:t xml:space="preserve">         </w:t>
      </w:r>
      <w:proofErr w:type="gramStart"/>
      <w:r>
        <w:t>end</w:t>
      </w:r>
      <w:proofErr w:type="gramEnd"/>
    </w:p>
    <w:p w14:paraId="3C64AF25" w14:textId="77777777" w:rsidR="002D6A4E" w:rsidRDefault="002D6A4E" w:rsidP="002D6A4E">
      <w:pPr>
        <w:spacing w:after="0"/>
      </w:pPr>
    </w:p>
    <w:p w14:paraId="7D9FEF36" w14:textId="77777777" w:rsidR="002D6A4E" w:rsidRDefault="002D6A4E" w:rsidP="002D6A4E">
      <w:pPr>
        <w:spacing w:after="0"/>
      </w:pPr>
      <w:r>
        <w:t xml:space="preserve">   // mod-2 circuit to generate 25 MHz enable tick</w:t>
      </w:r>
    </w:p>
    <w:p w14:paraId="7BA8E379" w14:textId="77777777" w:rsidR="002D6A4E" w:rsidRDefault="002D6A4E" w:rsidP="002D6A4E">
      <w:pPr>
        <w:spacing w:after="0"/>
      </w:pPr>
      <w:r>
        <w:t xml:space="preserve">   </w:t>
      </w:r>
      <w:proofErr w:type="gramStart"/>
      <w:r>
        <w:t>assign</w:t>
      </w:r>
      <w:proofErr w:type="gramEnd"/>
      <w:r>
        <w:t xml:space="preserve"> mod2_next = ~mod2_reg;</w:t>
      </w:r>
    </w:p>
    <w:p w14:paraId="192B98B6" w14:textId="77777777" w:rsidR="002D6A4E" w:rsidRDefault="002D6A4E" w:rsidP="002D6A4E">
      <w:pPr>
        <w:spacing w:after="0"/>
      </w:pPr>
      <w:r>
        <w:t xml:space="preserve">   /</w:t>
      </w:r>
      <w:proofErr w:type="gramStart"/>
      <w:r>
        <w:t>/  assign</w:t>
      </w:r>
      <w:proofErr w:type="gramEnd"/>
      <w:r>
        <w:t xml:space="preserve"> mod2_next = mod2_reg + 1'b1;</w:t>
      </w:r>
    </w:p>
    <w:p w14:paraId="388E4C6B" w14:textId="77777777" w:rsidR="002D6A4E" w:rsidRDefault="002D6A4E" w:rsidP="002D6A4E">
      <w:pPr>
        <w:spacing w:after="0"/>
      </w:pPr>
      <w:r>
        <w:t xml:space="preserve">       </w:t>
      </w:r>
    </w:p>
    <w:p w14:paraId="46167798" w14:textId="77777777" w:rsidR="002D6A4E" w:rsidRDefault="002D6A4E" w:rsidP="002D6A4E">
      <w:pPr>
        <w:spacing w:after="0"/>
      </w:pPr>
      <w:r>
        <w:t xml:space="preserve">   </w:t>
      </w:r>
      <w:proofErr w:type="gramStart"/>
      <w:r>
        <w:t>assign</w:t>
      </w:r>
      <w:proofErr w:type="gramEnd"/>
      <w:r>
        <w:t xml:space="preserve"> </w:t>
      </w:r>
      <w:proofErr w:type="spellStart"/>
      <w:r>
        <w:t>pixel_tick</w:t>
      </w:r>
      <w:proofErr w:type="spellEnd"/>
      <w:r>
        <w:t xml:space="preserve"> = mod2_reg;</w:t>
      </w:r>
    </w:p>
    <w:p w14:paraId="66F6CA13" w14:textId="77777777" w:rsidR="002D6A4E" w:rsidRDefault="002D6A4E" w:rsidP="002D6A4E">
      <w:pPr>
        <w:spacing w:after="0"/>
      </w:pPr>
    </w:p>
    <w:p w14:paraId="24B31C29" w14:textId="77777777" w:rsidR="002D6A4E" w:rsidRDefault="002D6A4E" w:rsidP="002D6A4E">
      <w:pPr>
        <w:spacing w:after="0"/>
      </w:pPr>
      <w:r>
        <w:t xml:space="preserve">   // status signals</w:t>
      </w:r>
    </w:p>
    <w:p w14:paraId="064C21E5" w14:textId="77777777" w:rsidR="002D6A4E" w:rsidRDefault="002D6A4E" w:rsidP="002D6A4E">
      <w:pPr>
        <w:spacing w:after="0"/>
      </w:pPr>
      <w:r>
        <w:t xml:space="preserve">   // end of horizontal counter (799)</w:t>
      </w:r>
    </w:p>
    <w:p w14:paraId="31BD0F3B" w14:textId="77777777" w:rsidR="002D6A4E" w:rsidRDefault="002D6A4E" w:rsidP="002D6A4E">
      <w:pPr>
        <w:spacing w:after="0"/>
      </w:pPr>
      <w:r>
        <w:t xml:space="preserve">   </w:t>
      </w:r>
      <w:proofErr w:type="gramStart"/>
      <w:r>
        <w:t>assign</w:t>
      </w:r>
      <w:proofErr w:type="gramEnd"/>
      <w:r>
        <w:t xml:space="preserve"> </w:t>
      </w:r>
      <w:proofErr w:type="spellStart"/>
      <w:r>
        <w:t>h_end</w:t>
      </w:r>
      <w:proofErr w:type="spellEnd"/>
      <w:r>
        <w:t xml:space="preserve"> = (</w:t>
      </w:r>
      <w:proofErr w:type="spellStart"/>
      <w:r>
        <w:t>h_count_reg</w:t>
      </w:r>
      <w:proofErr w:type="spellEnd"/>
      <w:r>
        <w:t>==(HD+HF+HB+HR-1));</w:t>
      </w:r>
    </w:p>
    <w:p w14:paraId="3CFE1763" w14:textId="77777777" w:rsidR="002D6A4E" w:rsidRDefault="002D6A4E" w:rsidP="002D6A4E">
      <w:pPr>
        <w:spacing w:after="0"/>
      </w:pPr>
      <w:r>
        <w:t xml:space="preserve">   // end of vertical counter (524)</w:t>
      </w:r>
    </w:p>
    <w:p w14:paraId="7AD3F958" w14:textId="77777777" w:rsidR="002D6A4E" w:rsidRDefault="002D6A4E" w:rsidP="002D6A4E">
      <w:pPr>
        <w:spacing w:after="0"/>
      </w:pPr>
      <w:r>
        <w:t xml:space="preserve">   </w:t>
      </w:r>
      <w:proofErr w:type="gramStart"/>
      <w:r>
        <w:t>assign</w:t>
      </w:r>
      <w:proofErr w:type="gramEnd"/>
      <w:r>
        <w:t xml:space="preserve"> </w:t>
      </w:r>
      <w:proofErr w:type="spellStart"/>
      <w:r>
        <w:t>v_end</w:t>
      </w:r>
      <w:proofErr w:type="spellEnd"/>
      <w:r>
        <w:t xml:space="preserve"> = (</w:t>
      </w:r>
      <w:proofErr w:type="spellStart"/>
      <w:r>
        <w:t>v_count_reg</w:t>
      </w:r>
      <w:proofErr w:type="spellEnd"/>
      <w:r>
        <w:t>==(VD+VF+VB+VR-1));</w:t>
      </w:r>
    </w:p>
    <w:p w14:paraId="311190A4" w14:textId="77777777" w:rsidR="002D6A4E" w:rsidRDefault="002D6A4E" w:rsidP="002D6A4E">
      <w:pPr>
        <w:spacing w:after="0"/>
      </w:pPr>
    </w:p>
    <w:p w14:paraId="09E6BE2C" w14:textId="77777777" w:rsidR="002D6A4E" w:rsidRDefault="002D6A4E" w:rsidP="002D6A4E">
      <w:pPr>
        <w:spacing w:after="0"/>
      </w:pPr>
      <w:r>
        <w:t xml:space="preserve">   // next-state logic of mod-800 horizontal sync counter</w:t>
      </w:r>
    </w:p>
    <w:p w14:paraId="741A423F" w14:textId="77777777" w:rsidR="002D6A4E" w:rsidRDefault="002D6A4E" w:rsidP="002D6A4E">
      <w:pPr>
        <w:spacing w:after="0"/>
      </w:pPr>
      <w:r>
        <w:t xml:space="preserve">   </w:t>
      </w:r>
      <w:proofErr w:type="gramStart"/>
      <w:r>
        <w:t>always</w:t>
      </w:r>
      <w:proofErr w:type="gramEnd"/>
      <w:r>
        <w:t xml:space="preserve"> @*</w:t>
      </w:r>
    </w:p>
    <w:p w14:paraId="2E6C67CB" w14:textId="77777777" w:rsidR="002D6A4E" w:rsidRDefault="002D6A4E" w:rsidP="002D6A4E">
      <w:pPr>
        <w:spacing w:after="0"/>
      </w:pPr>
      <w:r>
        <w:t xml:space="preserve">      </w:t>
      </w:r>
      <w:proofErr w:type="gramStart"/>
      <w:r>
        <w:t>if</w:t>
      </w:r>
      <w:proofErr w:type="gramEnd"/>
      <w:r>
        <w:t xml:space="preserve"> (</w:t>
      </w:r>
      <w:proofErr w:type="spellStart"/>
      <w:r>
        <w:t>pixel_tick</w:t>
      </w:r>
      <w:proofErr w:type="spellEnd"/>
      <w:r>
        <w:t>)  // 25 MHz pulse</w:t>
      </w:r>
    </w:p>
    <w:p w14:paraId="0FD6A8CC" w14:textId="77777777" w:rsidR="002D6A4E" w:rsidRDefault="002D6A4E" w:rsidP="002D6A4E">
      <w:pPr>
        <w:spacing w:after="0"/>
      </w:pPr>
      <w:r>
        <w:t xml:space="preserve">         </w:t>
      </w:r>
      <w:proofErr w:type="gramStart"/>
      <w:r>
        <w:t>if</w:t>
      </w:r>
      <w:proofErr w:type="gramEnd"/>
      <w:r>
        <w:t xml:space="preserve"> (</w:t>
      </w:r>
      <w:proofErr w:type="spellStart"/>
      <w:r>
        <w:t>h_end</w:t>
      </w:r>
      <w:proofErr w:type="spellEnd"/>
      <w:r>
        <w:t>)</w:t>
      </w:r>
    </w:p>
    <w:p w14:paraId="3916499D" w14:textId="77777777" w:rsidR="002D6A4E" w:rsidRDefault="002D6A4E" w:rsidP="002D6A4E">
      <w:pPr>
        <w:spacing w:after="0"/>
      </w:pPr>
      <w:r>
        <w:t xml:space="preserve">            </w:t>
      </w:r>
      <w:proofErr w:type="spellStart"/>
      <w:r>
        <w:t>h_count_next</w:t>
      </w:r>
      <w:proofErr w:type="spellEnd"/>
      <w:r>
        <w:t xml:space="preserve"> = 0;</w:t>
      </w:r>
    </w:p>
    <w:p w14:paraId="2712EC05" w14:textId="77777777" w:rsidR="002D6A4E" w:rsidRDefault="002D6A4E" w:rsidP="002D6A4E">
      <w:pPr>
        <w:spacing w:after="0"/>
      </w:pPr>
      <w:r>
        <w:t xml:space="preserve">         </w:t>
      </w:r>
      <w:proofErr w:type="gramStart"/>
      <w:r>
        <w:t>else</w:t>
      </w:r>
      <w:proofErr w:type="gramEnd"/>
    </w:p>
    <w:p w14:paraId="1BF54972" w14:textId="77777777" w:rsidR="002D6A4E" w:rsidRDefault="002D6A4E" w:rsidP="002D6A4E">
      <w:pPr>
        <w:spacing w:after="0"/>
      </w:pPr>
      <w:r>
        <w:t xml:space="preserve">            </w:t>
      </w:r>
      <w:proofErr w:type="spellStart"/>
      <w:r>
        <w:t>h_count_next</w:t>
      </w:r>
      <w:proofErr w:type="spellEnd"/>
      <w:r>
        <w:t xml:space="preserve"> = </w:t>
      </w:r>
      <w:proofErr w:type="spellStart"/>
      <w:r>
        <w:t>h_count_reg</w:t>
      </w:r>
      <w:proofErr w:type="spellEnd"/>
      <w:r>
        <w:t xml:space="preserve"> + 1;</w:t>
      </w:r>
    </w:p>
    <w:p w14:paraId="2C0F54C9" w14:textId="77777777" w:rsidR="002D6A4E" w:rsidRDefault="002D6A4E" w:rsidP="002D6A4E">
      <w:pPr>
        <w:spacing w:after="0"/>
      </w:pPr>
      <w:r>
        <w:t xml:space="preserve">      </w:t>
      </w:r>
      <w:proofErr w:type="gramStart"/>
      <w:r>
        <w:t>else</w:t>
      </w:r>
      <w:proofErr w:type="gramEnd"/>
    </w:p>
    <w:p w14:paraId="6334699A" w14:textId="77777777" w:rsidR="002D6A4E" w:rsidRDefault="002D6A4E" w:rsidP="002D6A4E">
      <w:pPr>
        <w:spacing w:after="0"/>
      </w:pPr>
      <w:r>
        <w:t xml:space="preserve">         </w:t>
      </w:r>
      <w:proofErr w:type="spellStart"/>
      <w:r>
        <w:t>h_count_next</w:t>
      </w:r>
      <w:proofErr w:type="spellEnd"/>
      <w:r>
        <w:t xml:space="preserve"> = </w:t>
      </w:r>
      <w:proofErr w:type="spellStart"/>
      <w:r>
        <w:t>h_count_reg</w:t>
      </w:r>
      <w:proofErr w:type="spellEnd"/>
      <w:r>
        <w:t>;</w:t>
      </w:r>
    </w:p>
    <w:p w14:paraId="6CC416D4" w14:textId="77777777" w:rsidR="002D6A4E" w:rsidRDefault="002D6A4E" w:rsidP="002D6A4E">
      <w:pPr>
        <w:spacing w:after="0"/>
      </w:pPr>
    </w:p>
    <w:p w14:paraId="39ACB3B5" w14:textId="77777777" w:rsidR="002D6A4E" w:rsidRDefault="002D6A4E" w:rsidP="002D6A4E">
      <w:pPr>
        <w:spacing w:after="0"/>
      </w:pPr>
      <w:r>
        <w:t xml:space="preserve">   // next-state logic of mod-525 vertical sync counter</w:t>
      </w:r>
    </w:p>
    <w:p w14:paraId="317707CA" w14:textId="77777777" w:rsidR="002D6A4E" w:rsidRDefault="002D6A4E" w:rsidP="002D6A4E">
      <w:pPr>
        <w:spacing w:after="0"/>
      </w:pPr>
      <w:r>
        <w:t xml:space="preserve">   </w:t>
      </w:r>
      <w:proofErr w:type="gramStart"/>
      <w:r>
        <w:t>always</w:t>
      </w:r>
      <w:proofErr w:type="gramEnd"/>
      <w:r>
        <w:t xml:space="preserve"> @*</w:t>
      </w:r>
    </w:p>
    <w:p w14:paraId="3E728C7A" w14:textId="77777777" w:rsidR="002D6A4E" w:rsidRDefault="002D6A4E" w:rsidP="002D6A4E">
      <w:pPr>
        <w:spacing w:after="0"/>
      </w:pPr>
      <w:r>
        <w:t xml:space="preserve">      </w:t>
      </w:r>
      <w:proofErr w:type="gramStart"/>
      <w:r>
        <w:t>if</w:t>
      </w:r>
      <w:proofErr w:type="gramEnd"/>
      <w:r>
        <w:t xml:space="preserve"> (</w:t>
      </w:r>
      <w:proofErr w:type="spellStart"/>
      <w:r>
        <w:t>pixel_tick</w:t>
      </w:r>
      <w:proofErr w:type="spellEnd"/>
      <w:r>
        <w:t xml:space="preserve"> &amp; </w:t>
      </w:r>
      <w:proofErr w:type="spellStart"/>
      <w:r>
        <w:t>h_end</w:t>
      </w:r>
      <w:proofErr w:type="spellEnd"/>
      <w:r>
        <w:t>)</w:t>
      </w:r>
    </w:p>
    <w:p w14:paraId="4B83F1B9" w14:textId="77777777" w:rsidR="002D6A4E" w:rsidRDefault="002D6A4E" w:rsidP="002D6A4E">
      <w:pPr>
        <w:spacing w:after="0"/>
      </w:pPr>
      <w:r>
        <w:t xml:space="preserve">         </w:t>
      </w:r>
      <w:proofErr w:type="gramStart"/>
      <w:r>
        <w:t>if</w:t>
      </w:r>
      <w:proofErr w:type="gramEnd"/>
      <w:r>
        <w:t xml:space="preserve"> (</w:t>
      </w:r>
      <w:proofErr w:type="spellStart"/>
      <w:r>
        <w:t>v_end</w:t>
      </w:r>
      <w:proofErr w:type="spellEnd"/>
      <w:r>
        <w:t>)</w:t>
      </w:r>
    </w:p>
    <w:p w14:paraId="1FDD1209" w14:textId="77777777" w:rsidR="002D6A4E" w:rsidRDefault="002D6A4E" w:rsidP="002D6A4E">
      <w:pPr>
        <w:spacing w:after="0"/>
      </w:pPr>
      <w:r>
        <w:t xml:space="preserve">            </w:t>
      </w:r>
      <w:proofErr w:type="spellStart"/>
      <w:r>
        <w:t>v_count_next</w:t>
      </w:r>
      <w:proofErr w:type="spellEnd"/>
      <w:r>
        <w:t xml:space="preserve"> = 0;</w:t>
      </w:r>
    </w:p>
    <w:p w14:paraId="7F09B636" w14:textId="77777777" w:rsidR="002D6A4E" w:rsidRDefault="002D6A4E" w:rsidP="002D6A4E">
      <w:pPr>
        <w:spacing w:after="0"/>
      </w:pPr>
      <w:r>
        <w:t xml:space="preserve">         </w:t>
      </w:r>
      <w:proofErr w:type="gramStart"/>
      <w:r>
        <w:t>else</w:t>
      </w:r>
      <w:proofErr w:type="gramEnd"/>
    </w:p>
    <w:p w14:paraId="32A038BE" w14:textId="77777777" w:rsidR="002D6A4E" w:rsidRDefault="002D6A4E" w:rsidP="002D6A4E">
      <w:pPr>
        <w:spacing w:after="0"/>
      </w:pPr>
      <w:r>
        <w:t xml:space="preserve">            </w:t>
      </w:r>
      <w:proofErr w:type="spellStart"/>
      <w:r>
        <w:t>v_count_next</w:t>
      </w:r>
      <w:proofErr w:type="spellEnd"/>
      <w:r>
        <w:t xml:space="preserve"> = </w:t>
      </w:r>
      <w:proofErr w:type="spellStart"/>
      <w:r>
        <w:t>v_count_reg</w:t>
      </w:r>
      <w:proofErr w:type="spellEnd"/>
      <w:r>
        <w:t xml:space="preserve"> + 1;</w:t>
      </w:r>
    </w:p>
    <w:p w14:paraId="47ADA611" w14:textId="77777777" w:rsidR="002D6A4E" w:rsidRDefault="002D6A4E" w:rsidP="002D6A4E">
      <w:pPr>
        <w:spacing w:after="0"/>
      </w:pPr>
      <w:r>
        <w:t xml:space="preserve">      </w:t>
      </w:r>
      <w:proofErr w:type="gramStart"/>
      <w:r>
        <w:t>else</w:t>
      </w:r>
      <w:proofErr w:type="gramEnd"/>
    </w:p>
    <w:p w14:paraId="6BC8BA3B" w14:textId="77777777" w:rsidR="002D6A4E" w:rsidRDefault="002D6A4E" w:rsidP="002D6A4E">
      <w:pPr>
        <w:spacing w:after="0"/>
      </w:pPr>
      <w:r>
        <w:t xml:space="preserve">         </w:t>
      </w:r>
      <w:proofErr w:type="spellStart"/>
      <w:r>
        <w:t>v_count_next</w:t>
      </w:r>
      <w:proofErr w:type="spellEnd"/>
      <w:r>
        <w:t xml:space="preserve"> = </w:t>
      </w:r>
      <w:proofErr w:type="spellStart"/>
      <w:r>
        <w:t>v_count_reg</w:t>
      </w:r>
      <w:proofErr w:type="spellEnd"/>
      <w:r>
        <w:t>;</w:t>
      </w:r>
    </w:p>
    <w:p w14:paraId="0E9D6465" w14:textId="77777777" w:rsidR="002D6A4E" w:rsidRDefault="002D6A4E" w:rsidP="002D6A4E">
      <w:pPr>
        <w:spacing w:after="0"/>
      </w:pPr>
    </w:p>
    <w:p w14:paraId="47212D04" w14:textId="77777777" w:rsidR="002D6A4E" w:rsidRDefault="002D6A4E" w:rsidP="002D6A4E">
      <w:pPr>
        <w:spacing w:after="0"/>
      </w:pPr>
      <w:r>
        <w:t xml:space="preserve">   // horizontal and vertical sync, buffered to avoid glitch</w:t>
      </w:r>
    </w:p>
    <w:p w14:paraId="5EC8C061" w14:textId="77777777" w:rsidR="002D6A4E" w:rsidRDefault="002D6A4E" w:rsidP="002D6A4E">
      <w:pPr>
        <w:spacing w:after="0"/>
      </w:pPr>
      <w:r>
        <w:t xml:space="preserve">   // </w:t>
      </w:r>
      <w:proofErr w:type="spellStart"/>
      <w:r>
        <w:t>h_sync_next</w:t>
      </w:r>
      <w:proofErr w:type="spellEnd"/>
      <w:r>
        <w:t xml:space="preserve"> asserted between 656 and 751</w:t>
      </w:r>
    </w:p>
    <w:p w14:paraId="56891F7B" w14:textId="77777777" w:rsidR="002D6A4E" w:rsidRDefault="002D6A4E" w:rsidP="002D6A4E">
      <w:pPr>
        <w:spacing w:after="0"/>
      </w:pPr>
      <w:r>
        <w:t xml:space="preserve">   </w:t>
      </w:r>
      <w:proofErr w:type="gramStart"/>
      <w:r>
        <w:t>assign</w:t>
      </w:r>
      <w:proofErr w:type="gramEnd"/>
      <w:r>
        <w:t xml:space="preserve"> </w:t>
      </w:r>
      <w:proofErr w:type="spellStart"/>
      <w:r>
        <w:t>h_sync_next</w:t>
      </w:r>
      <w:proofErr w:type="spellEnd"/>
      <w:r>
        <w:t xml:space="preserve"> = (</w:t>
      </w:r>
      <w:proofErr w:type="spellStart"/>
      <w:r>
        <w:t>h_count_reg</w:t>
      </w:r>
      <w:proofErr w:type="spellEnd"/>
      <w:r>
        <w:t>&gt;=(HD+HB) &amp;&amp;</w:t>
      </w:r>
    </w:p>
    <w:p w14:paraId="65898E25" w14:textId="77777777" w:rsidR="002D6A4E" w:rsidRDefault="002D6A4E" w:rsidP="002D6A4E">
      <w:pPr>
        <w:spacing w:after="0"/>
      </w:pPr>
      <w:r>
        <w:t xml:space="preserve">                         </w:t>
      </w:r>
      <w:proofErr w:type="spellStart"/>
      <w:r>
        <w:t>h_count_reg</w:t>
      </w:r>
      <w:proofErr w:type="spellEnd"/>
      <w:r>
        <w:t>&lt;</w:t>
      </w:r>
      <w:proofErr w:type="gramStart"/>
      <w:r>
        <w:t>=(</w:t>
      </w:r>
      <w:proofErr w:type="gramEnd"/>
      <w:r>
        <w:t>HD+HB+HR-1));</w:t>
      </w:r>
    </w:p>
    <w:p w14:paraId="691F00D3" w14:textId="77777777" w:rsidR="002D6A4E" w:rsidRDefault="002D6A4E" w:rsidP="002D6A4E">
      <w:pPr>
        <w:spacing w:after="0"/>
      </w:pPr>
      <w:r>
        <w:t xml:space="preserve">   // </w:t>
      </w:r>
      <w:proofErr w:type="spellStart"/>
      <w:r>
        <w:t>vh_sync_next</w:t>
      </w:r>
      <w:proofErr w:type="spellEnd"/>
      <w:r>
        <w:t xml:space="preserve"> asserted between 490 and 491</w:t>
      </w:r>
    </w:p>
    <w:p w14:paraId="656F8142" w14:textId="77777777" w:rsidR="002D6A4E" w:rsidRDefault="002D6A4E" w:rsidP="002D6A4E">
      <w:pPr>
        <w:spacing w:after="0"/>
      </w:pPr>
      <w:r>
        <w:t xml:space="preserve">   </w:t>
      </w:r>
      <w:proofErr w:type="gramStart"/>
      <w:r>
        <w:t>assign</w:t>
      </w:r>
      <w:proofErr w:type="gramEnd"/>
      <w:r>
        <w:t xml:space="preserve"> </w:t>
      </w:r>
      <w:proofErr w:type="spellStart"/>
      <w:r>
        <w:t>v_sync_next</w:t>
      </w:r>
      <w:proofErr w:type="spellEnd"/>
      <w:r>
        <w:t xml:space="preserve"> = (</w:t>
      </w:r>
      <w:proofErr w:type="spellStart"/>
      <w:r>
        <w:t>v_count_reg</w:t>
      </w:r>
      <w:proofErr w:type="spellEnd"/>
      <w:r>
        <w:t>&gt;=(VD+VB) &amp;&amp;</w:t>
      </w:r>
    </w:p>
    <w:p w14:paraId="01BE9C51" w14:textId="77777777" w:rsidR="002D6A4E" w:rsidRDefault="002D6A4E" w:rsidP="002D6A4E">
      <w:pPr>
        <w:spacing w:after="0"/>
      </w:pPr>
      <w:r>
        <w:t xml:space="preserve">                         </w:t>
      </w:r>
      <w:proofErr w:type="spellStart"/>
      <w:r>
        <w:t>v_count_reg</w:t>
      </w:r>
      <w:proofErr w:type="spellEnd"/>
      <w:r>
        <w:t>&lt;</w:t>
      </w:r>
      <w:proofErr w:type="gramStart"/>
      <w:r>
        <w:t>=(</w:t>
      </w:r>
      <w:proofErr w:type="gramEnd"/>
      <w:r>
        <w:t>VD+VB+VR-1));</w:t>
      </w:r>
    </w:p>
    <w:p w14:paraId="087F9304" w14:textId="77777777" w:rsidR="002D6A4E" w:rsidRDefault="002D6A4E" w:rsidP="002D6A4E">
      <w:pPr>
        <w:spacing w:after="0"/>
      </w:pPr>
    </w:p>
    <w:p w14:paraId="2137ADCA" w14:textId="77777777" w:rsidR="002D6A4E" w:rsidRDefault="002D6A4E" w:rsidP="002D6A4E">
      <w:pPr>
        <w:spacing w:after="0"/>
      </w:pPr>
      <w:r>
        <w:t xml:space="preserve">   // video on/off</w:t>
      </w:r>
    </w:p>
    <w:p w14:paraId="7012E4BA" w14:textId="77777777" w:rsidR="002D6A4E" w:rsidRDefault="002D6A4E" w:rsidP="002D6A4E">
      <w:pPr>
        <w:spacing w:after="0"/>
      </w:pPr>
      <w:r>
        <w:t xml:space="preserve">   </w:t>
      </w:r>
      <w:proofErr w:type="gramStart"/>
      <w:r>
        <w:t>assign</w:t>
      </w:r>
      <w:proofErr w:type="gramEnd"/>
      <w:r>
        <w:t xml:space="preserve"> </w:t>
      </w:r>
      <w:proofErr w:type="spellStart"/>
      <w:r>
        <w:t>video_on</w:t>
      </w:r>
      <w:proofErr w:type="spellEnd"/>
      <w:r>
        <w:t xml:space="preserve"> = (</w:t>
      </w:r>
      <w:proofErr w:type="spellStart"/>
      <w:r>
        <w:t>h_count_reg</w:t>
      </w:r>
      <w:proofErr w:type="spellEnd"/>
      <w:r>
        <w:t>&lt;HD) &amp;&amp; (</w:t>
      </w:r>
      <w:proofErr w:type="spellStart"/>
      <w:r>
        <w:t>v_count_reg</w:t>
      </w:r>
      <w:proofErr w:type="spellEnd"/>
      <w:r>
        <w:t>&lt;VD);</w:t>
      </w:r>
    </w:p>
    <w:p w14:paraId="1FDDBA08" w14:textId="77777777" w:rsidR="002D6A4E" w:rsidRDefault="002D6A4E" w:rsidP="002D6A4E">
      <w:pPr>
        <w:spacing w:after="0"/>
      </w:pPr>
    </w:p>
    <w:p w14:paraId="183689EB" w14:textId="77777777" w:rsidR="002D6A4E" w:rsidRDefault="002D6A4E" w:rsidP="002D6A4E">
      <w:pPr>
        <w:spacing w:after="0"/>
      </w:pPr>
      <w:r>
        <w:t xml:space="preserve">   // output</w:t>
      </w:r>
    </w:p>
    <w:p w14:paraId="7F55BB02" w14:textId="77777777" w:rsidR="002D6A4E" w:rsidRDefault="002D6A4E" w:rsidP="002D6A4E">
      <w:pPr>
        <w:spacing w:after="0"/>
      </w:pPr>
      <w:r>
        <w:t xml:space="preserve">   </w:t>
      </w:r>
      <w:proofErr w:type="gramStart"/>
      <w:r>
        <w:t>assign</w:t>
      </w:r>
      <w:proofErr w:type="gramEnd"/>
      <w:r>
        <w:t xml:space="preserve"> </w:t>
      </w:r>
      <w:proofErr w:type="spellStart"/>
      <w:r>
        <w:t>hsync</w:t>
      </w:r>
      <w:proofErr w:type="spellEnd"/>
      <w:r>
        <w:t xml:space="preserve"> = </w:t>
      </w:r>
      <w:proofErr w:type="spellStart"/>
      <w:r>
        <w:t>h_sync_reg</w:t>
      </w:r>
      <w:proofErr w:type="spellEnd"/>
      <w:r>
        <w:t>;</w:t>
      </w:r>
    </w:p>
    <w:p w14:paraId="16F4363D" w14:textId="77777777" w:rsidR="002D6A4E" w:rsidRDefault="002D6A4E" w:rsidP="002D6A4E">
      <w:pPr>
        <w:spacing w:after="0"/>
      </w:pPr>
      <w:r>
        <w:t xml:space="preserve">   </w:t>
      </w:r>
      <w:proofErr w:type="gramStart"/>
      <w:r>
        <w:t>assign</w:t>
      </w:r>
      <w:proofErr w:type="gramEnd"/>
      <w:r>
        <w:t xml:space="preserve"> </w:t>
      </w:r>
      <w:proofErr w:type="spellStart"/>
      <w:r>
        <w:t>vsync</w:t>
      </w:r>
      <w:proofErr w:type="spellEnd"/>
      <w:r>
        <w:t xml:space="preserve"> = </w:t>
      </w:r>
      <w:proofErr w:type="spellStart"/>
      <w:r>
        <w:t>v_sync_reg</w:t>
      </w:r>
      <w:proofErr w:type="spellEnd"/>
      <w:r>
        <w:t>;</w:t>
      </w:r>
    </w:p>
    <w:p w14:paraId="31D1750A" w14:textId="77777777" w:rsidR="002D6A4E" w:rsidRDefault="002D6A4E" w:rsidP="002D6A4E">
      <w:pPr>
        <w:spacing w:after="0"/>
      </w:pPr>
      <w:r>
        <w:t xml:space="preserve">   </w:t>
      </w:r>
      <w:proofErr w:type="gramStart"/>
      <w:r>
        <w:t>assign</w:t>
      </w:r>
      <w:proofErr w:type="gramEnd"/>
      <w:r>
        <w:t xml:space="preserve"> </w:t>
      </w:r>
      <w:proofErr w:type="spellStart"/>
      <w:r>
        <w:t>pixel_x</w:t>
      </w:r>
      <w:proofErr w:type="spellEnd"/>
      <w:r>
        <w:t xml:space="preserve"> = </w:t>
      </w:r>
      <w:proofErr w:type="spellStart"/>
      <w:r>
        <w:t>h_count_reg</w:t>
      </w:r>
      <w:proofErr w:type="spellEnd"/>
      <w:r>
        <w:t>;</w:t>
      </w:r>
    </w:p>
    <w:p w14:paraId="4B83C0EC" w14:textId="77777777" w:rsidR="002D6A4E" w:rsidRDefault="002D6A4E" w:rsidP="002D6A4E">
      <w:pPr>
        <w:spacing w:after="0"/>
      </w:pPr>
      <w:r>
        <w:t xml:space="preserve">   </w:t>
      </w:r>
      <w:proofErr w:type="gramStart"/>
      <w:r>
        <w:t>assign</w:t>
      </w:r>
      <w:proofErr w:type="gramEnd"/>
      <w:r>
        <w:t xml:space="preserve"> </w:t>
      </w:r>
      <w:proofErr w:type="spellStart"/>
      <w:r>
        <w:t>pixel_y</w:t>
      </w:r>
      <w:proofErr w:type="spellEnd"/>
      <w:r>
        <w:t xml:space="preserve"> = </w:t>
      </w:r>
      <w:proofErr w:type="spellStart"/>
      <w:r>
        <w:t>v_count_reg</w:t>
      </w:r>
      <w:proofErr w:type="spellEnd"/>
      <w:r>
        <w:t>;</w:t>
      </w:r>
    </w:p>
    <w:p w14:paraId="188CF1BB" w14:textId="77777777" w:rsidR="002D6A4E" w:rsidRDefault="002D6A4E" w:rsidP="002D6A4E">
      <w:pPr>
        <w:spacing w:after="0"/>
      </w:pPr>
      <w:r>
        <w:t xml:space="preserve">   </w:t>
      </w:r>
      <w:proofErr w:type="gramStart"/>
      <w:r>
        <w:t>assign</w:t>
      </w:r>
      <w:proofErr w:type="gramEnd"/>
      <w:r>
        <w:t xml:space="preserve"> </w:t>
      </w:r>
      <w:proofErr w:type="spellStart"/>
      <w:r>
        <w:t>p_tick</w:t>
      </w:r>
      <w:proofErr w:type="spellEnd"/>
      <w:r>
        <w:t xml:space="preserve"> = </w:t>
      </w:r>
      <w:proofErr w:type="spellStart"/>
      <w:r>
        <w:t>pixel_tick</w:t>
      </w:r>
      <w:proofErr w:type="spellEnd"/>
      <w:r>
        <w:t>;</w:t>
      </w:r>
    </w:p>
    <w:p w14:paraId="72225E29" w14:textId="77777777" w:rsidR="002D6A4E" w:rsidRDefault="002D6A4E" w:rsidP="002D6A4E">
      <w:pPr>
        <w:spacing w:after="0"/>
      </w:pPr>
    </w:p>
    <w:p w14:paraId="493B88F1" w14:textId="634179BB" w:rsidR="002D6A4E" w:rsidRDefault="002D6A4E" w:rsidP="002D6A4E">
      <w:pPr>
        <w:spacing w:after="0"/>
      </w:pPr>
      <w:proofErr w:type="spellStart"/>
      <w:proofErr w:type="gramStart"/>
      <w:r>
        <w:t>endmodule</w:t>
      </w:r>
      <w:proofErr w:type="spellEnd"/>
      <w:proofErr w:type="gramEnd"/>
    </w:p>
    <w:p w14:paraId="61E7D3CC" w14:textId="15B52349" w:rsidR="002D6A4E" w:rsidRDefault="002D6A4E" w:rsidP="002D6A4E">
      <w:pPr>
        <w:pBdr>
          <w:bottom w:val="single" w:sz="6" w:space="1" w:color="auto"/>
        </w:pBdr>
        <w:spacing w:after="0"/>
      </w:pPr>
    </w:p>
    <w:p w14:paraId="0B97B0C6" w14:textId="55656595" w:rsidR="002D6A4E" w:rsidRDefault="002D6A4E" w:rsidP="002D6A4E">
      <w:pPr>
        <w:spacing w:after="0"/>
      </w:pPr>
    </w:p>
    <w:p w14:paraId="26EEAC46" w14:textId="77777777" w:rsidR="002D6A4E" w:rsidRPr="002D6A4E" w:rsidRDefault="002D6A4E" w:rsidP="002D6A4E">
      <w:pPr>
        <w:spacing w:after="0"/>
        <w:rPr>
          <w:sz w:val="18"/>
        </w:rPr>
      </w:pPr>
      <w:r w:rsidRPr="002D6A4E">
        <w:rPr>
          <w:sz w:val="18"/>
        </w:rPr>
        <w:t># Xilinx Spartan3 Starter Board (Rev E) UCF file</w:t>
      </w:r>
    </w:p>
    <w:p w14:paraId="2D53C017" w14:textId="77777777" w:rsidR="002D6A4E" w:rsidRPr="002D6A4E" w:rsidRDefault="002D6A4E" w:rsidP="002D6A4E">
      <w:pPr>
        <w:spacing w:after="0"/>
        <w:rPr>
          <w:sz w:val="18"/>
        </w:rPr>
      </w:pPr>
      <w:r w:rsidRPr="002D6A4E">
        <w:rPr>
          <w:sz w:val="18"/>
        </w:rPr>
        <w:t xml:space="preserve"># </w:t>
      </w:r>
      <w:proofErr w:type="gramStart"/>
      <w:r w:rsidRPr="002D6A4E">
        <w:rPr>
          <w:sz w:val="18"/>
        </w:rPr>
        <w:t>by</w:t>
      </w:r>
      <w:proofErr w:type="gramEnd"/>
      <w:r w:rsidRPr="002D6A4E">
        <w:rPr>
          <w:sz w:val="18"/>
        </w:rPr>
        <w:t xml:space="preserve"> Brian </w:t>
      </w:r>
      <w:proofErr w:type="spellStart"/>
      <w:r w:rsidRPr="002D6A4E">
        <w:rPr>
          <w:sz w:val="18"/>
        </w:rPr>
        <w:t>Szmyd</w:t>
      </w:r>
      <w:proofErr w:type="spellEnd"/>
    </w:p>
    <w:p w14:paraId="00FCF0DA" w14:textId="77777777" w:rsidR="002D6A4E" w:rsidRPr="002D6A4E" w:rsidRDefault="002D6A4E" w:rsidP="002D6A4E">
      <w:pPr>
        <w:spacing w:after="0"/>
        <w:rPr>
          <w:sz w:val="18"/>
        </w:rPr>
      </w:pPr>
      <w:r w:rsidRPr="002D6A4E">
        <w:rPr>
          <w:sz w:val="18"/>
        </w:rPr>
        <w:t xml:space="preserve"># Updated by </w:t>
      </w:r>
      <w:proofErr w:type="spellStart"/>
      <w:r w:rsidRPr="002D6A4E">
        <w:rPr>
          <w:sz w:val="18"/>
        </w:rPr>
        <w:t>Wimbo</w:t>
      </w:r>
      <w:proofErr w:type="spellEnd"/>
    </w:p>
    <w:p w14:paraId="02B07B0B" w14:textId="77777777" w:rsidR="002D6A4E" w:rsidRPr="002D6A4E" w:rsidRDefault="002D6A4E" w:rsidP="002D6A4E">
      <w:pPr>
        <w:spacing w:after="0"/>
        <w:rPr>
          <w:sz w:val="18"/>
        </w:rPr>
      </w:pPr>
    </w:p>
    <w:p w14:paraId="476D100A" w14:textId="77777777" w:rsidR="002D6A4E" w:rsidRPr="002D6A4E" w:rsidRDefault="002D6A4E" w:rsidP="002D6A4E">
      <w:pPr>
        <w:spacing w:after="0"/>
        <w:rPr>
          <w:sz w:val="18"/>
        </w:rPr>
      </w:pPr>
      <w:r w:rsidRPr="002D6A4E">
        <w:rPr>
          <w:sz w:val="18"/>
        </w:rPr>
        <w:t># Clock</w:t>
      </w:r>
    </w:p>
    <w:p w14:paraId="3E0D3A11" w14:textId="77777777" w:rsidR="002D6A4E" w:rsidRPr="002D6A4E" w:rsidRDefault="002D6A4E" w:rsidP="002D6A4E">
      <w:pPr>
        <w:spacing w:after="0"/>
        <w:rPr>
          <w:sz w:val="18"/>
        </w:rPr>
      </w:pPr>
      <w:r w:rsidRPr="002D6A4E">
        <w:rPr>
          <w:sz w:val="18"/>
        </w:rPr>
        <w:t>Net "</w:t>
      </w:r>
      <w:proofErr w:type="spellStart"/>
      <w:r w:rsidRPr="002D6A4E">
        <w:rPr>
          <w:sz w:val="18"/>
        </w:rPr>
        <w:t>clk</w:t>
      </w:r>
      <w:proofErr w:type="spellEnd"/>
      <w:r w:rsidRPr="002D6A4E">
        <w:rPr>
          <w:sz w:val="18"/>
        </w:rPr>
        <w:t>"</w:t>
      </w:r>
      <w:r w:rsidRPr="002D6A4E">
        <w:rPr>
          <w:sz w:val="18"/>
        </w:rPr>
        <w:tab/>
      </w:r>
      <w:r w:rsidRPr="002D6A4E">
        <w:rPr>
          <w:sz w:val="18"/>
        </w:rPr>
        <w:tab/>
        <w:t>LOC = "T9";</w:t>
      </w:r>
    </w:p>
    <w:p w14:paraId="1C797505" w14:textId="77777777" w:rsidR="002D6A4E" w:rsidRPr="002D6A4E" w:rsidRDefault="002D6A4E" w:rsidP="002D6A4E">
      <w:pPr>
        <w:spacing w:after="0"/>
        <w:rPr>
          <w:sz w:val="18"/>
        </w:rPr>
      </w:pPr>
      <w:r w:rsidRPr="002D6A4E">
        <w:rPr>
          <w:sz w:val="18"/>
        </w:rPr>
        <w:t>NET "</w:t>
      </w:r>
      <w:proofErr w:type="spellStart"/>
      <w:r w:rsidRPr="002D6A4E">
        <w:rPr>
          <w:sz w:val="18"/>
        </w:rPr>
        <w:t>clk</w:t>
      </w:r>
      <w:proofErr w:type="spellEnd"/>
      <w:r w:rsidRPr="002D6A4E">
        <w:rPr>
          <w:sz w:val="18"/>
        </w:rPr>
        <w:t>"</w:t>
      </w:r>
      <w:r w:rsidRPr="002D6A4E">
        <w:rPr>
          <w:sz w:val="18"/>
        </w:rPr>
        <w:tab/>
      </w:r>
      <w:r w:rsidRPr="002D6A4E">
        <w:rPr>
          <w:sz w:val="18"/>
        </w:rPr>
        <w:tab/>
        <w:t xml:space="preserve">PERIOD = 20ns;   # 20ns = </w:t>
      </w:r>
      <w:proofErr w:type="gramStart"/>
      <w:r w:rsidRPr="002D6A4E">
        <w:rPr>
          <w:sz w:val="18"/>
        </w:rPr>
        <w:t>50Mhz</w:t>
      </w:r>
      <w:proofErr w:type="gramEnd"/>
    </w:p>
    <w:p w14:paraId="7A8B084B" w14:textId="77777777" w:rsidR="002D6A4E" w:rsidRPr="002D6A4E" w:rsidRDefault="002D6A4E" w:rsidP="002D6A4E">
      <w:pPr>
        <w:spacing w:after="0"/>
        <w:rPr>
          <w:sz w:val="18"/>
        </w:rPr>
      </w:pPr>
    </w:p>
    <w:p w14:paraId="42CA3063" w14:textId="77777777" w:rsidR="002D6A4E" w:rsidRPr="002D6A4E" w:rsidRDefault="002D6A4E" w:rsidP="002D6A4E">
      <w:pPr>
        <w:spacing w:after="0"/>
        <w:rPr>
          <w:sz w:val="18"/>
        </w:rPr>
      </w:pPr>
      <w:r w:rsidRPr="002D6A4E">
        <w:rPr>
          <w:sz w:val="18"/>
        </w:rPr>
        <w:t>#Net "Socket"</w:t>
      </w:r>
      <w:r w:rsidRPr="002D6A4E">
        <w:rPr>
          <w:sz w:val="18"/>
        </w:rPr>
        <w:tab/>
      </w:r>
      <w:r w:rsidRPr="002D6A4E">
        <w:rPr>
          <w:sz w:val="18"/>
        </w:rPr>
        <w:tab/>
        <w:t>LOC = "D9";</w:t>
      </w:r>
    </w:p>
    <w:p w14:paraId="61AF2BA4" w14:textId="77777777" w:rsidR="002D6A4E" w:rsidRPr="002D6A4E" w:rsidRDefault="002D6A4E" w:rsidP="002D6A4E">
      <w:pPr>
        <w:spacing w:after="0"/>
        <w:rPr>
          <w:sz w:val="18"/>
        </w:rPr>
      </w:pPr>
      <w:r w:rsidRPr="002D6A4E">
        <w:rPr>
          <w:sz w:val="18"/>
        </w:rPr>
        <w:t>#NET "Socket"</w:t>
      </w:r>
      <w:r w:rsidRPr="002D6A4E">
        <w:rPr>
          <w:sz w:val="18"/>
        </w:rPr>
        <w:tab/>
      </w:r>
      <w:r w:rsidRPr="002D6A4E">
        <w:rPr>
          <w:sz w:val="18"/>
        </w:rPr>
        <w:tab/>
        <w:t xml:space="preserve">PERIOD </w:t>
      </w:r>
      <w:proofErr w:type="gramStart"/>
      <w:r w:rsidRPr="002D6A4E">
        <w:rPr>
          <w:sz w:val="18"/>
        </w:rPr>
        <w:t>= ???????</w:t>
      </w:r>
      <w:proofErr w:type="gramEnd"/>
      <w:r w:rsidRPr="002D6A4E">
        <w:rPr>
          <w:sz w:val="18"/>
        </w:rPr>
        <w:t xml:space="preserve"> </w:t>
      </w:r>
      <w:proofErr w:type="gramStart"/>
      <w:r w:rsidRPr="002D6A4E">
        <w:rPr>
          <w:sz w:val="18"/>
        </w:rPr>
        <w:t>ns</w:t>
      </w:r>
      <w:proofErr w:type="gramEnd"/>
      <w:r w:rsidRPr="002D6A4E">
        <w:rPr>
          <w:sz w:val="18"/>
        </w:rPr>
        <w:t>;</w:t>
      </w:r>
    </w:p>
    <w:p w14:paraId="182A1F14" w14:textId="77777777" w:rsidR="002D6A4E" w:rsidRPr="002D6A4E" w:rsidRDefault="002D6A4E" w:rsidP="002D6A4E">
      <w:pPr>
        <w:spacing w:after="0"/>
        <w:rPr>
          <w:sz w:val="18"/>
        </w:rPr>
      </w:pPr>
    </w:p>
    <w:p w14:paraId="22F6F658" w14:textId="77777777" w:rsidR="002D6A4E" w:rsidRPr="002D6A4E" w:rsidRDefault="002D6A4E" w:rsidP="002D6A4E">
      <w:pPr>
        <w:spacing w:after="0"/>
        <w:rPr>
          <w:sz w:val="18"/>
        </w:rPr>
      </w:pPr>
      <w:r w:rsidRPr="002D6A4E">
        <w:rPr>
          <w:sz w:val="18"/>
        </w:rPr>
        <w:t># User Switches</w:t>
      </w:r>
    </w:p>
    <w:p w14:paraId="77554AA8" w14:textId="77777777" w:rsidR="002D6A4E" w:rsidRPr="002D6A4E" w:rsidRDefault="002D6A4E" w:rsidP="002D6A4E">
      <w:pPr>
        <w:spacing w:after="0"/>
        <w:rPr>
          <w:sz w:val="18"/>
        </w:rPr>
      </w:pPr>
      <w:r w:rsidRPr="002D6A4E">
        <w:rPr>
          <w:sz w:val="18"/>
        </w:rPr>
        <w:t>NET "reset"</w:t>
      </w:r>
      <w:r w:rsidRPr="002D6A4E">
        <w:rPr>
          <w:sz w:val="18"/>
        </w:rPr>
        <w:tab/>
      </w:r>
      <w:r w:rsidRPr="002D6A4E">
        <w:rPr>
          <w:sz w:val="18"/>
        </w:rPr>
        <w:tab/>
        <w:t>LOC = "F12";</w:t>
      </w:r>
    </w:p>
    <w:p w14:paraId="1E1E142E" w14:textId="77777777" w:rsidR="002D6A4E" w:rsidRPr="002D6A4E" w:rsidRDefault="002D6A4E" w:rsidP="002D6A4E">
      <w:pPr>
        <w:spacing w:after="0"/>
        <w:rPr>
          <w:sz w:val="18"/>
        </w:rPr>
      </w:pPr>
      <w:r w:rsidRPr="002D6A4E">
        <w:rPr>
          <w:sz w:val="18"/>
        </w:rPr>
        <w:t>#NET "SW1"</w:t>
      </w:r>
      <w:r w:rsidRPr="002D6A4E">
        <w:rPr>
          <w:sz w:val="18"/>
        </w:rPr>
        <w:tab/>
      </w:r>
      <w:r w:rsidRPr="002D6A4E">
        <w:rPr>
          <w:sz w:val="18"/>
        </w:rPr>
        <w:tab/>
        <w:t>LOC = "G12";</w:t>
      </w:r>
    </w:p>
    <w:p w14:paraId="02F8FA03" w14:textId="77777777" w:rsidR="002D6A4E" w:rsidRPr="002D6A4E" w:rsidRDefault="002D6A4E" w:rsidP="002D6A4E">
      <w:pPr>
        <w:spacing w:after="0"/>
        <w:rPr>
          <w:sz w:val="18"/>
        </w:rPr>
      </w:pPr>
      <w:r w:rsidRPr="002D6A4E">
        <w:rPr>
          <w:sz w:val="18"/>
        </w:rPr>
        <w:t>#NET "SW2"</w:t>
      </w:r>
      <w:r w:rsidRPr="002D6A4E">
        <w:rPr>
          <w:sz w:val="18"/>
        </w:rPr>
        <w:tab/>
      </w:r>
      <w:r w:rsidRPr="002D6A4E">
        <w:rPr>
          <w:sz w:val="18"/>
        </w:rPr>
        <w:tab/>
        <w:t>LOC = "H14";</w:t>
      </w:r>
    </w:p>
    <w:p w14:paraId="249BFBA4" w14:textId="77777777" w:rsidR="002D6A4E" w:rsidRPr="002D6A4E" w:rsidRDefault="002D6A4E" w:rsidP="002D6A4E">
      <w:pPr>
        <w:spacing w:after="0"/>
        <w:rPr>
          <w:sz w:val="18"/>
        </w:rPr>
      </w:pPr>
      <w:r w:rsidRPr="002D6A4E">
        <w:rPr>
          <w:sz w:val="18"/>
        </w:rPr>
        <w:t>#NET "SW3"</w:t>
      </w:r>
      <w:r w:rsidRPr="002D6A4E">
        <w:rPr>
          <w:sz w:val="18"/>
        </w:rPr>
        <w:tab/>
      </w:r>
      <w:r w:rsidRPr="002D6A4E">
        <w:rPr>
          <w:sz w:val="18"/>
        </w:rPr>
        <w:tab/>
        <w:t>LOC = "H13";</w:t>
      </w:r>
    </w:p>
    <w:p w14:paraId="0F117F0D" w14:textId="77777777" w:rsidR="002D6A4E" w:rsidRPr="002D6A4E" w:rsidRDefault="002D6A4E" w:rsidP="002D6A4E">
      <w:pPr>
        <w:spacing w:after="0"/>
        <w:rPr>
          <w:sz w:val="18"/>
        </w:rPr>
      </w:pPr>
      <w:r w:rsidRPr="002D6A4E">
        <w:rPr>
          <w:sz w:val="18"/>
        </w:rPr>
        <w:t>#NET "SW4"</w:t>
      </w:r>
      <w:r w:rsidRPr="002D6A4E">
        <w:rPr>
          <w:sz w:val="18"/>
        </w:rPr>
        <w:tab/>
      </w:r>
      <w:r w:rsidRPr="002D6A4E">
        <w:rPr>
          <w:sz w:val="18"/>
        </w:rPr>
        <w:tab/>
        <w:t>LOC = "J14";</w:t>
      </w:r>
    </w:p>
    <w:p w14:paraId="2D43D03E" w14:textId="77777777" w:rsidR="002D6A4E" w:rsidRPr="002D6A4E" w:rsidRDefault="002D6A4E" w:rsidP="002D6A4E">
      <w:pPr>
        <w:spacing w:after="0"/>
        <w:rPr>
          <w:sz w:val="18"/>
        </w:rPr>
      </w:pPr>
      <w:r w:rsidRPr="002D6A4E">
        <w:rPr>
          <w:sz w:val="18"/>
        </w:rPr>
        <w:t>#NET "SW5"</w:t>
      </w:r>
      <w:r w:rsidRPr="002D6A4E">
        <w:rPr>
          <w:sz w:val="18"/>
        </w:rPr>
        <w:tab/>
      </w:r>
      <w:r w:rsidRPr="002D6A4E">
        <w:rPr>
          <w:sz w:val="18"/>
        </w:rPr>
        <w:tab/>
        <w:t>LOC = "J13";</w:t>
      </w:r>
    </w:p>
    <w:p w14:paraId="1D98AF0C" w14:textId="77777777" w:rsidR="002D6A4E" w:rsidRPr="002D6A4E" w:rsidRDefault="002D6A4E" w:rsidP="002D6A4E">
      <w:pPr>
        <w:spacing w:after="0"/>
        <w:rPr>
          <w:sz w:val="18"/>
        </w:rPr>
      </w:pPr>
      <w:r w:rsidRPr="002D6A4E">
        <w:rPr>
          <w:sz w:val="18"/>
        </w:rPr>
        <w:t>#NET "SW6"</w:t>
      </w:r>
      <w:r w:rsidRPr="002D6A4E">
        <w:rPr>
          <w:sz w:val="18"/>
        </w:rPr>
        <w:tab/>
      </w:r>
      <w:r w:rsidRPr="002D6A4E">
        <w:rPr>
          <w:sz w:val="18"/>
        </w:rPr>
        <w:tab/>
        <w:t>LOC = "K14";</w:t>
      </w:r>
    </w:p>
    <w:p w14:paraId="05800EA5" w14:textId="77777777" w:rsidR="002D6A4E" w:rsidRPr="002D6A4E" w:rsidRDefault="002D6A4E" w:rsidP="002D6A4E">
      <w:pPr>
        <w:spacing w:after="0"/>
        <w:rPr>
          <w:sz w:val="18"/>
        </w:rPr>
      </w:pPr>
      <w:r w:rsidRPr="002D6A4E">
        <w:rPr>
          <w:sz w:val="18"/>
        </w:rPr>
        <w:t>#NET "SW7"</w:t>
      </w:r>
      <w:r w:rsidRPr="002D6A4E">
        <w:rPr>
          <w:sz w:val="18"/>
        </w:rPr>
        <w:tab/>
      </w:r>
      <w:r w:rsidRPr="002D6A4E">
        <w:rPr>
          <w:sz w:val="18"/>
        </w:rPr>
        <w:tab/>
        <w:t>LOC = "K13";</w:t>
      </w:r>
    </w:p>
    <w:p w14:paraId="1CBE74A9" w14:textId="77777777" w:rsidR="002D6A4E" w:rsidRPr="002D6A4E" w:rsidRDefault="002D6A4E" w:rsidP="002D6A4E">
      <w:pPr>
        <w:spacing w:after="0"/>
        <w:rPr>
          <w:sz w:val="18"/>
        </w:rPr>
      </w:pPr>
    </w:p>
    <w:p w14:paraId="518E2B05" w14:textId="77777777" w:rsidR="002D6A4E" w:rsidRPr="002D6A4E" w:rsidRDefault="002D6A4E" w:rsidP="002D6A4E">
      <w:pPr>
        <w:spacing w:after="0"/>
        <w:rPr>
          <w:sz w:val="18"/>
        </w:rPr>
      </w:pPr>
      <w:r w:rsidRPr="002D6A4E">
        <w:rPr>
          <w:sz w:val="18"/>
        </w:rPr>
        <w:t># User Buttons</w:t>
      </w:r>
    </w:p>
    <w:p w14:paraId="56153E6D" w14:textId="77777777" w:rsidR="002D6A4E" w:rsidRPr="002D6A4E" w:rsidRDefault="002D6A4E" w:rsidP="002D6A4E">
      <w:pPr>
        <w:spacing w:after="0"/>
        <w:rPr>
          <w:sz w:val="18"/>
        </w:rPr>
      </w:pPr>
      <w:r w:rsidRPr="002D6A4E">
        <w:rPr>
          <w:sz w:val="18"/>
        </w:rPr>
        <w:t>#NET "BTN0"</w:t>
      </w:r>
      <w:r w:rsidRPr="002D6A4E">
        <w:rPr>
          <w:sz w:val="18"/>
        </w:rPr>
        <w:tab/>
      </w:r>
      <w:r w:rsidRPr="002D6A4E">
        <w:rPr>
          <w:sz w:val="18"/>
        </w:rPr>
        <w:tab/>
        <w:t>LOC = "M13";</w:t>
      </w:r>
    </w:p>
    <w:p w14:paraId="0808ACC0" w14:textId="77777777" w:rsidR="002D6A4E" w:rsidRPr="002D6A4E" w:rsidRDefault="002D6A4E" w:rsidP="002D6A4E">
      <w:pPr>
        <w:spacing w:after="0"/>
        <w:rPr>
          <w:sz w:val="18"/>
        </w:rPr>
      </w:pPr>
      <w:r w:rsidRPr="002D6A4E">
        <w:rPr>
          <w:sz w:val="18"/>
        </w:rPr>
        <w:t>#NET "BTN1"</w:t>
      </w:r>
      <w:r w:rsidRPr="002D6A4E">
        <w:rPr>
          <w:sz w:val="18"/>
        </w:rPr>
        <w:tab/>
      </w:r>
      <w:r w:rsidRPr="002D6A4E">
        <w:rPr>
          <w:sz w:val="18"/>
        </w:rPr>
        <w:tab/>
        <w:t>LOC = "M14";</w:t>
      </w:r>
    </w:p>
    <w:p w14:paraId="4FD7EA5C" w14:textId="77777777" w:rsidR="002D6A4E" w:rsidRPr="002D6A4E" w:rsidRDefault="002D6A4E" w:rsidP="002D6A4E">
      <w:pPr>
        <w:spacing w:after="0"/>
        <w:rPr>
          <w:sz w:val="18"/>
        </w:rPr>
      </w:pPr>
      <w:r w:rsidRPr="002D6A4E">
        <w:rPr>
          <w:sz w:val="18"/>
        </w:rPr>
        <w:t>#NET "BTN2"</w:t>
      </w:r>
      <w:r w:rsidRPr="002D6A4E">
        <w:rPr>
          <w:sz w:val="18"/>
        </w:rPr>
        <w:tab/>
      </w:r>
      <w:r w:rsidRPr="002D6A4E">
        <w:rPr>
          <w:sz w:val="18"/>
        </w:rPr>
        <w:tab/>
        <w:t>LOC = "L13";</w:t>
      </w:r>
    </w:p>
    <w:p w14:paraId="2946B67F" w14:textId="77777777" w:rsidR="002D6A4E" w:rsidRPr="002D6A4E" w:rsidRDefault="002D6A4E" w:rsidP="002D6A4E">
      <w:pPr>
        <w:spacing w:after="0"/>
        <w:rPr>
          <w:sz w:val="18"/>
        </w:rPr>
      </w:pPr>
      <w:r w:rsidRPr="002D6A4E">
        <w:rPr>
          <w:sz w:val="18"/>
        </w:rPr>
        <w:t>#NET "BTN3"</w:t>
      </w:r>
      <w:r w:rsidRPr="002D6A4E">
        <w:rPr>
          <w:sz w:val="18"/>
        </w:rPr>
        <w:tab/>
      </w:r>
      <w:r w:rsidRPr="002D6A4E">
        <w:rPr>
          <w:sz w:val="18"/>
        </w:rPr>
        <w:tab/>
        <w:t>LOC = "L14";</w:t>
      </w:r>
    </w:p>
    <w:p w14:paraId="18D3EF45" w14:textId="77777777" w:rsidR="002D6A4E" w:rsidRPr="002D6A4E" w:rsidRDefault="002D6A4E" w:rsidP="002D6A4E">
      <w:pPr>
        <w:spacing w:after="0"/>
        <w:rPr>
          <w:sz w:val="18"/>
        </w:rPr>
      </w:pPr>
    </w:p>
    <w:p w14:paraId="158EE856" w14:textId="77777777" w:rsidR="002D6A4E" w:rsidRPr="002D6A4E" w:rsidRDefault="002D6A4E" w:rsidP="002D6A4E">
      <w:pPr>
        <w:spacing w:after="0"/>
        <w:rPr>
          <w:sz w:val="18"/>
        </w:rPr>
      </w:pPr>
      <w:r w:rsidRPr="002D6A4E">
        <w:rPr>
          <w:sz w:val="18"/>
        </w:rPr>
        <w:t># LEDs</w:t>
      </w:r>
    </w:p>
    <w:p w14:paraId="2673DC8C" w14:textId="77777777" w:rsidR="002D6A4E" w:rsidRPr="002D6A4E" w:rsidRDefault="002D6A4E" w:rsidP="002D6A4E">
      <w:pPr>
        <w:spacing w:after="0"/>
        <w:rPr>
          <w:sz w:val="18"/>
        </w:rPr>
      </w:pPr>
      <w:r w:rsidRPr="002D6A4E">
        <w:rPr>
          <w:sz w:val="18"/>
        </w:rPr>
        <w:t>#NET "LD0"</w:t>
      </w:r>
      <w:r w:rsidRPr="002D6A4E">
        <w:rPr>
          <w:sz w:val="18"/>
        </w:rPr>
        <w:tab/>
      </w:r>
      <w:r w:rsidRPr="002D6A4E">
        <w:rPr>
          <w:sz w:val="18"/>
        </w:rPr>
        <w:tab/>
        <w:t>LOC = "K12";</w:t>
      </w:r>
    </w:p>
    <w:p w14:paraId="45E0AE44" w14:textId="77777777" w:rsidR="002D6A4E" w:rsidRPr="002D6A4E" w:rsidRDefault="002D6A4E" w:rsidP="002D6A4E">
      <w:pPr>
        <w:spacing w:after="0"/>
        <w:rPr>
          <w:sz w:val="18"/>
        </w:rPr>
      </w:pPr>
      <w:r w:rsidRPr="002D6A4E">
        <w:rPr>
          <w:sz w:val="18"/>
        </w:rPr>
        <w:t>#NET "LD1"</w:t>
      </w:r>
      <w:r w:rsidRPr="002D6A4E">
        <w:rPr>
          <w:sz w:val="18"/>
        </w:rPr>
        <w:tab/>
      </w:r>
      <w:r w:rsidRPr="002D6A4E">
        <w:rPr>
          <w:sz w:val="18"/>
        </w:rPr>
        <w:tab/>
        <w:t>LOC = "P14";</w:t>
      </w:r>
    </w:p>
    <w:p w14:paraId="578A4483" w14:textId="77777777" w:rsidR="002D6A4E" w:rsidRPr="002D6A4E" w:rsidRDefault="002D6A4E" w:rsidP="002D6A4E">
      <w:pPr>
        <w:spacing w:after="0"/>
        <w:rPr>
          <w:sz w:val="18"/>
        </w:rPr>
      </w:pPr>
      <w:r w:rsidRPr="002D6A4E">
        <w:rPr>
          <w:sz w:val="18"/>
        </w:rPr>
        <w:t>#NET "LD2"</w:t>
      </w:r>
      <w:r w:rsidRPr="002D6A4E">
        <w:rPr>
          <w:sz w:val="18"/>
        </w:rPr>
        <w:tab/>
      </w:r>
      <w:r w:rsidRPr="002D6A4E">
        <w:rPr>
          <w:sz w:val="18"/>
        </w:rPr>
        <w:tab/>
        <w:t>LOC = "L12";</w:t>
      </w:r>
    </w:p>
    <w:p w14:paraId="6E733F50" w14:textId="77777777" w:rsidR="002D6A4E" w:rsidRPr="002D6A4E" w:rsidRDefault="002D6A4E" w:rsidP="002D6A4E">
      <w:pPr>
        <w:spacing w:after="0"/>
        <w:rPr>
          <w:sz w:val="18"/>
        </w:rPr>
      </w:pPr>
      <w:r w:rsidRPr="002D6A4E">
        <w:rPr>
          <w:sz w:val="18"/>
        </w:rPr>
        <w:t>#NET "LD3"</w:t>
      </w:r>
      <w:r w:rsidRPr="002D6A4E">
        <w:rPr>
          <w:sz w:val="18"/>
        </w:rPr>
        <w:tab/>
      </w:r>
      <w:r w:rsidRPr="002D6A4E">
        <w:rPr>
          <w:sz w:val="18"/>
        </w:rPr>
        <w:tab/>
        <w:t>LOC = "N14";</w:t>
      </w:r>
    </w:p>
    <w:p w14:paraId="5650C537" w14:textId="77777777" w:rsidR="002D6A4E" w:rsidRPr="002D6A4E" w:rsidRDefault="002D6A4E" w:rsidP="002D6A4E">
      <w:pPr>
        <w:spacing w:after="0"/>
        <w:rPr>
          <w:sz w:val="18"/>
        </w:rPr>
      </w:pPr>
      <w:r w:rsidRPr="002D6A4E">
        <w:rPr>
          <w:sz w:val="18"/>
        </w:rPr>
        <w:t>#NET "LD4"</w:t>
      </w:r>
      <w:r w:rsidRPr="002D6A4E">
        <w:rPr>
          <w:sz w:val="18"/>
        </w:rPr>
        <w:tab/>
      </w:r>
      <w:r w:rsidRPr="002D6A4E">
        <w:rPr>
          <w:sz w:val="18"/>
        </w:rPr>
        <w:tab/>
        <w:t>LOC = "P13";</w:t>
      </w:r>
    </w:p>
    <w:p w14:paraId="73AAB135" w14:textId="77777777" w:rsidR="002D6A4E" w:rsidRPr="002D6A4E" w:rsidRDefault="002D6A4E" w:rsidP="002D6A4E">
      <w:pPr>
        <w:spacing w:after="0"/>
        <w:rPr>
          <w:sz w:val="18"/>
        </w:rPr>
      </w:pPr>
      <w:r w:rsidRPr="002D6A4E">
        <w:rPr>
          <w:sz w:val="18"/>
        </w:rPr>
        <w:t>#NET "LD5"</w:t>
      </w:r>
      <w:r w:rsidRPr="002D6A4E">
        <w:rPr>
          <w:sz w:val="18"/>
        </w:rPr>
        <w:tab/>
      </w:r>
      <w:r w:rsidRPr="002D6A4E">
        <w:rPr>
          <w:sz w:val="18"/>
        </w:rPr>
        <w:tab/>
        <w:t>LOC = "N12";</w:t>
      </w:r>
    </w:p>
    <w:p w14:paraId="765D4379" w14:textId="77777777" w:rsidR="002D6A4E" w:rsidRPr="002D6A4E" w:rsidRDefault="002D6A4E" w:rsidP="002D6A4E">
      <w:pPr>
        <w:spacing w:after="0"/>
        <w:rPr>
          <w:sz w:val="18"/>
        </w:rPr>
      </w:pPr>
      <w:r w:rsidRPr="002D6A4E">
        <w:rPr>
          <w:sz w:val="18"/>
        </w:rPr>
        <w:t>#NET "LD6"</w:t>
      </w:r>
      <w:r w:rsidRPr="002D6A4E">
        <w:rPr>
          <w:sz w:val="18"/>
        </w:rPr>
        <w:tab/>
      </w:r>
      <w:r w:rsidRPr="002D6A4E">
        <w:rPr>
          <w:sz w:val="18"/>
        </w:rPr>
        <w:tab/>
        <w:t>LOC = "P12";</w:t>
      </w:r>
    </w:p>
    <w:p w14:paraId="72F277A8" w14:textId="77777777" w:rsidR="002D6A4E" w:rsidRPr="002D6A4E" w:rsidRDefault="002D6A4E" w:rsidP="002D6A4E">
      <w:pPr>
        <w:spacing w:after="0"/>
        <w:rPr>
          <w:sz w:val="18"/>
        </w:rPr>
      </w:pPr>
      <w:r w:rsidRPr="002D6A4E">
        <w:rPr>
          <w:sz w:val="18"/>
        </w:rPr>
        <w:t>#NET "LD7"</w:t>
      </w:r>
      <w:r w:rsidRPr="002D6A4E">
        <w:rPr>
          <w:sz w:val="18"/>
        </w:rPr>
        <w:tab/>
      </w:r>
      <w:r w:rsidRPr="002D6A4E">
        <w:rPr>
          <w:sz w:val="18"/>
        </w:rPr>
        <w:tab/>
        <w:t>LOC = "P11";</w:t>
      </w:r>
    </w:p>
    <w:p w14:paraId="5AE56E3A" w14:textId="77777777" w:rsidR="002D6A4E" w:rsidRPr="002D6A4E" w:rsidRDefault="002D6A4E" w:rsidP="002D6A4E">
      <w:pPr>
        <w:spacing w:after="0"/>
        <w:rPr>
          <w:sz w:val="18"/>
        </w:rPr>
      </w:pPr>
    </w:p>
    <w:p w14:paraId="2EC28D33" w14:textId="77777777" w:rsidR="002D6A4E" w:rsidRPr="002D6A4E" w:rsidRDefault="002D6A4E" w:rsidP="002D6A4E">
      <w:pPr>
        <w:spacing w:after="0"/>
        <w:rPr>
          <w:sz w:val="18"/>
        </w:rPr>
      </w:pPr>
      <w:r w:rsidRPr="002D6A4E">
        <w:rPr>
          <w:sz w:val="18"/>
        </w:rPr>
        <w:t># 7 Segment</w:t>
      </w:r>
    </w:p>
    <w:p w14:paraId="78AFA71B" w14:textId="77777777" w:rsidR="002D6A4E" w:rsidRPr="002D6A4E" w:rsidRDefault="002D6A4E" w:rsidP="002D6A4E">
      <w:pPr>
        <w:spacing w:after="0"/>
        <w:rPr>
          <w:sz w:val="18"/>
        </w:rPr>
      </w:pPr>
      <w:r w:rsidRPr="002D6A4E">
        <w:rPr>
          <w:sz w:val="18"/>
        </w:rPr>
        <w:t>#NET "AN0"</w:t>
      </w:r>
      <w:r w:rsidRPr="002D6A4E">
        <w:rPr>
          <w:sz w:val="18"/>
        </w:rPr>
        <w:tab/>
      </w:r>
      <w:r w:rsidRPr="002D6A4E">
        <w:rPr>
          <w:sz w:val="18"/>
        </w:rPr>
        <w:tab/>
        <w:t>LOC = "D14";</w:t>
      </w:r>
    </w:p>
    <w:p w14:paraId="05AA9EE3" w14:textId="77777777" w:rsidR="002D6A4E" w:rsidRPr="002D6A4E" w:rsidRDefault="002D6A4E" w:rsidP="002D6A4E">
      <w:pPr>
        <w:spacing w:after="0"/>
        <w:rPr>
          <w:sz w:val="18"/>
        </w:rPr>
      </w:pPr>
      <w:r w:rsidRPr="002D6A4E">
        <w:rPr>
          <w:sz w:val="18"/>
        </w:rPr>
        <w:t>#NET "AN1"</w:t>
      </w:r>
      <w:r w:rsidRPr="002D6A4E">
        <w:rPr>
          <w:sz w:val="18"/>
        </w:rPr>
        <w:tab/>
      </w:r>
      <w:r w:rsidRPr="002D6A4E">
        <w:rPr>
          <w:sz w:val="18"/>
        </w:rPr>
        <w:tab/>
        <w:t>LOC = "G14";</w:t>
      </w:r>
    </w:p>
    <w:p w14:paraId="7D9E297A" w14:textId="77777777" w:rsidR="002D6A4E" w:rsidRPr="002D6A4E" w:rsidRDefault="002D6A4E" w:rsidP="002D6A4E">
      <w:pPr>
        <w:spacing w:after="0"/>
        <w:rPr>
          <w:sz w:val="18"/>
        </w:rPr>
      </w:pPr>
      <w:r w:rsidRPr="002D6A4E">
        <w:rPr>
          <w:sz w:val="18"/>
        </w:rPr>
        <w:t>#NET "AN2"</w:t>
      </w:r>
      <w:r w:rsidRPr="002D6A4E">
        <w:rPr>
          <w:sz w:val="18"/>
        </w:rPr>
        <w:tab/>
      </w:r>
      <w:r w:rsidRPr="002D6A4E">
        <w:rPr>
          <w:sz w:val="18"/>
        </w:rPr>
        <w:tab/>
        <w:t>LOC = "F14";</w:t>
      </w:r>
    </w:p>
    <w:p w14:paraId="37AA244F" w14:textId="77777777" w:rsidR="002D6A4E" w:rsidRPr="002D6A4E" w:rsidRDefault="002D6A4E" w:rsidP="002D6A4E">
      <w:pPr>
        <w:spacing w:after="0"/>
        <w:rPr>
          <w:sz w:val="18"/>
        </w:rPr>
      </w:pPr>
      <w:r w:rsidRPr="002D6A4E">
        <w:rPr>
          <w:sz w:val="18"/>
        </w:rPr>
        <w:t>#NET "AN3"</w:t>
      </w:r>
      <w:r w:rsidRPr="002D6A4E">
        <w:rPr>
          <w:sz w:val="18"/>
        </w:rPr>
        <w:tab/>
      </w:r>
      <w:r w:rsidRPr="002D6A4E">
        <w:rPr>
          <w:sz w:val="18"/>
        </w:rPr>
        <w:tab/>
        <w:t>LOC = "E13";</w:t>
      </w:r>
    </w:p>
    <w:p w14:paraId="153FAF43" w14:textId="77777777" w:rsidR="002D6A4E" w:rsidRPr="002D6A4E" w:rsidRDefault="002D6A4E" w:rsidP="002D6A4E">
      <w:pPr>
        <w:spacing w:after="0"/>
        <w:rPr>
          <w:sz w:val="18"/>
        </w:rPr>
      </w:pPr>
    </w:p>
    <w:p w14:paraId="47335888" w14:textId="77777777" w:rsidR="002D6A4E" w:rsidRPr="002D6A4E" w:rsidRDefault="002D6A4E" w:rsidP="002D6A4E">
      <w:pPr>
        <w:spacing w:after="0"/>
        <w:rPr>
          <w:sz w:val="18"/>
        </w:rPr>
      </w:pPr>
      <w:r w:rsidRPr="002D6A4E">
        <w:rPr>
          <w:sz w:val="18"/>
        </w:rPr>
        <w:t>#NET "CA"</w:t>
      </w:r>
      <w:r w:rsidRPr="002D6A4E">
        <w:rPr>
          <w:sz w:val="18"/>
        </w:rPr>
        <w:tab/>
      </w:r>
      <w:r w:rsidRPr="002D6A4E">
        <w:rPr>
          <w:sz w:val="18"/>
        </w:rPr>
        <w:tab/>
        <w:t>LOC = "E14";</w:t>
      </w:r>
    </w:p>
    <w:p w14:paraId="17D84648" w14:textId="77777777" w:rsidR="002D6A4E" w:rsidRPr="002D6A4E" w:rsidRDefault="002D6A4E" w:rsidP="002D6A4E">
      <w:pPr>
        <w:spacing w:after="0"/>
        <w:rPr>
          <w:sz w:val="18"/>
        </w:rPr>
      </w:pPr>
      <w:r w:rsidRPr="002D6A4E">
        <w:rPr>
          <w:sz w:val="18"/>
        </w:rPr>
        <w:t>#NET "CB"</w:t>
      </w:r>
      <w:r w:rsidRPr="002D6A4E">
        <w:rPr>
          <w:sz w:val="18"/>
        </w:rPr>
        <w:tab/>
      </w:r>
      <w:r w:rsidRPr="002D6A4E">
        <w:rPr>
          <w:sz w:val="18"/>
        </w:rPr>
        <w:tab/>
        <w:t>LOC = "G13";</w:t>
      </w:r>
    </w:p>
    <w:p w14:paraId="5F0CE8B5" w14:textId="77777777" w:rsidR="002D6A4E" w:rsidRPr="002D6A4E" w:rsidRDefault="002D6A4E" w:rsidP="002D6A4E">
      <w:pPr>
        <w:spacing w:after="0"/>
        <w:rPr>
          <w:sz w:val="18"/>
        </w:rPr>
      </w:pPr>
      <w:r w:rsidRPr="002D6A4E">
        <w:rPr>
          <w:sz w:val="18"/>
        </w:rPr>
        <w:t>#NET "CC"</w:t>
      </w:r>
      <w:r w:rsidRPr="002D6A4E">
        <w:rPr>
          <w:sz w:val="18"/>
        </w:rPr>
        <w:tab/>
      </w:r>
      <w:r w:rsidRPr="002D6A4E">
        <w:rPr>
          <w:sz w:val="18"/>
        </w:rPr>
        <w:tab/>
        <w:t>LOC = "N15";</w:t>
      </w:r>
    </w:p>
    <w:p w14:paraId="0D485C92" w14:textId="77777777" w:rsidR="002D6A4E" w:rsidRPr="002D6A4E" w:rsidRDefault="002D6A4E" w:rsidP="002D6A4E">
      <w:pPr>
        <w:spacing w:after="0"/>
        <w:rPr>
          <w:sz w:val="18"/>
        </w:rPr>
      </w:pPr>
      <w:r w:rsidRPr="002D6A4E">
        <w:rPr>
          <w:sz w:val="18"/>
        </w:rPr>
        <w:t>#NET "CD"</w:t>
      </w:r>
      <w:r w:rsidRPr="002D6A4E">
        <w:rPr>
          <w:sz w:val="18"/>
        </w:rPr>
        <w:tab/>
      </w:r>
      <w:r w:rsidRPr="002D6A4E">
        <w:rPr>
          <w:sz w:val="18"/>
        </w:rPr>
        <w:tab/>
        <w:t>LOC = "P15";</w:t>
      </w:r>
    </w:p>
    <w:p w14:paraId="2C140756" w14:textId="77777777" w:rsidR="002D6A4E" w:rsidRPr="002D6A4E" w:rsidRDefault="002D6A4E" w:rsidP="002D6A4E">
      <w:pPr>
        <w:spacing w:after="0"/>
        <w:rPr>
          <w:sz w:val="18"/>
        </w:rPr>
      </w:pPr>
      <w:r w:rsidRPr="002D6A4E">
        <w:rPr>
          <w:sz w:val="18"/>
        </w:rPr>
        <w:t>#NET "CE"</w:t>
      </w:r>
      <w:r w:rsidRPr="002D6A4E">
        <w:rPr>
          <w:sz w:val="18"/>
        </w:rPr>
        <w:tab/>
      </w:r>
      <w:r w:rsidRPr="002D6A4E">
        <w:rPr>
          <w:sz w:val="18"/>
        </w:rPr>
        <w:tab/>
        <w:t>LOC = "R16";</w:t>
      </w:r>
    </w:p>
    <w:p w14:paraId="176A2DDC" w14:textId="77777777" w:rsidR="002D6A4E" w:rsidRPr="002D6A4E" w:rsidRDefault="002D6A4E" w:rsidP="002D6A4E">
      <w:pPr>
        <w:spacing w:after="0"/>
        <w:rPr>
          <w:sz w:val="18"/>
        </w:rPr>
      </w:pPr>
      <w:r w:rsidRPr="002D6A4E">
        <w:rPr>
          <w:sz w:val="18"/>
        </w:rPr>
        <w:t>#NET "CF"</w:t>
      </w:r>
      <w:r w:rsidRPr="002D6A4E">
        <w:rPr>
          <w:sz w:val="18"/>
        </w:rPr>
        <w:tab/>
      </w:r>
      <w:r w:rsidRPr="002D6A4E">
        <w:rPr>
          <w:sz w:val="18"/>
        </w:rPr>
        <w:tab/>
        <w:t>LOC = "F13";</w:t>
      </w:r>
    </w:p>
    <w:p w14:paraId="5F6E0C90" w14:textId="77777777" w:rsidR="002D6A4E" w:rsidRPr="002D6A4E" w:rsidRDefault="002D6A4E" w:rsidP="002D6A4E">
      <w:pPr>
        <w:spacing w:after="0"/>
        <w:rPr>
          <w:sz w:val="18"/>
        </w:rPr>
      </w:pPr>
      <w:r w:rsidRPr="002D6A4E">
        <w:rPr>
          <w:sz w:val="18"/>
        </w:rPr>
        <w:t>#NET "CG"</w:t>
      </w:r>
      <w:r w:rsidRPr="002D6A4E">
        <w:rPr>
          <w:sz w:val="18"/>
        </w:rPr>
        <w:tab/>
      </w:r>
      <w:r w:rsidRPr="002D6A4E">
        <w:rPr>
          <w:sz w:val="18"/>
        </w:rPr>
        <w:tab/>
        <w:t>LOC = "N16";</w:t>
      </w:r>
    </w:p>
    <w:p w14:paraId="1BE4E0A2" w14:textId="77777777" w:rsidR="002D6A4E" w:rsidRPr="002D6A4E" w:rsidRDefault="002D6A4E" w:rsidP="002D6A4E">
      <w:pPr>
        <w:spacing w:after="0"/>
        <w:rPr>
          <w:sz w:val="18"/>
        </w:rPr>
      </w:pPr>
      <w:r w:rsidRPr="002D6A4E">
        <w:rPr>
          <w:sz w:val="18"/>
        </w:rPr>
        <w:t>#NET "CDP"</w:t>
      </w:r>
      <w:r w:rsidRPr="002D6A4E">
        <w:rPr>
          <w:sz w:val="18"/>
        </w:rPr>
        <w:tab/>
      </w:r>
      <w:r w:rsidRPr="002D6A4E">
        <w:rPr>
          <w:sz w:val="18"/>
        </w:rPr>
        <w:tab/>
        <w:t>LOC = "P16";</w:t>
      </w:r>
    </w:p>
    <w:p w14:paraId="368A650B" w14:textId="77777777" w:rsidR="002D6A4E" w:rsidRPr="002D6A4E" w:rsidRDefault="002D6A4E" w:rsidP="002D6A4E">
      <w:pPr>
        <w:spacing w:after="0"/>
        <w:rPr>
          <w:sz w:val="18"/>
        </w:rPr>
      </w:pPr>
    </w:p>
    <w:p w14:paraId="765327B1" w14:textId="77777777" w:rsidR="002D6A4E" w:rsidRPr="002D6A4E" w:rsidRDefault="002D6A4E" w:rsidP="002D6A4E">
      <w:pPr>
        <w:spacing w:after="0"/>
        <w:rPr>
          <w:sz w:val="18"/>
        </w:rPr>
      </w:pPr>
      <w:r w:rsidRPr="002D6A4E">
        <w:rPr>
          <w:sz w:val="18"/>
        </w:rPr>
        <w:t># VGA Signals</w:t>
      </w:r>
    </w:p>
    <w:p w14:paraId="6F26A330" w14:textId="77777777" w:rsidR="002D6A4E" w:rsidRPr="002D6A4E" w:rsidRDefault="002D6A4E" w:rsidP="002D6A4E">
      <w:pPr>
        <w:spacing w:after="0"/>
        <w:rPr>
          <w:sz w:val="18"/>
        </w:rPr>
      </w:pPr>
      <w:r w:rsidRPr="002D6A4E">
        <w:rPr>
          <w:sz w:val="18"/>
        </w:rPr>
        <w:t>NET "</w:t>
      </w:r>
      <w:proofErr w:type="spellStart"/>
      <w:r w:rsidRPr="002D6A4E">
        <w:rPr>
          <w:sz w:val="18"/>
        </w:rPr>
        <w:t>rgb</w:t>
      </w:r>
      <w:proofErr w:type="spellEnd"/>
      <w:r w:rsidRPr="002D6A4E">
        <w:rPr>
          <w:sz w:val="18"/>
        </w:rPr>
        <w:t>&lt;2&gt;"</w:t>
      </w:r>
      <w:r w:rsidRPr="002D6A4E">
        <w:rPr>
          <w:sz w:val="18"/>
        </w:rPr>
        <w:tab/>
      </w:r>
      <w:r w:rsidRPr="002D6A4E">
        <w:rPr>
          <w:sz w:val="18"/>
        </w:rPr>
        <w:tab/>
        <w:t>LOC = "R12";</w:t>
      </w:r>
    </w:p>
    <w:p w14:paraId="384F6C3D" w14:textId="77777777" w:rsidR="002D6A4E" w:rsidRPr="002D6A4E" w:rsidRDefault="002D6A4E" w:rsidP="002D6A4E">
      <w:pPr>
        <w:spacing w:after="0"/>
        <w:rPr>
          <w:sz w:val="18"/>
        </w:rPr>
      </w:pPr>
      <w:r w:rsidRPr="002D6A4E">
        <w:rPr>
          <w:sz w:val="18"/>
        </w:rPr>
        <w:t>NET "</w:t>
      </w:r>
      <w:proofErr w:type="spellStart"/>
      <w:r w:rsidRPr="002D6A4E">
        <w:rPr>
          <w:sz w:val="18"/>
        </w:rPr>
        <w:t>rgb</w:t>
      </w:r>
      <w:proofErr w:type="spellEnd"/>
      <w:r w:rsidRPr="002D6A4E">
        <w:rPr>
          <w:sz w:val="18"/>
        </w:rPr>
        <w:t>&lt;1&gt;"</w:t>
      </w:r>
      <w:r w:rsidRPr="002D6A4E">
        <w:rPr>
          <w:sz w:val="18"/>
        </w:rPr>
        <w:tab/>
      </w:r>
      <w:r w:rsidRPr="002D6A4E">
        <w:rPr>
          <w:sz w:val="18"/>
        </w:rPr>
        <w:tab/>
        <w:t>LOC = "T12";</w:t>
      </w:r>
    </w:p>
    <w:p w14:paraId="59F8271E" w14:textId="77777777" w:rsidR="002D6A4E" w:rsidRPr="002D6A4E" w:rsidRDefault="002D6A4E" w:rsidP="002D6A4E">
      <w:pPr>
        <w:spacing w:after="0"/>
        <w:rPr>
          <w:sz w:val="18"/>
        </w:rPr>
      </w:pPr>
      <w:r w:rsidRPr="002D6A4E">
        <w:rPr>
          <w:sz w:val="18"/>
        </w:rPr>
        <w:t>NET "</w:t>
      </w:r>
      <w:proofErr w:type="spellStart"/>
      <w:r w:rsidRPr="002D6A4E">
        <w:rPr>
          <w:sz w:val="18"/>
        </w:rPr>
        <w:t>rgb</w:t>
      </w:r>
      <w:proofErr w:type="spellEnd"/>
      <w:r w:rsidRPr="002D6A4E">
        <w:rPr>
          <w:sz w:val="18"/>
        </w:rPr>
        <w:t>&lt;0&gt;"</w:t>
      </w:r>
      <w:r w:rsidRPr="002D6A4E">
        <w:rPr>
          <w:sz w:val="18"/>
        </w:rPr>
        <w:tab/>
      </w:r>
      <w:r w:rsidRPr="002D6A4E">
        <w:rPr>
          <w:sz w:val="18"/>
        </w:rPr>
        <w:tab/>
        <w:t>LOC = "R11";</w:t>
      </w:r>
    </w:p>
    <w:p w14:paraId="20018444" w14:textId="77777777" w:rsidR="002D6A4E" w:rsidRPr="002D6A4E" w:rsidRDefault="002D6A4E" w:rsidP="002D6A4E">
      <w:pPr>
        <w:spacing w:after="0"/>
        <w:rPr>
          <w:sz w:val="18"/>
        </w:rPr>
      </w:pPr>
      <w:r w:rsidRPr="002D6A4E">
        <w:rPr>
          <w:sz w:val="18"/>
        </w:rPr>
        <w:t>NET "</w:t>
      </w:r>
      <w:proofErr w:type="spellStart"/>
      <w:r w:rsidRPr="002D6A4E">
        <w:rPr>
          <w:sz w:val="18"/>
        </w:rPr>
        <w:t>hsync</w:t>
      </w:r>
      <w:proofErr w:type="spellEnd"/>
      <w:r w:rsidRPr="002D6A4E">
        <w:rPr>
          <w:sz w:val="18"/>
        </w:rPr>
        <w:t>"</w:t>
      </w:r>
      <w:r w:rsidRPr="002D6A4E">
        <w:rPr>
          <w:sz w:val="18"/>
        </w:rPr>
        <w:tab/>
      </w:r>
      <w:r w:rsidRPr="002D6A4E">
        <w:rPr>
          <w:sz w:val="18"/>
        </w:rPr>
        <w:tab/>
        <w:t>LOC = "R9";</w:t>
      </w:r>
    </w:p>
    <w:p w14:paraId="753BDA6C" w14:textId="77777777" w:rsidR="002D6A4E" w:rsidRPr="002D6A4E" w:rsidRDefault="002D6A4E" w:rsidP="002D6A4E">
      <w:pPr>
        <w:spacing w:after="0"/>
        <w:rPr>
          <w:sz w:val="18"/>
        </w:rPr>
      </w:pPr>
      <w:r w:rsidRPr="002D6A4E">
        <w:rPr>
          <w:sz w:val="18"/>
        </w:rPr>
        <w:lastRenderedPageBreak/>
        <w:t>NET "</w:t>
      </w:r>
      <w:proofErr w:type="spellStart"/>
      <w:r w:rsidRPr="002D6A4E">
        <w:rPr>
          <w:sz w:val="18"/>
        </w:rPr>
        <w:t>vsync</w:t>
      </w:r>
      <w:proofErr w:type="spellEnd"/>
      <w:r w:rsidRPr="002D6A4E">
        <w:rPr>
          <w:sz w:val="18"/>
        </w:rPr>
        <w:t>"</w:t>
      </w:r>
      <w:r w:rsidRPr="002D6A4E">
        <w:rPr>
          <w:sz w:val="18"/>
        </w:rPr>
        <w:tab/>
      </w:r>
      <w:r w:rsidRPr="002D6A4E">
        <w:rPr>
          <w:sz w:val="18"/>
        </w:rPr>
        <w:tab/>
        <w:t>LOC = "T10";</w:t>
      </w:r>
    </w:p>
    <w:p w14:paraId="14376A82" w14:textId="77777777" w:rsidR="002D6A4E" w:rsidRPr="002D6A4E" w:rsidRDefault="002D6A4E" w:rsidP="002D6A4E">
      <w:pPr>
        <w:spacing w:after="0"/>
        <w:rPr>
          <w:sz w:val="18"/>
        </w:rPr>
      </w:pPr>
    </w:p>
    <w:p w14:paraId="2CFDA7B6" w14:textId="77777777" w:rsidR="002D6A4E" w:rsidRPr="002D6A4E" w:rsidRDefault="002D6A4E" w:rsidP="002D6A4E">
      <w:pPr>
        <w:spacing w:after="0"/>
        <w:rPr>
          <w:sz w:val="18"/>
        </w:rPr>
      </w:pPr>
      <w:r w:rsidRPr="002D6A4E">
        <w:rPr>
          <w:sz w:val="18"/>
        </w:rPr>
        <w:t># RS-232 Port</w:t>
      </w:r>
    </w:p>
    <w:p w14:paraId="1A17CA96" w14:textId="77777777" w:rsidR="002D6A4E" w:rsidRPr="002D6A4E" w:rsidRDefault="002D6A4E" w:rsidP="002D6A4E">
      <w:pPr>
        <w:spacing w:after="0"/>
        <w:rPr>
          <w:sz w:val="18"/>
        </w:rPr>
      </w:pPr>
      <w:r w:rsidRPr="002D6A4E">
        <w:rPr>
          <w:sz w:val="18"/>
        </w:rPr>
        <w:t>#NET "RXD"</w:t>
      </w:r>
      <w:r w:rsidRPr="002D6A4E">
        <w:rPr>
          <w:sz w:val="18"/>
        </w:rPr>
        <w:tab/>
      </w:r>
      <w:r w:rsidRPr="002D6A4E">
        <w:rPr>
          <w:sz w:val="18"/>
        </w:rPr>
        <w:tab/>
        <w:t>LOC = "T13";</w:t>
      </w:r>
    </w:p>
    <w:p w14:paraId="1DC38B53" w14:textId="77777777" w:rsidR="002D6A4E" w:rsidRPr="002D6A4E" w:rsidRDefault="002D6A4E" w:rsidP="002D6A4E">
      <w:pPr>
        <w:spacing w:after="0"/>
        <w:rPr>
          <w:sz w:val="18"/>
        </w:rPr>
      </w:pPr>
      <w:r w:rsidRPr="002D6A4E">
        <w:rPr>
          <w:sz w:val="18"/>
        </w:rPr>
        <w:t>#NET "TXD"</w:t>
      </w:r>
      <w:r w:rsidRPr="002D6A4E">
        <w:rPr>
          <w:sz w:val="18"/>
        </w:rPr>
        <w:tab/>
      </w:r>
      <w:r w:rsidRPr="002D6A4E">
        <w:rPr>
          <w:sz w:val="18"/>
        </w:rPr>
        <w:tab/>
        <w:t>LOC = "R13";</w:t>
      </w:r>
    </w:p>
    <w:p w14:paraId="71C4B6C8" w14:textId="77777777" w:rsidR="002D6A4E" w:rsidRPr="002D6A4E" w:rsidRDefault="002D6A4E" w:rsidP="002D6A4E">
      <w:pPr>
        <w:spacing w:after="0"/>
        <w:rPr>
          <w:sz w:val="18"/>
        </w:rPr>
      </w:pPr>
      <w:r w:rsidRPr="002D6A4E">
        <w:rPr>
          <w:sz w:val="18"/>
        </w:rPr>
        <w:t>#NET "RXD_A"</w:t>
      </w:r>
      <w:r w:rsidRPr="002D6A4E">
        <w:rPr>
          <w:sz w:val="18"/>
        </w:rPr>
        <w:tab/>
      </w:r>
      <w:r w:rsidRPr="002D6A4E">
        <w:rPr>
          <w:sz w:val="18"/>
        </w:rPr>
        <w:tab/>
        <w:t>LOC = "N10";</w:t>
      </w:r>
    </w:p>
    <w:p w14:paraId="22A50960" w14:textId="77777777" w:rsidR="002D6A4E" w:rsidRPr="002D6A4E" w:rsidRDefault="002D6A4E" w:rsidP="002D6A4E">
      <w:pPr>
        <w:spacing w:after="0"/>
        <w:rPr>
          <w:sz w:val="18"/>
        </w:rPr>
      </w:pPr>
      <w:r w:rsidRPr="002D6A4E">
        <w:rPr>
          <w:sz w:val="18"/>
        </w:rPr>
        <w:t>#NET "TXD_A"</w:t>
      </w:r>
      <w:r w:rsidRPr="002D6A4E">
        <w:rPr>
          <w:sz w:val="18"/>
        </w:rPr>
        <w:tab/>
      </w:r>
      <w:r w:rsidRPr="002D6A4E">
        <w:rPr>
          <w:sz w:val="18"/>
        </w:rPr>
        <w:tab/>
        <w:t>LOC = "T14";</w:t>
      </w:r>
    </w:p>
    <w:p w14:paraId="30655EF3" w14:textId="77777777" w:rsidR="002D6A4E" w:rsidRPr="002D6A4E" w:rsidRDefault="002D6A4E" w:rsidP="002D6A4E">
      <w:pPr>
        <w:spacing w:after="0"/>
        <w:rPr>
          <w:sz w:val="18"/>
        </w:rPr>
      </w:pPr>
    </w:p>
    <w:p w14:paraId="3BF85729" w14:textId="77777777" w:rsidR="002D6A4E" w:rsidRPr="002D6A4E" w:rsidRDefault="002D6A4E" w:rsidP="002D6A4E">
      <w:pPr>
        <w:spacing w:after="0"/>
        <w:rPr>
          <w:sz w:val="18"/>
        </w:rPr>
      </w:pPr>
      <w:r w:rsidRPr="002D6A4E">
        <w:rPr>
          <w:sz w:val="18"/>
        </w:rPr>
        <w:t># PS/2 Signals</w:t>
      </w:r>
    </w:p>
    <w:p w14:paraId="4134934A" w14:textId="77777777" w:rsidR="002D6A4E" w:rsidRPr="002D6A4E" w:rsidRDefault="002D6A4E" w:rsidP="002D6A4E">
      <w:pPr>
        <w:spacing w:after="0"/>
        <w:rPr>
          <w:sz w:val="18"/>
        </w:rPr>
      </w:pPr>
      <w:r w:rsidRPr="002D6A4E">
        <w:rPr>
          <w:sz w:val="18"/>
        </w:rPr>
        <w:t>#NET "PS2D"</w:t>
      </w:r>
      <w:r w:rsidRPr="002D6A4E">
        <w:rPr>
          <w:sz w:val="18"/>
        </w:rPr>
        <w:tab/>
      </w:r>
      <w:r w:rsidRPr="002D6A4E">
        <w:rPr>
          <w:sz w:val="18"/>
        </w:rPr>
        <w:tab/>
        <w:t>LOC = "M15";</w:t>
      </w:r>
    </w:p>
    <w:p w14:paraId="19035E18" w14:textId="77777777" w:rsidR="002D6A4E" w:rsidRPr="002D6A4E" w:rsidRDefault="002D6A4E" w:rsidP="002D6A4E">
      <w:pPr>
        <w:spacing w:after="0"/>
        <w:rPr>
          <w:sz w:val="18"/>
        </w:rPr>
      </w:pPr>
      <w:r w:rsidRPr="002D6A4E">
        <w:rPr>
          <w:sz w:val="18"/>
        </w:rPr>
        <w:t>#NET "PS2C"</w:t>
      </w:r>
      <w:r w:rsidRPr="002D6A4E">
        <w:rPr>
          <w:sz w:val="18"/>
        </w:rPr>
        <w:tab/>
      </w:r>
      <w:r w:rsidRPr="002D6A4E">
        <w:rPr>
          <w:sz w:val="18"/>
        </w:rPr>
        <w:tab/>
        <w:t>LOC = "M16";</w:t>
      </w:r>
    </w:p>
    <w:p w14:paraId="313D7AE3" w14:textId="77777777" w:rsidR="002D6A4E" w:rsidRPr="002D6A4E" w:rsidRDefault="002D6A4E" w:rsidP="002D6A4E">
      <w:pPr>
        <w:spacing w:after="0"/>
        <w:rPr>
          <w:sz w:val="18"/>
        </w:rPr>
      </w:pPr>
    </w:p>
    <w:p w14:paraId="1EA02AD6" w14:textId="77777777" w:rsidR="002D6A4E" w:rsidRPr="002D6A4E" w:rsidRDefault="002D6A4E" w:rsidP="002D6A4E">
      <w:pPr>
        <w:spacing w:after="0"/>
        <w:rPr>
          <w:sz w:val="18"/>
        </w:rPr>
      </w:pPr>
      <w:r w:rsidRPr="002D6A4E">
        <w:rPr>
          <w:sz w:val="18"/>
        </w:rPr>
        <w:t># 1MB Surface Mounted RAM</w:t>
      </w:r>
    </w:p>
    <w:p w14:paraId="01981B74" w14:textId="77777777" w:rsidR="002D6A4E" w:rsidRPr="002D6A4E" w:rsidRDefault="002D6A4E" w:rsidP="002D6A4E">
      <w:pPr>
        <w:spacing w:after="0"/>
        <w:rPr>
          <w:sz w:val="18"/>
        </w:rPr>
      </w:pPr>
      <w:r w:rsidRPr="002D6A4E">
        <w:rPr>
          <w:sz w:val="18"/>
        </w:rPr>
        <w:t># --------------------------------------------</w:t>
      </w:r>
    </w:p>
    <w:p w14:paraId="4361DE19" w14:textId="77777777" w:rsidR="002D6A4E" w:rsidRPr="002D6A4E" w:rsidRDefault="002D6A4E" w:rsidP="002D6A4E">
      <w:pPr>
        <w:spacing w:after="0"/>
        <w:rPr>
          <w:sz w:val="18"/>
        </w:rPr>
      </w:pPr>
    </w:p>
    <w:p w14:paraId="1C923E53" w14:textId="77777777" w:rsidR="002D6A4E" w:rsidRPr="002D6A4E" w:rsidRDefault="002D6A4E" w:rsidP="002D6A4E">
      <w:pPr>
        <w:spacing w:after="0"/>
        <w:rPr>
          <w:sz w:val="18"/>
        </w:rPr>
      </w:pPr>
      <w:r w:rsidRPr="002D6A4E">
        <w:rPr>
          <w:sz w:val="18"/>
        </w:rPr>
        <w:t># Address Bus</w:t>
      </w:r>
    </w:p>
    <w:p w14:paraId="316DC1E8" w14:textId="77777777" w:rsidR="002D6A4E" w:rsidRPr="002D6A4E" w:rsidRDefault="002D6A4E" w:rsidP="002D6A4E">
      <w:pPr>
        <w:spacing w:after="0"/>
        <w:rPr>
          <w:sz w:val="18"/>
        </w:rPr>
      </w:pPr>
      <w:r w:rsidRPr="002D6A4E">
        <w:rPr>
          <w:sz w:val="18"/>
        </w:rPr>
        <w:t>#NET "A&lt;17&gt;"</w:t>
      </w:r>
      <w:r w:rsidRPr="002D6A4E">
        <w:rPr>
          <w:sz w:val="18"/>
        </w:rPr>
        <w:tab/>
      </w:r>
      <w:r w:rsidRPr="002D6A4E">
        <w:rPr>
          <w:sz w:val="18"/>
        </w:rPr>
        <w:tab/>
        <w:t>LOC = "L3";</w:t>
      </w:r>
    </w:p>
    <w:p w14:paraId="5AB4AD42" w14:textId="77777777" w:rsidR="002D6A4E" w:rsidRPr="002D6A4E" w:rsidRDefault="002D6A4E" w:rsidP="002D6A4E">
      <w:pPr>
        <w:spacing w:after="0"/>
        <w:rPr>
          <w:sz w:val="18"/>
        </w:rPr>
      </w:pPr>
      <w:r w:rsidRPr="002D6A4E">
        <w:rPr>
          <w:sz w:val="18"/>
        </w:rPr>
        <w:t>#NET "A&lt;16&gt;"</w:t>
      </w:r>
      <w:r w:rsidRPr="002D6A4E">
        <w:rPr>
          <w:sz w:val="18"/>
        </w:rPr>
        <w:tab/>
      </w:r>
      <w:r w:rsidRPr="002D6A4E">
        <w:rPr>
          <w:sz w:val="18"/>
        </w:rPr>
        <w:tab/>
        <w:t>LOC = "K5";</w:t>
      </w:r>
    </w:p>
    <w:p w14:paraId="60679DDB" w14:textId="77777777" w:rsidR="002D6A4E" w:rsidRPr="002D6A4E" w:rsidRDefault="002D6A4E" w:rsidP="002D6A4E">
      <w:pPr>
        <w:spacing w:after="0"/>
        <w:rPr>
          <w:sz w:val="18"/>
        </w:rPr>
      </w:pPr>
      <w:r w:rsidRPr="002D6A4E">
        <w:rPr>
          <w:sz w:val="18"/>
        </w:rPr>
        <w:t>#NET "A&lt;15&gt;"</w:t>
      </w:r>
      <w:r w:rsidRPr="002D6A4E">
        <w:rPr>
          <w:sz w:val="18"/>
        </w:rPr>
        <w:tab/>
      </w:r>
      <w:r w:rsidRPr="002D6A4E">
        <w:rPr>
          <w:sz w:val="18"/>
        </w:rPr>
        <w:tab/>
        <w:t>LOC = "K3";</w:t>
      </w:r>
    </w:p>
    <w:p w14:paraId="021FD572" w14:textId="77777777" w:rsidR="002D6A4E" w:rsidRPr="002D6A4E" w:rsidRDefault="002D6A4E" w:rsidP="002D6A4E">
      <w:pPr>
        <w:spacing w:after="0"/>
        <w:rPr>
          <w:sz w:val="18"/>
        </w:rPr>
      </w:pPr>
      <w:r w:rsidRPr="002D6A4E">
        <w:rPr>
          <w:sz w:val="18"/>
        </w:rPr>
        <w:t>#NET "A&lt;14&gt;"</w:t>
      </w:r>
      <w:r w:rsidRPr="002D6A4E">
        <w:rPr>
          <w:sz w:val="18"/>
        </w:rPr>
        <w:tab/>
      </w:r>
      <w:r w:rsidRPr="002D6A4E">
        <w:rPr>
          <w:sz w:val="18"/>
        </w:rPr>
        <w:tab/>
        <w:t>LOC = "J3";</w:t>
      </w:r>
    </w:p>
    <w:p w14:paraId="1A4C25B2" w14:textId="77777777" w:rsidR="002D6A4E" w:rsidRPr="002D6A4E" w:rsidRDefault="002D6A4E" w:rsidP="002D6A4E">
      <w:pPr>
        <w:spacing w:after="0"/>
        <w:rPr>
          <w:sz w:val="18"/>
        </w:rPr>
      </w:pPr>
      <w:r w:rsidRPr="002D6A4E">
        <w:rPr>
          <w:sz w:val="18"/>
        </w:rPr>
        <w:t>#NET "A&lt;13&gt;"</w:t>
      </w:r>
      <w:r w:rsidRPr="002D6A4E">
        <w:rPr>
          <w:sz w:val="18"/>
        </w:rPr>
        <w:tab/>
      </w:r>
      <w:r w:rsidRPr="002D6A4E">
        <w:rPr>
          <w:sz w:val="18"/>
        </w:rPr>
        <w:tab/>
        <w:t>LOC = "J4";</w:t>
      </w:r>
    </w:p>
    <w:p w14:paraId="764EE8BE" w14:textId="77777777" w:rsidR="002D6A4E" w:rsidRPr="002D6A4E" w:rsidRDefault="002D6A4E" w:rsidP="002D6A4E">
      <w:pPr>
        <w:spacing w:after="0"/>
        <w:rPr>
          <w:sz w:val="18"/>
        </w:rPr>
      </w:pPr>
      <w:r w:rsidRPr="002D6A4E">
        <w:rPr>
          <w:sz w:val="18"/>
        </w:rPr>
        <w:t>#NET "A&lt;12&gt;"</w:t>
      </w:r>
      <w:r w:rsidRPr="002D6A4E">
        <w:rPr>
          <w:sz w:val="18"/>
        </w:rPr>
        <w:tab/>
      </w:r>
      <w:r w:rsidRPr="002D6A4E">
        <w:rPr>
          <w:sz w:val="18"/>
        </w:rPr>
        <w:tab/>
        <w:t>LOC = "H4";</w:t>
      </w:r>
    </w:p>
    <w:p w14:paraId="4C43B204" w14:textId="77777777" w:rsidR="002D6A4E" w:rsidRPr="002D6A4E" w:rsidRDefault="002D6A4E" w:rsidP="002D6A4E">
      <w:pPr>
        <w:spacing w:after="0"/>
        <w:rPr>
          <w:sz w:val="18"/>
        </w:rPr>
      </w:pPr>
      <w:r w:rsidRPr="002D6A4E">
        <w:rPr>
          <w:sz w:val="18"/>
        </w:rPr>
        <w:t>#NET "A&lt;11&gt;"</w:t>
      </w:r>
      <w:r w:rsidRPr="002D6A4E">
        <w:rPr>
          <w:sz w:val="18"/>
        </w:rPr>
        <w:tab/>
      </w:r>
      <w:r w:rsidRPr="002D6A4E">
        <w:rPr>
          <w:sz w:val="18"/>
        </w:rPr>
        <w:tab/>
        <w:t>LOC = "H3";</w:t>
      </w:r>
    </w:p>
    <w:p w14:paraId="5C1119FE" w14:textId="77777777" w:rsidR="002D6A4E" w:rsidRPr="002D6A4E" w:rsidRDefault="002D6A4E" w:rsidP="002D6A4E">
      <w:pPr>
        <w:spacing w:after="0"/>
        <w:rPr>
          <w:sz w:val="18"/>
        </w:rPr>
      </w:pPr>
      <w:r w:rsidRPr="002D6A4E">
        <w:rPr>
          <w:sz w:val="18"/>
        </w:rPr>
        <w:t>#NET "A&lt;10&gt;"</w:t>
      </w:r>
      <w:r w:rsidRPr="002D6A4E">
        <w:rPr>
          <w:sz w:val="18"/>
        </w:rPr>
        <w:tab/>
      </w:r>
      <w:r w:rsidRPr="002D6A4E">
        <w:rPr>
          <w:sz w:val="18"/>
        </w:rPr>
        <w:tab/>
        <w:t>LOC = "G5";</w:t>
      </w:r>
    </w:p>
    <w:p w14:paraId="171F1D9C" w14:textId="77777777" w:rsidR="002D6A4E" w:rsidRPr="002D6A4E" w:rsidRDefault="002D6A4E" w:rsidP="002D6A4E">
      <w:pPr>
        <w:spacing w:after="0"/>
        <w:rPr>
          <w:sz w:val="18"/>
        </w:rPr>
      </w:pPr>
      <w:r w:rsidRPr="002D6A4E">
        <w:rPr>
          <w:sz w:val="18"/>
        </w:rPr>
        <w:t>#NET "A&lt;9&gt;"</w:t>
      </w:r>
      <w:r w:rsidRPr="002D6A4E">
        <w:rPr>
          <w:sz w:val="18"/>
        </w:rPr>
        <w:tab/>
      </w:r>
      <w:r w:rsidRPr="002D6A4E">
        <w:rPr>
          <w:sz w:val="18"/>
        </w:rPr>
        <w:tab/>
        <w:t>LOC = "E4";</w:t>
      </w:r>
    </w:p>
    <w:p w14:paraId="1FBFB893" w14:textId="77777777" w:rsidR="002D6A4E" w:rsidRPr="002D6A4E" w:rsidRDefault="002D6A4E" w:rsidP="002D6A4E">
      <w:pPr>
        <w:spacing w:after="0"/>
        <w:rPr>
          <w:sz w:val="18"/>
        </w:rPr>
      </w:pPr>
      <w:r w:rsidRPr="002D6A4E">
        <w:rPr>
          <w:sz w:val="18"/>
        </w:rPr>
        <w:t>#NET "A&lt;8&gt;"</w:t>
      </w:r>
      <w:r w:rsidRPr="002D6A4E">
        <w:rPr>
          <w:sz w:val="18"/>
        </w:rPr>
        <w:tab/>
      </w:r>
      <w:r w:rsidRPr="002D6A4E">
        <w:rPr>
          <w:sz w:val="18"/>
        </w:rPr>
        <w:tab/>
        <w:t>LOC = "E3";</w:t>
      </w:r>
    </w:p>
    <w:p w14:paraId="19189D25" w14:textId="77777777" w:rsidR="002D6A4E" w:rsidRPr="002D6A4E" w:rsidRDefault="002D6A4E" w:rsidP="002D6A4E">
      <w:pPr>
        <w:spacing w:after="0"/>
        <w:rPr>
          <w:sz w:val="18"/>
        </w:rPr>
      </w:pPr>
      <w:r w:rsidRPr="002D6A4E">
        <w:rPr>
          <w:sz w:val="18"/>
        </w:rPr>
        <w:t>#NET "A&lt;7&gt;"</w:t>
      </w:r>
      <w:r w:rsidRPr="002D6A4E">
        <w:rPr>
          <w:sz w:val="18"/>
        </w:rPr>
        <w:tab/>
      </w:r>
      <w:r w:rsidRPr="002D6A4E">
        <w:rPr>
          <w:sz w:val="18"/>
        </w:rPr>
        <w:tab/>
        <w:t>LOC = "F4";</w:t>
      </w:r>
    </w:p>
    <w:p w14:paraId="605161B1" w14:textId="77777777" w:rsidR="002D6A4E" w:rsidRPr="002D6A4E" w:rsidRDefault="002D6A4E" w:rsidP="002D6A4E">
      <w:pPr>
        <w:spacing w:after="0"/>
        <w:rPr>
          <w:sz w:val="18"/>
        </w:rPr>
      </w:pPr>
      <w:r w:rsidRPr="002D6A4E">
        <w:rPr>
          <w:sz w:val="18"/>
        </w:rPr>
        <w:t>#NET "A&lt;6&gt;"</w:t>
      </w:r>
      <w:r w:rsidRPr="002D6A4E">
        <w:rPr>
          <w:sz w:val="18"/>
        </w:rPr>
        <w:tab/>
      </w:r>
      <w:r w:rsidRPr="002D6A4E">
        <w:rPr>
          <w:sz w:val="18"/>
        </w:rPr>
        <w:tab/>
        <w:t>LOC = "F3";</w:t>
      </w:r>
    </w:p>
    <w:p w14:paraId="2D1DA78E" w14:textId="77777777" w:rsidR="002D6A4E" w:rsidRPr="002D6A4E" w:rsidRDefault="002D6A4E" w:rsidP="002D6A4E">
      <w:pPr>
        <w:spacing w:after="0"/>
        <w:rPr>
          <w:sz w:val="18"/>
        </w:rPr>
      </w:pPr>
      <w:r w:rsidRPr="002D6A4E">
        <w:rPr>
          <w:sz w:val="18"/>
        </w:rPr>
        <w:t>#NET "A&lt;5&gt;"</w:t>
      </w:r>
      <w:r w:rsidRPr="002D6A4E">
        <w:rPr>
          <w:sz w:val="18"/>
        </w:rPr>
        <w:tab/>
      </w:r>
      <w:r w:rsidRPr="002D6A4E">
        <w:rPr>
          <w:sz w:val="18"/>
        </w:rPr>
        <w:tab/>
        <w:t>LOC = "G4";</w:t>
      </w:r>
    </w:p>
    <w:p w14:paraId="65B1CDC6" w14:textId="77777777" w:rsidR="002D6A4E" w:rsidRPr="002D6A4E" w:rsidRDefault="002D6A4E" w:rsidP="002D6A4E">
      <w:pPr>
        <w:spacing w:after="0"/>
        <w:rPr>
          <w:sz w:val="18"/>
        </w:rPr>
      </w:pPr>
      <w:r w:rsidRPr="002D6A4E">
        <w:rPr>
          <w:sz w:val="18"/>
        </w:rPr>
        <w:t>#NET "A&lt;4&gt;"</w:t>
      </w:r>
      <w:r w:rsidRPr="002D6A4E">
        <w:rPr>
          <w:sz w:val="18"/>
        </w:rPr>
        <w:tab/>
      </w:r>
      <w:r w:rsidRPr="002D6A4E">
        <w:rPr>
          <w:sz w:val="18"/>
        </w:rPr>
        <w:tab/>
        <w:t>LOC = "L4";</w:t>
      </w:r>
    </w:p>
    <w:p w14:paraId="713000F0" w14:textId="77777777" w:rsidR="002D6A4E" w:rsidRPr="002D6A4E" w:rsidRDefault="002D6A4E" w:rsidP="002D6A4E">
      <w:pPr>
        <w:spacing w:after="0"/>
        <w:rPr>
          <w:sz w:val="18"/>
        </w:rPr>
      </w:pPr>
      <w:r w:rsidRPr="002D6A4E">
        <w:rPr>
          <w:sz w:val="18"/>
        </w:rPr>
        <w:t>#NET "A&lt;3&gt;"</w:t>
      </w:r>
      <w:r w:rsidRPr="002D6A4E">
        <w:rPr>
          <w:sz w:val="18"/>
        </w:rPr>
        <w:tab/>
      </w:r>
      <w:r w:rsidRPr="002D6A4E">
        <w:rPr>
          <w:sz w:val="18"/>
        </w:rPr>
        <w:tab/>
        <w:t>LOC = "M3";</w:t>
      </w:r>
    </w:p>
    <w:p w14:paraId="59A0F97D" w14:textId="77777777" w:rsidR="002D6A4E" w:rsidRPr="002D6A4E" w:rsidRDefault="002D6A4E" w:rsidP="002D6A4E">
      <w:pPr>
        <w:spacing w:after="0"/>
        <w:rPr>
          <w:sz w:val="18"/>
        </w:rPr>
      </w:pPr>
      <w:r w:rsidRPr="002D6A4E">
        <w:rPr>
          <w:sz w:val="18"/>
        </w:rPr>
        <w:t>#NET "A&lt;2&gt;"</w:t>
      </w:r>
      <w:r w:rsidRPr="002D6A4E">
        <w:rPr>
          <w:sz w:val="18"/>
        </w:rPr>
        <w:tab/>
      </w:r>
      <w:r w:rsidRPr="002D6A4E">
        <w:rPr>
          <w:sz w:val="18"/>
        </w:rPr>
        <w:tab/>
        <w:t>LOC = "M4";</w:t>
      </w:r>
    </w:p>
    <w:p w14:paraId="0F900575" w14:textId="77777777" w:rsidR="002D6A4E" w:rsidRPr="002D6A4E" w:rsidRDefault="002D6A4E" w:rsidP="002D6A4E">
      <w:pPr>
        <w:spacing w:after="0"/>
        <w:rPr>
          <w:sz w:val="18"/>
        </w:rPr>
      </w:pPr>
      <w:r w:rsidRPr="002D6A4E">
        <w:rPr>
          <w:sz w:val="18"/>
        </w:rPr>
        <w:t>#NET "A&lt;1&gt;"</w:t>
      </w:r>
      <w:r w:rsidRPr="002D6A4E">
        <w:rPr>
          <w:sz w:val="18"/>
        </w:rPr>
        <w:tab/>
      </w:r>
      <w:r w:rsidRPr="002D6A4E">
        <w:rPr>
          <w:sz w:val="18"/>
        </w:rPr>
        <w:tab/>
        <w:t>LOC = "N3";</w:t>
      </w:r>
    </w:p>
    <w:p w14:paraId="232E1333" w14:textId="77777777" w:rsidR="002D6A4E" w:rsidRPr="002D6A4E" w:rsidRDefault="002D6A4E" w:rsidP="002D6A4E">
      <w:pPr>
        <w:spacing w:after="0"/>
        <w:rPr>
          <w:sz w:val="18"/>
        </w:rPr>
      </w:pPr>
      <w:r w:rsidRPr="002D6A4E">
        <w:rPr>
          <w:sz w:val="18"/>
        </w:rPr>
        <w:t>#NET "A&lt;0&gt;"</w:t>
      </w:r>
      <w:r w:rsidRPr="002D6A4E">
        <w:rPr>
          <w:sz w:val="18"/>
        </w:rPr>
        <w:tab/>
      </w:r>
      <w:r w:rsidRPr="002D6A4E">
        <w:rPr>
          <w:sz w:val="18"/>
        </w:rPr>
        <w:tab/>
        <w:t>LOC = "L5";</w:t>
      </w:r>
    </w:p>
    <w:p w14:paraId="39A3601F" w14:textId="77777777" w:rsidR="002D6A4E" w:rsidRPr="002D6A4E" w:rsidRDefault="002D6A4E" w:rsidP="002D6A4E">
      <w:pPr>
        <w:spacing w:after="0"/>
        <w:rPr>
          <w:sz w:val="18"/>
        </w:rPr>
      </w:pPr>
    </w:p>
    <w:p w14:paraId="4BAB61DF" w14:textId="77777777" w:rsidR="002D6A4E" w:rsidRPr="002D6A4E" w:rsidRDefault="002D6A4E" w:rsidP="002D6A4E">
      <w:pPr>
        <w:spacing w:after="0"/>
        <w:rPr>
          <w:sz w:val="18"/>
        </w:rPr>
      </w:pPr>
      <w:r w:rsidRPr="002D6A4E">
        <w:rPr>
          <w:sz w:val="18"/>
        </w:rPr>
        <w:t># Control Signals</w:t>
      </w:r>
    </w:p>
    <w:p w14:paraId="08D69556" w14:textId="77777777" w:rsidR="002D6A4E" w:rsidRPr="002D6A4E" w:rsidRDefault="002D6A4E" w:rsidP="002D6A4E">
      <w:pPr>
        <w:spacing w:after="0"/>
        <w:rPr>
          <w:sz w:val="18"/>
        </w:rPr>
      </w:pPr>
      <w:r w:rsidRPr="002D6A4E">
        <w:rPr>
          <w:sz w:val="18"/>
        </w:rPr>
        <w:t>#NET "OE_N"</w:t>
      </w:r>
      <w:r w:rsidRPr="002D6A4E">
        <w:rPr>
          <w:sz w:val="18"/>
        </w:rPr>
        <w:tab/>
      </w:r>
      <w:r w:rsidRPr="002D6A4E">
        <w:rPr>
          <w:sz w:val="18"/>
        </w:rPr>
        <w:tab/>
        <w:t>LOC = "K4";</w:t>
      </w:r>
    </w:p>
    <w:p w14:paraId="2B2BB83E" w14:textId="77777777" w:rsidR="002D6A4E" w:rsidRPr="002D6A4E" w:rsidRDefault="002D6A4E" w:rsidP="002D6A4E">
      <w:pPr>
        <w:spacing w:after="0"/>
        <w:rPr>
          <w:sz w:val="18"/>
        </w:rPr>
      </w:pPr>
      <w:r w:rsidRPr="002D6A4E">
        <w:rPr>
          <w:sz w:val="18"/>
        </w:rPr>
        <w:t>#NET "WE_N"</w:t>
      </w:r>
      <w:r w:rsidRPr="002D6A4E">
        <w:rPr>
          <w:sz w:val="18"/>
        </w:rPr>
        <w:tab/>
      </w:r>
      <w:r w:rsidRPr="002D6A4E">
        <w:rPr>
          <w:sz w:val="18"/>
        </w:rPr>
        <w:tab/>
        <w:t>LOC = "G3";</w:t>
      </w:r>
    </w:p>
    <w:p w14:paraId="4747FE9C" w14:textId="77777777" w:rsidR="002D6A4E" w:rsidRPr="002D6A4E" w:rsidRDefault="002D6A4E" w:rsidP="002D6A4E">
      <w:pPr>
        <w:spacing w:after="0"/>
        <w:rPr>
          <w:sz w:val="18"/>
        </w:rPr>
      </w:pPr>
      <w:r w:rsidRPr="002D6A4E">
        <w:rPr>
          <w:sz w:val="18"/>
        </w:rPr>
        <w:t>#NET "CE1_N"</w:t>
      </w:r>
      <w:r w:rsidRPr="002D6A4E">
        <w:rPr>
          <w:sz w:val="18"/>
        </w:rPr>
        <w:tab/>
      </w:r>
      <w:r w:rsidRPr="002D6A4E">
        <w:rPr>
          <w:sz w:val="18"/>
        </w:rPr>
        <w:tab/>
        <w:t>LOC = "P7";</w:t>
      </w:r>
    </w:p>
    <w:p w14:paraId="2FFF8994" w14:textId="77777777" w:rsidR="002D6A4E" w:rsidRPr="002D6A4E" w:rsidRDefault="002D6A4E" w:rsidP="002D6A4E">
      <w:pPr>
        <w:spacing w:after="0"/>
        <w:rPr>
          <w:sz w:val="18"/>
        </w:rPr>
      </w:pPr>
      <w:r w:rsidRPr="002D6A4E">
        <w:rPr>
          <w:sz w:val="18"/>
        </w:rPr>
        <w:t>#NET "CE2_N"</w:t>
      </w:r>
      <w:r w:rsidRPr="002D6A4E">
        <w:rPr>
          <w:sz w:val="18"/>
        </w:rPr>
        <w:tab/>
      </w:r>
      <w:r w:rsidRPr="002D6A4E">
        <w:rPr>
          <w:sz w:val="18"/>
        </w:rPr>
        <w:tab/>
        <w:t>LOC = "N5";</w:t>
      </w:r>
    </w:p>
    <w:p w14:paraId="794DC39C" w14:textId="77777777" w:rsidR="002D6A4E" w:rsidRPr="002D6A4E" w:rsidRDefault="002D6A4E" w:rsidP="002D6A4E">
      <w:pPr>
        <w:spacing w:after="0"/>
        <w:rPr>
          <w:sz w:val="18"/>
        </w:rPr>
      </w:pPr>
      <w:r w:rsidRPr="002D6A4E">
        <w:rPr>
          <w:sz w:val="18"/>
        </w:rPr>
        <w:t>#NET "UB1_N"</w:t>
      </w:r>
      <w:r w:rsidRPr="002D6A4E">
        <w:rPr>
          <w:sz w:val="18"/>
        </w:rPr>
        <w:tab/>
      </w:r>
      <w:r w:rsidRPr="002D6A4E">
        <w:rPr>
          <w:sz w:val="18"/>
        </w:rPr>
        <w:tab/>
        <w:t>LOC = "T4";</w:t>
      </w:r>
    </w:p>
    <w:p w14:paraId="37563780" w14:textId="77777777" w:rsidR="002D6A4E" w:rsidRPr="002D6A4E" w:rsidRDefault="002D6A4E" w:rsidP="002D6A4E">
      <w:pPr>
        <w:spacing w:after="0"/>
        <w:rPr>
          <w:sz w:val="18"/>
        </w:rPr>
      </w:pPr>
      <w:r w:rsidRPr="002D6A4E">
        <w:rPr>
          <w:sz w:val="18"/>
        </w:rPr>
        <w:t>#NET "UB2_N"</w:t>
      </w:r>
      <w:r w:rsidRPr="002D6A4E">
        <w:rPr>
          <w:sz w:val="18"/>
        </w:rPr>
        <w:tab/>
      </w:r>
      <w:r w:rsidRPr="002D6A4E">
        <w:rPr>
          <w:sz w:val="18"/>
        </w:rPr>
        <w:tab/>
        <w:t>LOC = "R4";</w:t>
      </w:r>
    </w:p>
    <w:p w14:paraId="019BFED9" w14:textId="77777777" w:rsidR="002D6A4E" w:rsidRPr="002D6A4E" w:rsidRDefault="002D6A4E" w:rsidP="002D6A4E">
      <w:pPr>
        <w:spacing w:after="0"/>
        <w:rPr>
          <w:sz w:val="18"/>
        </w:rPr>
      </w:pPr>
      <w:r w:rsidRPr="002D6A4E">
        <w:rPr>
          <w:sz w:val="18"/>
        </w:rPr>
        <w:t>#NET "LB1_N"</w:t>
      </w:r>
      <w:r w:rsidRPr="002D6A4E">
        <w:rPr>
          <w:sz w:val="18"/>
        </w:rPr>
        <w:tab/>
      </w:r>
      <w:r w:rsidRPr="002D6A4E">
        <w:rPr>
          <w:sz w:val="18"/>
        </w:rPr>
        <w:tab/>
        <w:t>LOC = "P6";</w:t>
      </w:r>
    </w:p>
    <w:p w14:paraId="588C7A09" w14:textId="77777777" w:rsidR="002D6A4E" w:rsidRPr="002D6A4E" w:rsidRDefault="002D6A4E" w:rsidP="002D6A4E">
      <w:pPr>
        <w:spacing w:after="0"/>
        <w:rPr>
          <w:sz w:val="18"/>
        </w:rPr>
      </w:pPr>
      <w:r w:rsidRPr="002D6A4E">
        <w:rPr>
          <w:sz w:val="18"/>
        </w:rPr>
        <w:t>#NET "LB2_N"</w:t>
      </w:r>
      <w:r w:rsidRPr="002D6A4E">
        <w:rPr>
          <w:sz w:val="18"/>
        </w:rPr>
        <w:tab/>
      </w:r>
      <w:r w:rsidRPr="002D6A4E">
        <w:rPr>
          <w:sz w:val="18"/>
        </w:rPr>
        <w:tab/>
        <w:t>LOC = "P5";</w:t>
      </w:r>
    </w:p>
    <w:p w14:paraId="203295BF" w14:textId="77777777" w:rsidR="002D6A4E" w:rsidRPr="002D6A4E" w:rsidRDefault="002D6A4E" w:rsidP="002D6A4E">
      <w:pPr>
        <w:spacing w:after="0"/>
        <w:rPr>
          <w:sz w:val="18"/>
        </w:rPr>
      </w:pPr>
    </w:p>
    <w:p w14:paraId="4FA78399" w14:textId="77777777" w:rsidR="002D6A4E" w:rsidRPr="002D6A4E" w:rsidRDefault="002D6A4E" w:rsidP="002D6A4E">
      <w:pPr>
        <w:spacing w:after="0"/>
        <w:rPr>
          <w:sz w:val="18"/>
        </w:rPr>
      </w:pPr>
      <w:r w:rsidRPr="002D6A4E">
        <w:rPr>
          <w:sz w:val="18"/>
        </w:rPr>
        <w:t># Data Signals Chip 1</w:t>
      </w:r>
    </w:p>
    <w:p w14:paraId="68705BCC" w14:textId="77777777" w:rsidR="002D6A4E" w:rsidRPr="002D6A4E" w:rsidRDefault="002D6A4E" w:rsidP="002D6A4E">
      <w:pPr>
        <w:spacing w:after="0"/>
        <w:rPr>
          <w:sz w:val="18"/>
        </w:rPr>
      </w:pPr>
      <w:r w:rsidRPr="002D6A4E">
        <w:rPr>
          <w:sz w:val="18"/>
        </w:rPr>
        <w:t>#NET "IO1&lt;15&gt;"</w:t>
      </w:r>
      <w:r w:rsidRPr="002D6A4E">
        <w:rPr>
          <w:sz w:val="18"/>
        </w:rPr>
        <w:tab/>
      </w:r>
      <w:r w:rsidRPr="002D6A4E">
        <w:rPr>
          <w:sz w:val="18"/>
        </w:rPr>
        <w:tab/>
        <w:t>LOC = "R1";</w:t>
      </w:r>
    </w:p>
    <w:p w14:paraId="397E8B6F" w14:textId="77777777" w:rsidR="002D6A4E" w:rsidRPr="002D6A4E" w:rsidRDefault="002D6A4E" w:rsidP="002D6A4E">
      <w:pPr>
        <w:spacing w:after="0"/>
        <w:rPr>
          <w:sz w:val="18"/>
        </w:rPr>
      </w:pPr>
      <w:r w:rsidRPr="002D6A4E">
        <w:rPr>
          <w:sz w:val="18"/>
        </w:rPr>
        <w:t>#NET "IO1&lt;14&gt;"</w:t>
      </w:r>
      <w:r w:rsidRPr="002D6A4E">
        <w:rPr>
          <w:sz w:val="18"/>
        </w:rPr>
        <w:tab/>
      </w:r>
      <w:r w:rsidRPr="002D6A4E">
        <w:rPr>
          <w:sz w:val="18"/>
        </w:rPr>
        <w:tab/>
        <w:t>LOC = "P1";</w:t>
      </w:r>
    </w:p>
    <w:p w14:paraId="46B7F17F" w14:textId="77777777" w:rsidR="002D6A4E" w:rsidRPr="002D6A4E" w:rsidRDefault="002D6A4E" w:rsidP="002D6A4E">
      <w:pPr>
        <w:spacing w:after="0"/>
        <w:rPr>
          <w:sz w:val="18"/>
        </w:rPr>
      </w:pPr>
      <w:r w:rsidRPr="002D6A4E">
        <w:rPr>
          <w:sz w:val="18"/>
        </w:rPr>
        <w:t>#NET "IO1&lt;13&gt;"</w:t>
      </w:r>
      <w:r w:rsidRPr="002D6A4E">
        <w:rPr>
          <w:sz w:val="18"/>
        </w:rPr>
        <w:tab/>
      </w:r>
      <w:r w:rsidRPr="002D6A4E">
        <w:rPr>
          <w:sz w:val="18"/>
        </w:rPr>
        <w:tab/>
        <w:t>LOC = "L2";</w:t>
      </w:r>
    </w:p>
    <w:p w14:paraId="19B87C9E" w14:textId="77777777" w:rsidR="002D6A4E" w:rsidRPr="002D6A4E" w:rsidRDefault="002D6A4E" w:rsidP="002D6A4E">
      <w:pPr>
        <w:spacing w:after="0"/>
        <w:rPr>
          <w:sz w:val="18"/>
        </w:rPr>
      </w:pPr>
      <w:r w:rsidRPr="002D6A4E">
        <w:rPr>
          <w:sz w:val="18"/>
        </w:rPr>
        <w:t>#NET "IO1&lt;12&gt;"</w:t>
      </w:r>
      <w:r w:rsidRPr="002D6A4E">
        <w:rPr>
          <w:sz w:val="18"/>
        </w:rPr>
        <w:tab/>
      </w:r>
      <w:r w:rsidRPr="002D6A4E">
        <w:rPr>
          <w:sz w:val="18"/>
        </w:rPr>
        <w:tab/>
        <w:t>LOC = "J2";</w:t>
      </w:r>
    </w:p>
    <w:p w14:paraId="559166F4" w14:textId="77777777" w:rsidR="002D6A4E" w:rsidRPr="002D6A4E" w:rsidRDefault="002D6A4E" w:rsidP="002D6A4E">
      <w:pPr>
        <w:spacing w:after="0"/>
        <w:rPr>
          <w:sz w:val="18"/>
        </w:rPr>
      </w:pPr>
      <w:r w:rsidRPr="002D6A4E">
        <w:rPr>
          <w:sz w:val="18"/>
        </w:rPr>
        <w:t>#NET "IO1&lt;11&gt;"</w:t>
      </w:r>
      <w:r w:rsidRPr="002D6A4E">
        <w:rPr>
          <w:sz w:val="18"/>
        </w:rPr>
        <w:tab/>
      </w:r>
      <w:r w:rsidRPr="002D6A4E">
        <w:rPr>
          <w:sz w:val="18"/>
        </w:rPr>
        <w:tab/>
        <w:t>LOC = "H1";</w:t>
      </w:r>
    </w:p>
    <w:p w14:paraId="46278943" w14:textId="77777777" w:rsidR="002D6A4E" w:rsidRPr="002D6A4E" w:rsidRDefault="002D6A4E" w:rsidP="002D6A4E">
      <w:pPr>
        <w:spacing w:after="0"/>
        <w:rPr>
          <w:sz w:val="18"/>
        </w:rPr>
      </w:pPr>
      <w:r w:rsidRPr="002D6A4E">
        <w:rPr>
          <w:sz w:val="18"/>
        </w:rPr>
        <w:t>#NET "IO1&lt;10&gt;"</w:t>
      </w:r>
      <w:r w:rsidRPr="002D6A4E">
        <w:rPr>
          <w:sz w:val="18"/>
        </w:rPr>
        <w:tab/>
      </w:r>
      <w:r w:rsidRPr="002D6A4E">
        <w:rPr>
          <w:sz w:val="18"/>
        </w:rPr>
        <w:tab/>
        <w:t>LOC = "F2";</w:t>
      </w:r>
    </w:p>
    <w:p w14:paraId="75C9BB62" w14:textId="77777777" w:rsidR="002D6A4E" w:rsidRPr="002D6A4E" w:rsidRDefault="002D6A4E" w:rsidP="002D6A4E">
      <w:pPr>
        <w:spacing w:after="0"/>
        <w:rPr>
          <w:sz w:val="18"/>
        </w:rPr>
      </w:pPr>
      <w:r w:rsidRPr="002D6A4E">
        <w:rPr>
          <w:sz w:val="18"/>
        </w:rPr>
        <w:t>#NET "IO1&lt;9&gt;"</w:t>
      </w:r>
      <w:r w:rsidRPr="002D6A4E">
        <w:rPr>
          <w:sz w:val="18"/>
        </w:rPr>
        <w:tab/>
      </w:r>
      <w:r w:rsidRPr="002D6A4E">
        <w:rPr>
          <w:sz w:val="18"/>
        </w:rPr>
        <w:tab/>
        <w:t>LOC = "P8";</w:t>
      </w:r>
    </w:p>
    <w:p w14:paraId="57269BF5" w14:textId="77777777" w:rsidR="002D6A4E" w:rsidRPr="002D6A4E" w:rsidRDefault="002D6A4E" w:rsidP="002D6A4E">
      <w:pPr>
        <w:spacing w:after="0"/>
        <w:rPr>
          <w:sz w:val="18"/>
        </w:rPr>
      </w:pPr>
      <w:r w:rsidRPr="002D6A4E">
        <w:rPr>
          <w:sz w:val="18"/>
        </w:rPr>
        <w:t>#NET "IO1&lt;8&gt;"</w:t>
      </w:r>
      <w:r w:rsidRPr="002D6A4E">
        <w:rPr>
          <w:sz w:val="18"/>
        </w:rPr>
        <w:tab/>
      </w:r>
      <w:r w:rsidRPr="002D6A4E">
        <w:rPr>
          <w:sz w:val="18"/>
        </w:rPr>
        <w:tab/>
        <w:t>LOC = "D3";</w:t>
      </w:r>
    </w:p>
    <w:p w14:paraId="7F39DB7E" w14:textId="77777777" w:rsidR="002D6A4E" w:rsidRPr="002D6A4E" w:rsidRDefault="002D6A4E" w:rsidP="002D6A4E">
      <w:pPr>
        <w:spacing w:after="0"/>
        <w:rPr>
          <w:sz w:val="18"/>
        </w:rPr>
      </w:pPr>
      <w:r w:rsidRPr="002D6A4E">
        <w:rPr>
          <w:sz w:val="18"/>
        </w:rPr>
        <w:lastRenderedPageBreak/>
        <w:t>#NET "IO1&lt;7&gt;"</w:t>
      </w:r>
      <w:r w:rsidRPr="002D6A4E">
        <w:rPr>
          <w:sz w:val="18"/>
        </w:rPr>
        <w:tab/>
      </w:r>
      <w:r w:rsidRPr="002D6A4E">
        <w:rPr>
          <w:sz w:val="18"/>
        </w:rPr>
        <w:tab/>
        <w:t>LOC = "B1";</w:t>
      </w:r>
    </w:p>
    <w:p w14:paraId="69A67AA4" w14:textId="77777777" w:rsidR="002D6A4E" w:rsidRPr="002D6A4E" w:rsidRDefault="002D6A4E" w:rsidP="002D6A4E">
      <w:pPr>
        <w:spacing w:after="0"/>
        <w:rPr>
          <w:sz w:val="18"/>
        </w:rPr>
      </w:pPr>
      <w:r w:rsidRPr="002D6A4E">
        <w:rPr>
          <w:sz w:val="18"/>
        </w:rPr>
        <w:t>#NET "IO1&lt;6&gt;"</w:t>
      </w:r>
      <w:r w:rsidRPr="002D6A4E">
        <w:rPr>
          <w:sz w:val="18"/>
        </w:rPr>
        <w:tab/>
      </w:r>
      <w:r w:rsidRPr="002D6A4E">
        <w:rPr>
          <w:sz w:val="18"/>
        </w:rPr>
        <w:tab/>
        <w:t>LOC = "C1";</w:t>
      </w:r>
    </w:p>
    <w:p w14:paraId="32BBC7CF" w14:textId="77777777" w:rsidR="002D6A4E" w:rsidRPr="002D6A4E" w:rsidRDefault="002D6A4E" w:rsidP="002D6A4E">
      <w:pPr>
        <w:spacing w:after="0"/>
        <w:rPr>
          <w:sz w:val="18"/>
        </w:rPr>
      </w:pPr>
      <w:r w:rsidRPr="002D6A4E">
        <w:rPr>
          <w:sz w:val="18"/>
        </w:rPr>
        <w:t>#NET "IO1&lt;5&gt;"</w:t>
      </w:r>
      <w:r w:rsidRPr="002D6A4E">
        <w:rPr>
          <w:sz w:val="18"/>
        </w:rPr>
        <w:tab/>
      </w:r>
      <w:r w:rsidRPr="002D6A4E">
        <w:rPr>
          <w:sz w:val="18"/>
        </w:rPr>
        <w:tab/>
        <w:t>LOC = "C2";</w:t>
      </w:r>
    </w:p>
    <w:p w14:paraId="68ED2F0E" w14:textId="77777777" w:rsidR="002D6A4E" w:rsidRPr="002D6A4E" w:rsidRDefault="002D6A4E" w:rsidP="002D6A4E">
      <w:pPr>
        <w:spacing w:after="0"/>
        <w:rPr>
          <w:sz w:val="18"/>
        </w:rPr>
      </w:pPr>
      <w:r w:rsidRPr="002D6A4E">
        <w:rPr>
          <w:sz w:val="18"/>
        </w:rPr>
        <w:t>#NET "IO1&lt;4&gt;"</w:t>
      </w:r>
      <w:r w:rsidRPr="002D6A4E">
        <w:rPr>
          <w:sz w:val="18"/>
        </w:rPr>
        <w:tab/>
      </w:r>
      <w:r w:rsidRPr="002D6A4E">
        <w:rPr>
          <w:sz w:val="18"/>
        </w:rPr>
        <w:tab/>
        <w:t>LOC = "R5";</w:t>
      </w:r>
    </w:p>
    <w:p w14:paraId="6E332AA3" w14:textId="77777777" w:rsidR="002D6A4E" w:rsidRPr="002D6A4E" w:rsidRDefault="002D6A4E" w:rsidP="002D6A4E">
      <w:pPr>
        <w:spacing w:after="0"/>
        <w:rPr>
          <w:sz w:val="18"/>
        </w:rPr>
      </w:pPr>
      <w:r w:rsidRPr="002D6A4E">
        <w:rPr>
          <w:sz w:val="18"/>
        </w:rPr>
        <w:t>#NET "IO1&lt;3&gt;"</w:t>
      </w:r>
      <w:r w:rsidRPr="002D6A4E">
        <w:rPr>
          <w:sz w:val="18"/>
        </w:rPr>
        <w:tab/>
      </w:r>
      <w:r w:rsidRPr="002D6A4E">
        <w:rPr>
          <w:sz w:val="18"/>
        </w:rPr>
        <w:tab/>
        <w:t>LOC = "T5";</w:t>
      </w:r>
    </w:p>
    <w:p w14:paraId="3BF7A767" w14:textId="77777777" w:rsidR="002D6A4E" w:rsidRPr="002D6A4E" w:rsidRDefault="002D6A4E" w:rsidP="002D6A4E">
      <w:pPr>
        <w:spacing w:after="0"/>
        <w:rPr>
          <w:sz w:val="18"/>
        </w:rPr>
      </w:pPr>
      <w:r w:rsidRPr="002D6A4E">
        <w:rPr>
          <w:sz w:val="18"/>
        </w:rPr>
        <w:t>#NET "IO1&lt;2&gt;"</w:t>
      </w:r>
      <w:r w:rsidRPr="002D6A4E">
        <w:rPr>
          <w:sz w:val="18"/>
        </w:rPr>
        <w:tab/>
      </w:r>
      <w:r w:rsidRPr="002D6A4E">
        <w:rPr>
          <w:sz w:val="18"/>
        </w:rPr>
        <w:tab/>
        <w:t>LOC = "R6";</w:t>
      </w:r>
    </w:p>
    <w:p w14:paraId="26DDDB62" w14:textId="77777777" w:rsidR="002D6A4E" w:rsidRPr="002D6A4E" w:rsidRDefault="002D6A4E" w:rsidP="002D6A4E">
      <w:pPr>
        <w:spacing w:after="0"/>
        <w:rPr>
          <w:sz w:val="18"/>
        </w:rPr>
      </w:pPr>
      <w:r w:rsidRPr="002D6A4E">
        <w:rPr>
          <w:sz w:val="18"/>
        </w:rPr>
        <w:t>#NET "IO1&lt;1&gt;"</w:t>
      </w:r>
      <w:r w:rsidRPr="002D6A4E">
        <w:rPr>
          <w:sz w:val="18"/>
        </w:rPr>
        <w:tab/>
      </w:r>
      <w:r w:rsidRPr="002D6A4E">
        <w:rPr>
          <w:sz w:val="18"/>
        </w:rPr>
        <w:tab/>
        <w:t>LOC = "T8";</w:t>
      </w:r>
    </w:p>
    <w:p w14:paraId="28360496" w14:textId="77777777" w:rsidR="002D6A4E" w:rsidRPr="002D6A4E" w:rsidRDefault="002D6A4E" w:rsidP="002D6A4E">
      <w:pPr>
        <w:spacing w:after="0"/>
        <w:rPr>
          <w:sz w:val="18"/>
        </w:rPr>
      </w:pPr>
      <w:r w:rsidRPr="002D6A4E">
        <w:rPr>
          <w:sz w:val="18"/>
        </w:rPr>
        <w:t>#NET "IO1&lt;0&gt;"</w:t>
      </w:r>
      <w:r w:rsidRPr="002D6A4E">
        <w:rPr>
          <w:sz w:val="18"/>
        </w:rPr>
        <w:tab/>
      </w:r>
      <w:r w:rsidRPr="002D6A4E">
        <w:rPr>
          <w:sz w:val="18"/>
        </w:rPr>
        <w:tab/>
        <w:t>LOC = "N7";</w:t>
      </w:r>
    </w:p>
    <w:p w14:paraId="3B5ABAFF" w14:textId="77777777" w:rsidR="002D6A4E" w:rsidRPr="002D6A4E" w:rsidRDefault="002D6A4E" w:rsidP="002D6A4E">
      <w:pPr>
        <w:spacing w:after="0"/>
        <w:rPr>
          <w:sz w:val="18"/>
        </w:rPr>
      </w:pPr>
    </w:p>
    <w:p w14:paraId="22C48D93" w14:textId="77777777" w:rsidR="002D6A4E" w:rsidRPr="002D6A4E" w:rsidRDefault="002D6A4E" w:rsidP="002D6A4E">
      <w:pPr>
        <w:spacing w:after="0"/>
        <w:rPr>
          <w:sz w:val="18"/>
        </w:rPr>
      </w:pPr>
      <w:r w:rsidRPr="002D6A4E">
        <w:rPr>
          <w:sz w:val="18"/>
        </w:rPr>
        <w:t># Data Signals Chip 2</w:t>
      </w:r>
    </w:p>
    <w:p w14:paraId="6977F812" w14:textId="77777777" w:rsidR="002D6A4E" w:rsidRPr="002D6A4E" w:rsidRDefault="002D6A4E" w:rsidP="002D6A4E">
      <w:pPr>
        <w:spacing w:after="0"/>
        <w:rPr>
          <w:sz w:val="18"/>
        </w:rPr>
      </w:pPr>
      <w:r w:rsidRPr="002D6A4E">
        <w:rPr>
          <w:sz w:val="18"/>
        </w:rPr>
        <w:t>#NET "IO2&lt;15&gt;"</w:t>
      </w:r>
      <w:r w:rsidRPr="002D6A4E">
        <w:rPr>
          <w:sz w:val="18"/>
        </w:rPr>
        <w:tab/>
      </w:r>
      <w:r w:rsidRPr="002D6A4E">
        <w:rPr>
          <w:sz w:val="18"/>
        </w:rPr>
        <w:tab/>
        <w:t>LOC = "N1";</w:t>
      </w:r>
    </w:p>
    <w:p w14:paraId="3A74C92B" w14:textId="77777777" w:rsidR="002D6A4E" w:rsidRPr="002D6A4E" w:rsidRDefault="002D6A4E" w:rsidP="002D6A4E">
      <w:pPr>
        <w:spacing w:after="0"/>
        <w:rPr>
          <w:sz w:val="18"/>
        </w:rPr>
      </w:pPr>
      <w:r w:rsidRPr="002D6A4E">
        <w:rPr>
          <w:sz w:val="18"/>
        </w:rPr>
        <w:t>#NET "IO2&lt;14&gt;"</w:t>
      </w:r>
      <w:r w:rsidRPr="002D6A4E">
        <w:rPr>
          <w:sz w:val="18"/>
        </w:rPr>
        <w:tab/>
      </w:r>
      <w:r w:rsidRPr="002D6A4E">
        <w:rPr>
          <w:sz w:val="18"/>
        </w:rPr>
        <w:tab/>
        <w:t>LOC = "M1";</w:t>
      </w:r>
    </w:p>
    <w:p w14:paraId="2D564F6A" w14:textId="77777777" w:rsidR="002D6A4E" w:rsidRPr="002D6A4E" w:rsidRDefault="002D6A4E" w:rsidP="002D6A4E">
      <w:pPr>
        <w:spacing w:after="0"/>
        <w:rPr>
          <w:sz w:val="18"/>
        </w:rPr>
      </w:pPr>
      <w:r w:rsidRPr="002D6A4E">
        <w:rPr>
          <w:sz w:val="18"/>
        </w:rPr>
        <w:t>#NET "IO2&lt;13&gt;"</w:t>
      </w:r>
      <w:r w:rsidRPr="002D6A4E">
        <w:rPr>
          <w:sz w:val="18"/>
        </w:rPr>
        <w:tab/>
      </w:r>
      <w:r w:rsidRPr="002D6A4E">
        <w:rPr>
          <w:sz w:val="18"/>
        </w:rPr>
        <w:tab/>
        <w:t>LOC = "K2";</w:t>
      </w:r>
    </w:p>
    <w:p w14:paraId="63315259" w14:textId="77777777" w:rsidR="002D6A4E" w:rsidRPr="002D6A4E" w:rsidRDefault="002D6A4E" w:rsidP="002D6A4E">
      <w:pPr>
        <w:spacing w:after="0"/>
        <w:rPr>
          <w:sz w:val="18"/>
        </w:rPr>
      </w:pPr>
      <w:r w:rsidRPr="002D6A4E">
        <w:rPr>
          <w:sz w:val="18"/>
        </w:rPr>
        <w:t>#NET "IO2&lt;12&gt;"</w:t>
      </w:r>
      <w:r w:rsidRPr="002D6A4E">
        <w:rPr>
          <w:sz w:val="18"/>
        </w:rPr>
        <w:tab/>
      </w:r>
      <w:r w:rsidRPr="002D6A4E">
        <w:rPr>
          <w:sz w:val="18"/>
        </w:rPr>
        <w:tab/>
        <w:t>LOC = "C3";</w:t>
      </w:r>
    </w:p>
    <w:p w14:paraId="76310D0D" w14:textId="77777777" w:rsidR="002D6A4E" w:rsidRPr="002D6A4E" w:rsidRDefault="002D6A4E" w:rsidP="002D6A4E">
      <w:pPr>
        <w:spacing w:after="0"/>
        <w:rPr>
          <w:sz w:val="18"/>
        </w:rPr>
      </w:pPr>
      <w:r w:rsidRPr="002D6A4E">
        <w:rPr>
          <w:sz w:val="18"/>
        </w:rPr>
        <w:t>#NET "IO2&lt;11&gt;"</w:t>
      </w:r>
      <w:r w:rsidRPr="002D6A4E">
        <w:rPr>
          <w:sz w:val="18"/>
        </w:rPr>
        <w:tab/>
      </w:r>
      <w:r w:rsidRPr="002D6A4E">
        <w:rPr>
          <w:sz w:val="18"/>
        </w:rPr>
        <w:tab/>
        <w:t>LOC = "F5";</w:t>
      </w:r>
    </w:p>
    <w:p w14:paraId="52CE9B11" w14:textId="77777777" w:rsidR="002D6A4E" w:rsidRPr="002D6A4E" w:rsidRDefault="002D6A4E" w:rsidP="002D6A4E">
      <w:pPr>
        <w:spacing w:after="0"/>
        <w:rPr>
          <w:sz w:val="18"/>
        </w:rPr>
      </w:pPr>
      <w:r w:rsidRPr="002D6A4E">
        <w:rPr>
          <w:sz w:val="18"/>
        </w:rPr>
        <w:t>#NET "IO2&lt;10&gt;"</w:t>
      </w:r>
      <w:r w:rsidRPr="002D6A4E">
        <w:rPr>
          <w:sz w:val="18"/>
        </w:rPr>
        <w:tab/>
      </w:r>
      <w:r w:rsidRPr="002D6A4E">
        <w:rPr>
          <w:sz w:val="18"/>
        </w:rPr>
        <w:tab/>
        <w:t>LOC = "G1";</w:t>
      </w:r>
    </w:p>
    <w:p w14:paraId="5B1FB204" w14:textId="77777777" w:rsidR="002D6A4E" w:rsidRPr="002D6A4E" w:rsidRDefault="002D6A4E" w:rsidP="002D6A4E">
      <w:pPr>
        <w:spacing w:after="0"/>
        <w:rPr>
          <w:sz w:val="18"/>
        </w:rPr>
      </w:pPr>
      <w:r w:rsidRPr="002D6A4E">
        <w:rPr>
          <w:sz w:val="18"/>
        </w:rPr>
        <w:t>#NET "IO2&lt;9&gt;"</w:t>
      </w:r>
      <w:r w:rsidRPr="002D6A4E">
        <w:rPr>
          <w:sz w:val="18"/>
        </w:rPr>
        <w:tab/>
      </w:r>
      <w:r w:rsidRPr="002D6A4E">
        <w:rPr>
          <w:sz w:val="18"/>
        </w:rPr>
        <w:tab/>
        <w:t>LOC = "E2";</w:t>
      </w:r>
    </w:p>
    <w:p w14:paraId="69FD314C" w14:textId="77777777" w:rsidR="002D6A4E" w:rsidRPr="002D6A4E" w:rsidRDefault="002D6A4E" w:rsidP="002D6A4E">
      <w:pPr>
        <w:spacing w:after="0"/>
        <w:rPr>
          <w:sz w:val="18"/>
        </w:rPr>
      </w:pPr>
      <w:r w:rsidRPr="002D6A4E">
        <w:rPr>
          <w:sz w:val="18"/>
        </w:rPr>
        <w:t>#NET "IO2&lt;8&gt;"</w:t>
      </w:r>
      <w:r w:rsidRPr="002D6A4E">
        <w:rPr>
          <w:sz w:val="18"/>
        </w:rPr>
        <w:tab/>
      </w:r>
      <w:r w:rsidRPr="002D6A4E">
        <w:rPr>
          <w:sz w:val="18"/>
        </w:rPr>
        <w:tab/>
        <w:t>LOC = "D2";</w:t>
      </w:r>
    </w:p>
    <w:p w14:paraId="31591564" w14:textId="77777777" w:rsidR="002D6A4E" w:rsidRPr="002D6A4E" w:rsidRDefault="002D6A4E" w:rsidP="002D6A4E">
      <w:pPr>
        <w:spacing w:after="0"/>
        <w:rPr>
          <w:sz w:val="18"/>
        </w:rPr>
      </w:pPr>
      <w:r w:rsidRPr="002D6A4E">
        <w:rPr>
          <w:sz w:val="18"/>
        </w:rPr>
        <w:t>#NET "IO2&lt;7&gt;"</w:t>
      </w:r>
      <w:r w:rsidRPr="002D6A4E">
        <w:rPr>
          <w:sz w:val="18"/>
        </w:rPr>
        <w:tab/>
      </w:r>
      <w:r w:rsidRPr="002D6A4E">
        <w:rPr>
          <w:sz w:val="18"/>
        </w:rPr>
        <w:tab/>
        <w:t>LOC = "D1";</w:t>
      </w:r>
    </w:p>
    <w:p w14:paraId="41965C91" w14:textId="77777777" w:rsidR="002D6A4E" w:rsidRPr="002D6A4E" w:rsidRDefault="002D6A4E" w:rsidP="002D6A4E">
      <w:pPr>
        <w:spacing w:after="0"/>
        <w:rPr>
          <w:sz w:val="18"/>
        </w:rPr>
      </w:pPr>
      <w:r w:rsidRPr="002D6A4E">
        <w:rPr>
          <w:sz w:val="18"/>
        </w:rPr>
        <w:t>#NET "IO2&lt;6&gt;"</w:t>
      </w:r>
      <w:r w:rsidRPr="002D6A4E">
        <w:rPr>
          <w:sz w:val="18"/>
        </w:rPr>
        <w:tab/>
      </w:r>
      <w:r w:rsidRPr="002D6A4E">
        <w:rPr>
          <w:sz w:val="18"/>
        </w:rPr>
        <w:tab/>
        <w:t>LOC = "E1";</w:t>
      </w:r>
    </w:p>
    <w:p w14:paraId="406A0C34" w14:textId="77777777" w:rsidR="002D6A4E" w:rsidRPr="002D6A4E" w:rsidRDefault="002D6A4E" w:rsidP="002D6A4E">
      <w:pPr>
        <w:spacing w:after="0"/>
        <w:rPr>
          <w:sz w:val="18"/>
        </w:rPr>
      </w:pPr>
      <w:r w:rsidRPr="002D6A4E">
        <w:rPr>
          <w:sz w:val="18"/>
        </w:rPr>
        <w:t>#NET "IO2&lt;5&gt;"</w:t>
      </w:r>
      <w:r w:rsidRPr="002D6A4E">
        <w:rPr>
          <w:sz w:val="18"/>
        </w:rPr>
        <w:tab/>
      </w:r>
      <w:r w:rsidRPr="002D6A4E">
        <w:rPr>
          <w:sz w:val="18"/>
        </w:rPr>
        <w:tab/>
        <w:t>LOC = "G2";</w:t>
      </w:r>
    </w:p>
    <w:p w14:paraId="3F630573" w14:textId="77777777" w:rsidR="002D6A4E" w:rsidRPr="002D6A4E" w:rsidRDefault="002D6A4E" w:rsidP="002D6A4E">
      <w:pPr>
        <w:spacing w:after="0"/>
        <w:rPr>
          <w:sz w:val="18"/>
        </w:rPr>
      </w:pPr>
      <w:r w:rsidRPr="002D6A4E">
        <w:rPr>
          <w:sz w:val="18"/>
        </w:rPr>
        <w:t>#NET "IO2&lt;4&gt;"</w:t>
      </w:r>
      <w:r w:rsidRPr="002D6A4E">
        <w:rPr>
          <w:sz w:val="18"/>
        </w:rPr>
        <w:tab/>
      </w:r>
      <w:r w:rsidRPr="002D6A4E">
        <w:rPr>
          <w:sz w:val="18"/>
        </w:rPr>
        <w:tab/>
        <w:t>LOC = "J1";</w:t>
      </w:r>
    </w:p>
    <w:p w14:paraId="54D4EF75" w14:textId="77777777" w:rsidR="002D6A4E" w:rsidRPr="002D6A4E" w:rsidRDefault="002D6A4E" w:rsidP="002D6A4E">
      <w:pPr>
        <w:spacing w:after="0"/>
        <w:rPr>
          <w:sz w:val="18"/>
        </w:rPr>
      </w:pPr>
      <w:r w:rsidRPr="002D6A4E">
        <w:rPr>
          <w:sz w:val="18"/>
        </w:rPr>
        <w:t>#NET "IO2&lt;3&gt;"</w:t>
      </w:r>
      <w:r w:rsidRPr="002D6A4E">
        <w:rPr>
          <w:sz w:val="18"/>
        </w:rPr>
        <w:tab/>
      </w:r>
      <w:r w:rsidRPr="002D6A4E">
        <w:rPr>
          <w:sz w:val="18"/>
        </w:rPr>
        <w:tab/>
        <w:t>LOC = "K1";</w:t>
      </w:r>
    </w:p>
    <w:p w14:paraId="07F33DD0" w14:textId="77777777" w:rsidR="002D6A4E" w:rsidRPr="002D6A4E" w:rsidRDefault="002D6A4E" w:rsidP="002D6A4E">
      <w:pPr>
        <w:spacing w:after="0"/>
        <w:rPr>
          <w:sz w:val="18"/>
        </w:rPr>
      </w:pPr>
      <w:r w:rsidRPr="002D6A4E">
        <w:rPr>
          <w:sz w:val="18"/>
        </w:rPr>
        <w:t>#NET "IO2&lt;2&gt;"</w:t>
      </w:r>
      <w:r w:rsidRPr="002D6A4E">
        <w:rPr>
          <w:sz w:val="18"/>
        </w:rPr>
        <w:tab/>
      </w:r>
      <w:r w:rsidRPr="002D6A4E">
        <w:rPr>
          <w:sz w:val="18"/>
        </w:rPr>
        <w:tab/>
        <w:t>LOC = "M2";</w:t>
      </w:r>
    </w:p>
    <w:p w14:paraId="19971408" w14:textId="77777777" w:rsidR="002D6A4E" w:rsidRPr="002D6A4E" w:rsidRDefault="002D6A4E" w:rsidP="002D6A4E">
      <w:pPr>
        <w:spacing w:after="0"/>
        <w:rPr>
          <w:sz w:val="18"/>
        </w:rPr>
      </w:pPr>
      <w:r w:rsidRPr="002D6A4E">
        <w:rPr>
          <w:sz w:val="18"/>
        </w:rPr>
        <w:t>#NET "IO2&lt;1&gt;"</w:t>
      </w:r>
      <w:r w:rsidRPr="002D6A4E">
        <w:rPr>
          <w:sz w:val="18"/>
        </w:rPr>
        <w:tab/>
      </w:r>
      <w:r w:rsidRPr="002D6A4E">
        <w:rPr>
          <w:sz w:val="18"/>
        </w:rPr>
        <w:tab/>
        <w:t>LOC = "N2";</w:t>
      </w:r>
    </w:p>
    <w:p w14:paraId="53E8249D" w14:textId="77777777" w:rsidR="002D6A4E" w:rsidRPr="002D6A4E" w:rsidRDefault="002D6A4E" w:rsidP="002D6A4E">
      <w:pPr>
        <w:spacing w:after="0"/>
        <w:rPr>
          <w:sz w:val="18"/>
        </w:rPr>
      </w:pPr>
      <w:r w:rsidRPr="002D6A4E">
        <w:rPr>
          <w:sz w:val="18"/>
        </w:rPr>
        <w:t>#NET "IO2&lt;0&gt;"</w:t>
      </w:r>
      <w:r w:rsidRPr="002D6A4E">
        <w:rPr>
          <w:sz w:val="18"/>
        </w:rPr>
        <w:tab/>
      </w:r>
      <w:r w:rsidRPr="002D6A4E">
        <w:rPr>
          <w:sz w:val="18"/>
        </w:rPr>
        <w:tab/>
        <w:t>LOC = "P2";</w:t>
      </w:r>
    </w:p>
    <w:p w14:paraId="2DF6F42D" w14:textId="77777777" w:rsidR="002D6A4E" w:rsidRPr="002D6A4E" w:rsidRDefault="002D6A4E" w:rsidP="002D6A4E">
      <w:pPr>
        <w:spacing w:after="0"/>
      </w:pPr>
    </w:p>
    <w:p w14:paraId="1CF593B5" w14:textId="0D5B1FAF" w:rsidR="002D6A4E" w:rsidRPr="00CC1F40" w:rsidRDefault="002D6A4E" w:rsidP="00CC1F40">
      <w:pPr>
        <w:jc w:val="center"/>
        <w:rPr>
          <w:color w:val="FF0000"/>
        </w:rPr>
      </w:pPr>
      <w:bookmarkStart w:id="0" w:name="_GoBack"/>
      <w:r>
        <w:rPr>
          <w:color w:val="FF0000"/>
        </w:rPr>
        <w:lastRenderedPageBreak/>
        <w:pict w14:anchorId="6D088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7.25pt;height:350.25pt">
            <v:imagedata r:id="rId11" o:title="20191022_170008"/>
          </v:shape>
        </w:pict>
      </w:r>
      <w:bookmarkEnd w:id="0"/>
    </w:p>
    <w:sectPr w:rsidR="002D6A4E" w:rsidRPr="00CC1F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965C1"/>
    <w:multiLevelType w:val="hybridMultilevel"/>
    <w:tmpl w:val="82522CE8"/>
    <w:lvl w:ilvl="0" w:tplc="2392F3F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892CAF"/>
    <w:multiLevelType w:val="hybridMultilevel"/>
    <w:tmpl w:val="C6680A8E"/>
    <w:lvl w:ilvl="0" w:tplc="39B8C2F4">
      <w:start w:val="1"/>
      <w:numFmt w:val="bullet"/>
      <w:lvlText w:val="•"/>
      <w:lvlJc w:val="left"/>
      <w:pPr>
        <w:tabs>
          <w:tab w:val="num" w:pos="720"/>
        </w:tabs>
        <w:ind w:left="720" w:hanging="360"/>
      </w:pPr>
      <w:rPr>
        <w:rFonts w:ascii="Arial" w:hAnsi="Arial" w:hint="default"/>
      </w:rPr>
    </w:lvl>
    <w:lvl w:ilvl="1" w:tplc="9A6CADEE" w:tentative="1">
      <w:start w:val="1"/>
      <w:numFmt w:val="bullet"/>
      <w:lvlText w:val="•"/>
      <w:lvlJc w:val="left"/>
      <w:pPr>
        <w:tabs>
          <w:tab w:val="num" w:pos="1440"/>
        </w:tabs>
        <w:ind w:left="1440" w:hanging="360"/>
      </w:pPr>
      <w:rPr>
        <w:rFonts w:ascii="Arial" w:hAnsi="Arial" w:hint="default"/>
      </w:rPr>
    </w:lvl>
    <w:lvl w:ilvl="2" w:tplc="F9F833B2" w:tentative="1">
      <w:start w:val="1"/>
      <w:numFmt w:val="bullet"/>
      <w:lvlText w:val="•"/>
      <w:lvlJc w:val="left"/>
      <w:pPr>
        <w:tabs>
          <w:tab w:val="num" w:pos="2160"/>
        </w:tabs>
        <w:ind w:left="2160" w:hanging="360"/>
      </w:pPr>
      <w:rPr>
        <w:rFonts w:ascii="Arial" w:hAnsi="Arial" w:hint="default"/>
      </w:rPr>
    </w:lvl>
    <w:lvl w:ilvl="3" w:tplc="B6FC6358" w:tentative="1">
      <w:start w:val="1"/>
      <w:numFmt w:val="bullet"/>
      <w:lvlText w:val="•"/>
      <w:lvlJc w:val="left"/>
      <w:pPr>
        <w:tabs>
          <w:tab w:val="num" w:pos="2880"/>
        </w:tabs>
        <w:ind w:left="2880" w:hanging="360"/>
      </w:pPr>
      <w:rPr>
        <w:rFonts w:ascii="Arial" w:hAnsi="Arial" w:hint="default"/>
      </w:rPr>
    </w:lvl>
    <w:lvl w:ilvl="4" w:tplc="7D78C7FC" w:tentative="1">
      <w:start w:val="1"/>
      <w:numFmt w:val="bullet"/>
      <w:lvlText w:val="•"/>
      <w:lvlJc w:val="left"/>
      <w:pPr>
        <w:tabs>
          <w:tab w:val="num" w:pos="3600"/>
        </w:tabs>
        <w:ind w:left="3600" w:hanging="360"/>
      </w:pPr>
      <w:rPr>
        <w:rFonts w:ascii="Arial" w:hAnsi="Arial" w:hint="default"/>
      </w:rPr>
    </w:lvl>
    <w:lvl w:ilvl="5" w:tplc="890882C0" w:tentative="1">
      <w:start w:val="1"/>
      <w:numFmt w:val="bullet"/>
      <w:lvlText w:val="•"/>
      <w:lvlJc w:val="left"/>
      <w:pPr>
        <w:tabs>
          <w:tab w:val="num" w:pos="4320"/>
        </w:tabs>
        <w:ind w:left="4320" w:hanging="360"/>
      </w:pPr>
      <w:rPr>
        <w:rFonts w:ascii="Arial" w:hAnsi="Arial" w:hint="default"/>
      </w:rPr>
    </w:lvl>
    <w:lvl w:ilvl="6" w:tplc="74B822D4" w:tentative="1">
      <w:start w:val="1"/>
      <w:numFmt w:val="bullet"/>
      <w:lvlText w:val="•"/>
      <w:lvlJc w:val="left"/>
      <w:pPr>
        <w:tabs>
          <w:tab w:val="num" w:pos="5040"/>
        </w:tabs>
        <w:ind w:left="5040" w:hanging="360"/>
      </w:pPr>
      <w:rPr>
        <w:rFonts w:ascii="Arial" w:hAnsi="Arial" w:hint="default"/>
      </w:rPr>
    </w:lvl>
    <w:lvl w:ilvl="7" w:tplc="93BE6D86" w:tentative="1">
      <w:start w:val="1"/>
      <w:numFmt w:val="bullet"/>
      <w:lvlText w:val="•"/>
      <w:lvlJc w:val="left"/>
      <w:pPr>
        <w:tabs>
          <w:tab w:val="num" w:pos="5760"/>
        </w:tabs>
        <w:ind w:left="5760" w:hanging="360"/>
      </w:pPr>
      <w:rPr>
        <w:rFonts w:ascii="Arial" w:hAnsi="Arial" w:hint="default"/>
      </w:rPr>
    </w:lvl>
    <w:lvl w:ilvl="8" w:tplc="48EA95B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E4776F2"/>
    <w:multiLevelType w:val="hybridMultilevel"/>
    <w:tmpl w:val="EEEC7C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EE4A5C"/>
    <w:multiLevelType w:val="hybridMultilevel"/>
    <w:tmpl w:val="E0A003C6"/>
    <w:lvl w:ilvl="0" w:tplc="0C6CD126">
      <w:start w:val="1"/>
      <w:numFmt w:val="bullet"/>
      <w:lvlText w:val="•"/>
      <w:lvlJc w:val="left"/>
      <w:pPr>
        <w:tabs>
          <w:tab w:val="num" w:pos="720"/>
        </w:tabs>
        <w:ind w:left="720" w:hanging="360"/>
      </w:pPr>
      <w:rPr>
        <w:rFonts w:ascii="Arial" w:hAnsi="Arial" w:hint="default"/>
      </w:rPr>
    </w:lvl>
    <w:lvl w:ilvl="1" w:tplc="3B7435C0" w:tentative="1">
      <w:start w:val="1"/>
      <w:numFmt w:val="bullet"/>
      <w:lvlText w:val="•"/>
      <w:lvlJc w:val="left"/>
      <w:pPr>
        <w:tabs>
          <w:tab w:val="num" w:pos="1440"/>
        </w:tabs>
        <w:ind w:left="1440" w:hanging="360"/>
      </w:pPr>
      <w:rPr>
        <w:rFonts w:ascii="Arial" w:hAnsi="Arial" w:hint="default"/>
      </w:rPr>
    </w:lvl>
    <w:lvl w:ilvl="2" w:tplc="966C1CB4" w:tentative="1">
      <w:start w:val="1"/>
      <w:numFmt w:val="bullet"/>
      <w:lvlText w:val="•"/>
      <w:lvlJc w:val="left"/>
      <w:pPr>
        <w:tabs>
          <w:tab w:val="num" w:pos="2160"/>
        </w:tabs>
        <w:ind w:left="2160" w:hanging="360"/>
      </w:pPr>
      <w:rPr>
        <w:rFonts w:ascii="Arial" w:hAnsi="Arial" w:hint="default"/>
      </w:rPr>
    </w:lvl>
    <w:lvl w:ilvl="3" w:tplc="7B06FEAA" w:tentative="1">
      <w:start w:val="1"/>
      <w:numFmt w:val="bullet"/>
      <w:lvlText w:val="•"/>
      <w:lvlJc w:val="left"/>
      <w:pPr>
        <w:tabs>
          <w:tab w:val="num" w:pos="2880"/>
        </w:tabs>
        <w:ind w:left="2880" w:hanging="360"/>
      </w:pPr>
      <w:rPr>
        <w:rFonts w:ascii="Arial" w:hAnsi="Arial" w:hint="default"/>
      </w:rPr>
    </w:lvl>
    <w:lvl w:ilvl="4" w:tplc="79682344" w:tentative="1">
      <w:start w:val="1"/>
      <w:numFmt w:val="bullet"/>
      <w:lvlText w:val="•"/>
      <w:lvlJc w:val="left"/>
      <w:pPr>
        <w:tabs>
          <w:tab w:val="num" w:pos="3600"/>
        </w:tabs>
        <w:ind w:left="3600" w:hanging="360"/>
      </w:pPr>
      <w:rPr>
        <w:rFonts w:ascii="Arial" w:hAnsi="Arial" w:hint="default"/>
      </w:rPr>
    </w:lvl>
    <w:lvl w:ilvl="5" w:tplc="2E62D79A" w:tentative="1">
      <w:start w:val="1"/>
      <w:numFmt w:val="bullet"/>
      <w:lvlText w:val="•"/>
      <w:lvlJc w:val="left"/>
      <w:pPr>
        <w:tabs>
          <w:tab w:val="num" w:pos="4320"/>
        </w:tabs>
        <w:ind w:left="4320" w:hanging="360"/>
      </w:pPr>
      <w:rPr>
        <w:rFonts w:ascii="Arial" w:hAnsi="Arial" w:hint="default"/>
      </w:rPr>
    </w:lvl>
    <w:lvl w:ilvl="6" w:tplc="CAF21E56" w:tentative="1">
      <w:start w:val="1"/>
      <w:numFmt w:val="bullet"/>
      <w:lvlText w:val="•"/>
      <w:lvlJc w:val="left"/>
      <w:pPr>
        <w:tabs>
          <w:tab w:val="num" w:pos="5040"/>
        </w:tabs>
        <w:ind w:left="5040" w:hanging="360"/>
      </w:pPr>
      <w:rPr>
        <w:rFonts w:ascii="Arial" w:hAnsi="Arial" w:hint="default"/>
      </w:rPr>
    </w:lvl>
    <w:lvl w:ilvl="7" w:tplc="195AF240" w:tentative="1">
      <w:start w:val="1"/>
      <w:numFmt w:val="bullet"/>
      <w:lvlText w:val="•"/>
      <w:lvlJc w:val="left"/>
      <w:pPr>
        <w:tabs>
          <w:tab w:val="num" w:pos="5760"/>
        </w:tabs>
        <w:ind w:left="5760" w:hanging="360"/>
      </w:pPr>
      <w:rPr>
        <w:rFonts w:ascii="Arial" w:hAnsi="Arial" w:hint="default"/>
      </w:rPr>
    </w:lvl>
    <w:lvl w:ilvl="8" w:tplc="4C84BC7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wNLcwMbc0NzID8pR0lIJTi4sz8/NACsxrAUhE+mosAAAA"/>
  </w:docVars>
  <w:rsids>
    <w:rsidRoot w:val="00485DCF"/>
    <w:rsid w:val="0010123E"/>
    <w:rsid w:val="00176043"/>
    <w:rsid w:val="001B76B4"/>
    <w:rsid w:val="0027154C"/>
    <w:rsid w:val="002940C0"/>
    <w:rsid w:val="002D6A4E"/>
    <w:rsid w:val="003777E9"/>
    <w:rsid w:val="004826F2"/>
    <w:rsid w:val="00485DCF"/>
    <w:rsid w:val="004C1CF3"/>
    <w:rsid w:val="00687F92"/>
    <w:rsid w:val="007949A4"/>
    <w:rsid w:val="007E5275"/>
    <w:rsid w:val="0094500D"/>
    <w:rsid w:val="009768DD"/>
    <w:rsid w:val="00BD5A43"/>
    <w:rsid w:val="00C070FA"/>
    <w:rsid w:val="00C92BB5"/>
    <w:rsid w:val="00CC1F40"/>
    <w:rsid w:val="00D605B5"/>
    <w:rsid w:val="00DA646E"/>
    <w:rsid w:val="00F07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D7A31"/>
  <w15:chartTrackingRefBased/>
  <w15:docId w15:val="{55C577B3-1EF5-44FA-8D3A-FC7AFEF4B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940C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87F9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730154">
      <w:bodyDiv w:val="1"/>
      <w:marLeft w:val="0"/>
      <w:marRight w:val="0"/>
      <w:marTop w:val="0"/>
      <w:marBottom w:val="0"/>
      <w:divBdr>
        <w:top w:val="none" w:sz="0" w:space="0" w:color="auto"/>
        <w:left w:val="none" w:sz="0" w:space="0" w:color="auto"/>
        <w:bottom w:val="none" w:sz="0" w:space="0" w:color="auto"/>
        <w:right w:val="none" w:sz="0" w:space="0" w:color="auto"/>
      </w:divBdr>
    </w:div>
    <w:div w:id="1640919200">
      <w:bodyDiv w:val="1"/>
      <w:marLeft w:val="0"/>
      <w:marRight w:val="0"/>
      <w:marTop w:val="0"/>
      <w:marBottom w:val="0"/>
      <w:divBdr>
        <w:top w:val="none" w:sz="0" w:space="0" w:color="auto"/>
        <w:left w:val="none" w:sz="0" w:space="0" w:color="auto"/>
        <w:bottom w:val="none" w:sz="0" w:space="0" w:color="auto"/>
        <w:right w:val="none" w:sz="0" w:space="0" w:color="auto"/>
      </w:divBdr>
      <w:divsChild>
        <w:div w:id="98529169">
          <w:marLeft w:val="360"/>
          <w:marRight w:val="0"/>
          <w:marTop w:val="200"/>
          <w:marBottom w:val="0"/>
          <w:divBdr>
            <w:top w:val="none" w:sz="0" w:space="0" w:color="auto"/>
            <w:left w:val="none" w:sz="0" w:space="0" w:color="auto"/>
            <w:bottom w:val="none" w:sz="0" w:space="0" w:color="auto"/>
            <w:right w:val="none" w:sz="0" w:space="0" w:color="auto"/>
          </w:divBdr>
        </w:div>
        <w:div w:id="413093242">
          <w:marLeft w:val="360"/>
          <w:marRight w:val="0"/>
          <w:marTop w:val="200"/>
          <w:marBottom w:val="0"/>
          <w:divBdr>
            <w:top w:val="none" w:sz="0" w:space="0" w:color="auto"/>
            <w:left w:val="none" w:sz="0" w:space="0" w:color="auto"/>
            <w:bottom w:val="none" w:sz="0" w:space="0" w:color="auto"/>
            <w:right w:val="none" w:sz="0" w:space="0" w:color="auto"/>
          </w:divBdr>
        </w:div>
        <w:div w:id="1756899862">
          <w:marLeft w:val="360"/>
          <w:marRight w:val="0"/>
          <w:marTop w:val="200"/>
          <w:marBottom w:val="0"/>
          <w:divBdr>
            <w:top w:val="none" w:sz="0" w:space="0" w:color="auto"/>
            <w:left w:val="none" w:sz="0" w:space="0" w:color="auto"/>
            <w:bottom w:val="none" w:sz="0" w:space="0" w:color="auto"/>
            <w:right w:val="none" w:sz="0" w:space="0" w:color="auto"/>
          </w:divBdr>
        </w:div>
        <w:div w:id="1566641072">
          <w:marLeft w:val="360"/>
          <w:marRight w:val="0"/>
          <w:marTop w:val="200"/>
          <w:marBottom w:val="0"/>
          <w:divBdr>
            <w:top w:val="none" w:sz="0" w:space="0" w:color="auto"/>
            <w:left w:val="none" w:sz="0" w:space="0" w:color="auto"/>
            <w:bottom w:val="none" w:sz="0" w:space="0" w:color="auto"/>
            <w:right w:val="none" w:sz="0" w:space="0" w:color="auto"/>
          </w:divBdr>
        </w:div>
      </w:divsChild>
    </w:div>
    <w:div w:id="1704164268">
      <w:bodyDiv w:val="1"/>
      <w:marLeft w:val="0"/>
      <w:marRight w:val="0"/>
      <w:marTop w:val="0"/>
      <w:marBottom w:val="0"/>
      <w:divBdr>
        <w:top w:val="none" w:sz="0" w:space="0" w:color="auto"/>
        <w:left w:val="none" w:sz="0" w:space="0" w:color="auto"/>
        <w:bottom w:val="none" w:sz="0" w:space="0" w:color="auto"/>
        <w:right w:val="none" w:sz="0" w:space="0" w:color="auto"/>
      </w:divBdr>
      <w:divsChild>
        <w:div w:id="273943508">
          <w:marLeft w:val="360"/>
          <w:marRight w:val="0"/>
          <w:marTop w:val="200"/>
          <w:marBottom w:val="0"/>
          <w:divBdr>
            <w:top w:val="none" w:sz="0" w:space="0" w:color="auto"/>
            <w:left w:val="none" w:sz="0" w:space="0" w:color="auto"/>
            <w:bottom w:val="none" w:sz="0" w:space="0" w:color="auto"/>
            <w:right w:val="none" w:sz="0" w:space="0" w:color="auto"/>
          </w:divBdr>
        </w:div>
        <w:div w:id="213588605">
          <w:marLeft w:val="360"/>
          <w:marRight w:val="0"/>
          <w:marTop w:val="200"/>
          <w:marBottom w:val="0"/>
          <w:divBdr>
            <w:top w:val="none" w:sz="0" w:space="0" w:color="auto"/>
            <w:left w:val="none" w:sz="0" w:space="0" w:color="auto"/>
            <w:bottom w:val="none" w:sz="0" w:space="0" w:color="auto"/>
            <w:right w:val="none" w:sz="0" w:space="0" w:color="auto"/>
          </w:divBdr>
        </w:div>
        <w:div w:id="1836528228">
          <w:marLeft w:val="360"/>
          <w:marRight w:val="0"/>
          <w:marTop w:val="200"/>
          <w:marBottom w:val="0"/>
          <w:divBdr>
            <w:top w:val="none" w:sz="0" w:space="0" w:color="auto"/>
            <w:left w:val="none" w:sz="0" w:space="0" w:color="auto"/>
            <w:bottom w:val="none" w:sz="0" w:space="0" w:color="auto"/>
            <w:right w:val="none" w:sz="0" w:space="0" w:color="auto"/>
          </w:divBdr>
        </w:div>
        <w:div w:id="1037583443">
          <w:marLeft w:val="360"/>
          <w:marRight w:val="0"/>
          <w:marTop w:val="200"/>
          <w:marBottom w:val="0"/>
          <w:divBdr>
            <w:top w:val="none" w:sz="0" w:space="0" w:color="auto"/>
            <w:left w:val="none" w:sz="0" w:space="0" w:color="auto"/>
            <w:bottom w:val="none" w:sz="0" w:space="0" w:color="auto"/>
            <w:right w:val="none" w:sz="0" w:space="0" w:color="auto"/>
          </w:divBdr>
        </w:div>
        <w:div w:id="790172681">
          <w:marLeft w:val="360"/>
          <w:marRight w:val="0"/>
          <w:marTop w:val="200"/>
          <w:marBottom w:val="0"/>
          <w:divBdr>
            <w:top w:val="none" w:sz="0" w:space="0" w:color="auto"/>
            <w:left w:val="none" w:sz="0" w:space="0" w:color="auto"/>
            <w:bottom w:val="none" w:sz="0" w:space="0" w:color="auto"/>
            <w:right w:val="none" w:sz="0" w:space="0" w:color="auto"/>
          </w:divBdr>
        </w:div>
        <w:div w:id="2131900759">
          <w:marLeft w:val="360"/>
          <w:marRight w:val="0"/>
          <w:marTop w:val="200"/>
          <w:marBottom w:val="0"/>
          <w:divBdr>
            <w:top w:val="none" w:sz="0" w:space="0" w:color="auto"/>
            <w:left w:val="none" w:sz="0" w:space="0" w:color="auto"/>
            <w:bottom w:val="none" w:sz="0" w:space="0" w:color="auto"/>
            <w:right w:val="none" w:sz="0" w:space="0" w:color="auto"/>
          </w:divBdr>
        </w:div>
        <w:div w:id="1339624530">
          <w:marLeft w:val="360"/>
          <w:marRight w:val="0"/>
          <w:marTop w:val="200"/>
          <w:marBottom w:val="0"/>
          <w:divBdr>
            <w:top w:val="none" w:sz="0" w:space="0" w:color="auto"/>
            <w:left w:val="none" w:sz="0" w:space="0" w:color="auto"/>
            <w:bottom w:val="none" w:sz="0" w:space="0" w:color="auto"/>
            <w:right w:val="none" w:sz="0" w:space="0" w:color="auto"/>
          </w:divBdr>
        </w:div>
        <w:div w:id="1354769315">
          <w:marLeft w:val="360"/>
          <w:marRight w:val="0"/>
          <w:marTop w:val="200"/>
          <w:marBottom w:val="0"/>
          <w:divBdr>
            <w:top w:val="none" w:sz="0" w:space="0" w:color="auto"/>
            <w:left w:val="none" w:sz="0" w:space="0" w:color="auto"/>
            <w:bottom w:val="none" w:sz="0" w:space="0" w:color="auto"/>
            <w:right w:val="none" w:sz="0" w:space="0" w:color="auto"/>
          </w:divBdr>
        </w:div>
        <w:div w:id="960654107">
          <w:marLeft w:val="360"/>
          <w:marRight w:val="0"/>
          <w:marTop w:val="200"/>
          <w:marBottom w:val="0"/>
          <w:divBdr>
            <w:top w:val="none" w:sz="0" w:space="0" w:color="auto"/>
            <w:left w:val="none" w:sz="0" w:space="0" w:color="auto"/>
            <w:bottom w:val="none" w:sz="0" w:space="0" w:color="auto"/>
            <w:right w:val="none" w:sz="0" w:space="0" w:color="auto"/>
          </w:divBdr>
        </w:div>
        <w:div w:id="11911476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73DFB-2F14-478E-9A42-84A6565E7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2</Pages>
  <Words>1787</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to, Rakeshkumar</dc:creator>
  <cp:keywords/>
  <dc:description/>
  <cp:lastModifiedBy>ee-student</cp:lastModifiedBy>
  <cp:revision>4</cp:revision>
  <dcterms:created xsi:type="dcterms:W3CDTF">2019-10-15T22:48:00Z</dcterms:created>
  <dcterms:modified xsi:type="dcterms:W3CDTF">2019-10-23T00:06:00Z</dcterms:modified>
</cp:coreProperties>
</file>